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customXml/itemProps1.xml" ContentType="application/vnd.openxmlformats-officedocument.customXmlPropertie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6E26233" w14:textId="0DD43DDA" w:rsidR="00D74C63" w:rsidRPr="002E57CD" w:rsidRDefault="007A0C07" w:rsidP="002E57CD">
      <w:pPr>
        <w:spacing w:line="400" w:lineRule="exact"/>
        <w:ind w:right="31"/>
        <w:jc w:val="right"/>
        <w:rPr>
          <w:rFonts w:ascii="Times New Roman" w:eastAsia="標楷體" w:hAnsi="Times New Roman" w:cs="Times New Roman"/>
          <w:b/>
        </w:rPr>
      </w:pPr>
      <w:bookmarkStart w:id="0" w:name="附件1"/>
      <w:r w:rsidRPr="007A0C07">
        <w:rPr>
          <w:rFonts w:ascii="Times New Roman" w:eastAsia="DengXian" w:hAnsi="Times New Roman" w:cs="Times New Roman" w:hint="eastAsia"/>
          <w:b/>
          <w:kern w:val="0"/>
          <w:szCs w:val="24"/>
          <w:lang w:val="zh-HK" w:eastAsia="zh-CN" w:bidi="zh-HK"/>
        </w:rPr>
        <w:t>附件</w:t>
      </w:r>
      <w:r w:rsidRPr="007A0C07">
        <w:rPr>
          <w:rFonts w:ascii="Times New Roman" w:eastAsia="DengXian" w:hAnsi="Times New Roman" w:cs="Times New Roman"/>
          <w:b/>
          <w:kern w:val="0"/>
          <w:szCs w:val="24"/>
          <w:lang w:val="zh-HK" w:eastAsia="zh-CN" w:bidi="zh-HK"/>
        </w:rPr>
        <w:t xml:space="preserve"> 1c</w:t>
      </w:r>
    </w:p>
    <w:p w14:paraId="5EC76C24" w14:textId="77777777" w:rsidR="009B5AE2" w:rsidRPr="002E57CD" w:rsidRDefault="009B5AE2" w:rsidP="002E57CD">
      <w:pPr>
        <w:pStyle w:val="af0"/>
        <w:spacing w:line="400" w:lineRule="exact"/>
        <w:jc w:val="center"/>
        <w:rPr>
          <w:rFonts w:ascii="Times New Roman" w:eastAsia="標楷體" w:hAnsi="Times New Roman" w:cs="Times New Roman"/>
          <w:b/>
          <w:w w:val="105"/>
          <w:sz w:val="32"/>
          <w:szCs w:val="32"/>
        </w:rPr>
      </w:pPr>
    </w:p>
    <w:p w14:paraId="75DE1691" w14:textId="47763551" w:rsidR="00AE55BB" w:rsidRPr="002E57CD" w:rsidRDefault="007A0C07" w:rsidP="002E57CD">
      <w:pPr>
        <w:pStyle w:val="af0"/>
        <w:spacing w:line="400" w:lineRule="exact"/>
        <w:jc w:val="center"/>
        <w:rPr>
          <w:rFonts w:ascii="Times New Roman" w:eastAsia="標楷體" w:hAnsi="Times New Roman" w:cs="Times New Roman"/>
          <w:b/>
          <w:w w:val="105"/>
          <w:sz w:val="32"/>
          <w:szCs w:val="32"/>
        </w:rPr>
      </w:pPr>
      <w:r w:rsidRPr="007A0C07">
        <w:rPr>
          <w:rFonts w:ascii="Times New Roman" w:eastAsia="DengXian" w:hAnsi="Times New Roman" w:cs="Times New Roman" w:hint="eastAsia"/>
          <w:b/>
          <w:w w:val="105"/>
          <w:sz w:val="32"/>
          <w:szCs w:val="32"/>
          <w:lang w:eastAsia="zh-CN"/>
        </w:rPr>
        <w:t>危机事件引发的持续及严重反应</w:t>
      </w:r>
    </w:p>
    <w:p w14:paraId="666E44F9" w14:textId="77777777" w:rsidR="009B5AE2" w:rsidRPr="002E57CD" w:rsidRDefault="009B5AE2" w:rsidP="002E57CD">
      <w:pPr>
        <w:pStyle w:val="af0"/>
        <w:spacing w:line="400" w:lineRule="exact"/>
        <w:jc w:val="center"/>
        <w:rPr>
          <w:rFonts w:ascii="Times New Roman" w:eastAsia="標楷體" w:hAnsi="Times New Roman" w:cs="Times New Roman"/>
          <w:b/>
          <w:w w:val="105"/>
          <w:sz w:val="32"/>
          <w:szCs w:val="32"/>
        </w:rPr>
      </w:pPr>
    </w:p>
    <w:p w14:paraId="6414A2EC" w14:textId="02E982BC" w:rsidR="00AE55BB" w:rsidRPr="002E57CD" w:rsidRDefault="007A0C07" w:rsidP="002E57CD">
      <w:pPr>
        <w:spacing w:line="400" w:lineRule="exact"/>
        <w:ind w:firstLineChars="200" w:firstLine="480"/>
        <w:jc w:val="both"/>
        <w:rPr>
          <w:rFonts w:ascii="Times New Roman" w:eastAsia="標楷體" w:hAnsi="Times New Roman" w:cs="Times New Roman"/>
          <w:szCs w:val="24"/>
          <w:lang w:eastAsia="zh-HK"/>
        </w:rPr>
      </w:pPr>
      <w:r w:rsidRPr="007A0C07">
        <w:rPr>
          <w:rFonts w:ascii="Times New Roman" w:eastAsia="DengXian" w:hAnsi="Times New Roman" w:cs="Times New Roman" w:hint="eastAsia"/>
          <w:szCs w:val="24"/>
          <w:lang w:eastAsia="zh-CN"/>
        </w:rPr>
        <w:t>幼稚园需持续评估危机事件对员生的影响程度，从而在不同的阶段识别有需要的员生，为他们提供适切的支援。如发现学生或教职</w:t>
      </w:r>
      <w:bookmarkStart w:id="1" w:name="_GoBack"/>
      <w:bookmarkEnd w:id="1"/>
      <w:r w:rsidRPr="007A0C07">
        <w:rPr>
          <w:rFonts w:ascii="Times New Roman" w:eastAsia="DengXian" w:hAnsi="Times New Roman" w:cs="Times New Roman" w:hint="eastAsia"/>
          <w:szCs w:val="24"/>
          <w:lang w:eastAsia="zh-CN"/>
        </w:rPr>
        <w:t>员出现下列较严重的反应，</w:t>
      </w:r>
      <w:r w:rsidRPr="002E57CD">
        <w:rPr>
          <w:rFonts w:ascii="Times New Roman" w:eastAsia="標楷體" w:hAnsi="Times New Roman" w:cs="Times New Roman" w:hint="eastAsia"/>
          <w:szCs w:val="24"/>
          <w:lang w:eastAsia="zh-CN"/>
        </w:rPr>
        <w:t>便</w:t>
      </w:r>
      <w:r w:rsidRPr="007A0C07">
        <w:rPr>
          <w:rFonts w:ascii="Times New Roman" w:eastAsia="DengXian" w:hAnsi="Times New Roman" w:cs="Times New Roman" w:hint="eastAsia"/>
          <w:szCs w:val="24"/>
          <w:lang w:eastAsia="zh-CN"/>
        </w:rPr>
        <w:t>需要寻求辅导或专业人员的支援。</w:t>
      </w:r>
    </w:p>
    <w:p w14:paraId="023B7CC3" w14:textId="77777777" w:rsidR="009B5AE2" w:rsidRPr="002E57CD" w:rsidRDefault="009B5AE2" w:rsidP="002E57CD">
      <w:pPr>
        <w:spacing w:line="400" w:lineRule="exact"/>
        <w:ind w:firstLineChars="200" w:firstLine="480"/>
        <w:jc w:val="both"/>
        <w:rPr>
          <w:rFonts w:ascii="Times New Roman" w:eastAsia="標楷體" w:hAnsi="Times New Roman" w:cs="Times New Roman"/>
          <w:szCs w:val="24"/>
        </w:rPr>
      </w:pPr>
    </w:p>
    <w:p w14:paraId="06BB2775" w14:textId="0CE048B1" w:rsidR="00AE55BB" w:rsidRPr="002E57CD" w:rsidRDefault="007A0C07" w:rsidP="002E57CD">
      <w:pPr>
        <w:pStyle w:val="af"/>
        <w:widowControl/>
        <w:numPr>
          <w:ilvl w:val="0"/>
          <w:numId w:val="8"/>
        </w:numPr>
        <w:spacing w:line="400" w:lineRule="exact"/>
        <w:ind w:leftChars="0" w:left="426" w:right="28" w:hanging="425"/>
        <w:jc w:val="both"/>
        <w:rPr>
          <w:rFonts w:ascii="Times New Roman" w:eastAsia="標楷體" w:hAnsi="Times New Roman" w:cs="Times New Roman"/>
          <w:szCs w:val="24"/>
        </w:rPr>
      </w:pPr>
      <w:r w:rsidRPr="007A0C07">
        <w:rPr>
          <w:rFonts w:ascii="Times New Roman" w:eastAsia="DengXian" w:hAnsi="Times New Roman" w:cs="Times New Roman" w:hint="eastAsia"/>
          <w:b/>
          <w:szCs w:val="24"/>
          <w:lang w:eastAsia="zh-CN"/>
        </w:rPr>
        <w:t>反应严重干扰了其日常生活的运作</w:t>
      </w:r>
      <w:r w:rsidRPr="007A0C07">
        <w:rPr>
          <w:rFonts w:ascii="Times New Roman" w:eastAsia="DengXian" w:hAnsi="Times New Roman" w:cs="Times New Roman" w:hint="eastAsia"/>
          <w:szCs w:val="24"/>
          <w:lang w:eastAsia="zh-CN"/>
        </w:rPr>
        <w:t>（如</w:t>
      </w:r>
      <w:r w:rsidRPr="007A0C07">
        <w:rPr>
          <w:rFonts w:ascii="Times New Roman" w:eastAsia="DengXian" w:hAnsi="Times New Roman" w:cs="Times New Roman" w:hint="eastAsia"/>
          <w:szCs w:val="24"/>
          <w:lang w:val="zh-HK" w:eastAsia="zh-CN" w:bidi="zh-HK"/>
        </w:rPr>
        <w:t>严重失眠</w:t>
      </w:r>
      <w:r w:rsidRPr="007A0C07">
        <w:rPr>
          <w:rFonts w:ascii="Times New Roman" w:eastAsia="DengXian" w:hAnsi="Times New Roman" w:cs="Times New Roman" w:hint="eastAsia"/>
          <w:color w:val="000000"/>
          <w:szCs w:val="24"/>
          <w:lang w:eastAsia="zh-CN"/>
        </w:rPr>
        <w:t>、</w:t>
      </w:r>
      <w:r w:rsidRPr="007A0C07">
        <w:rPr>
          <w:rFonts w:ascii="Times New Roman" w:eastAsia="DengXian" w:hAnsi="Times New Roman" w:cs="Times New Roman" w:hint="eastAsia"/>
          <w:szCs w:val="24"/>
          <w:lang w:eastAsia="zh-CN"/>
        </w:rPr>
        <w:t>抗拒上学／上班</w:t>
      </w:r>
      <w:r w:rsidRPr="007A0C07">
        <w:rPr>
          <w:rFonts w:ascii="Times New Roman" w:eastAsia="DengXian" w:hAnsi="Times New Roman" w:cs="Times New Roman" w:hint="eastAsia"/>
          <w:color w:val="000000"/>
          <w:szCs w:val="24"/>
          <w:lang w:eastAsia="zh-CN"/>
        </w:rPr>
        <w:t>、</w:t>
      </w:r>
      <w:r w:rsidRPr="007A0C07">
        <w:rPr>
          <w:rFonts w:ascii="Times New Roman" w:eastAsia="DengXian" w:hAnsi="Times New Roman" w:cs="Times New Roman" w:hint="eastAsia"/>
          <w:szCs w:val="24"/>
          <w:lang w:eastAsia="zh-CN"/>
        </w:rPr>
        <w:t>对四周事物表现麻木、不闻不问、</w:t>
      </w:r>
      <w:r w:rsidRPr="007A0C07">
        <w:rPr>
          <w:rFonts w:ascii="Times New Roman" w:eastAsia="DengXian" w:hAnsi="Times New Roman" w:cs="Times New Roman" w:hint="eastAsia"/>
          <w:szCs w:val="24"/>
          <w:lang w:val="zh-HK" w:eastAsia="zh-CN" w:bidi="zh-HK"/>
        </w:rPr>
        <w:t>失去食欲等</w:t>
      </w:r>
      <w:r w:rsidRPr="007A0C07">
        <w:rPr>
          <w:rFonts w:ascii="Times New Roman" w:eastAsia="DengXian" w:hAnsi="Times New Roman" w:cs="Times New Roman" w:hint="eastAsia"/>
          <w:color w:val="000000"/>
          <w:szCs w:val="24"/>
          <w:lang w:eastAsia="zh-CN"/>
        </w:rPr>
        <w:t>）</w:t>
      </w:r>
    </w:p>
    <w:p w14:paraId="54E5604F" w14:textId="1C704088" w:rsidR="00AE55BB" w:rsidRPr="002E57CD" w:rsidRDefault="007A0C07" w:rsidP="002E57CD">
      <w:pPr>
        <w:pStyle w:val="af"/>
        <w:widowControl/>
        <w:numPr>
          <w:ilvl w:val="0"/>
          <w:numId w:val="8"/>
        </w:numPr>
        <w:spacing w:beforeLines="50" w:before="120" w:line="400" w:lineRule="exact"/>
        <w:ind w:leftChars="0" w:left="426" w:right="28" w:hanging="425"/>
        <w:jc w:val="both"/>
        <w:rPr>
          <w:rFonts w:ascii="Times New Roman" w:eastAsia="標楷體" w:hAnsi="Times New Roman" w:cs="Times New Roman"/>
          <w:szCs w:val="24"/>
        </w:rPr>
      </w:pPr>
      <w:r w:rsidRPr="007A0C07">
        <w:rPr>
          <w:rFonts w:ascii="Times New Roman" w:eastAsia="DengXian" w:hAnsi="Times New Roman" w:cs="Times New Roman" w:hint="eastAsia"/>
          <w:b/>
          <w:szCs w:val="24"/>
          <w:lang w:eastAsia="zh-CN"/>
        </w:rPr>
        <w:t>反应加剧</w:t>
      </w:r>
      <w:r w:rsidRPr="007A0C07">
        <w:rPr>
          <w:rFonts w:ascii="Times New Roman" w:eastAsia="DengXian" w:hAnsi="Times New Roman" w:cs="Times New Roman" w:hint="eastAsia"/>
          <w:szCs w:val="24"/>
          <w:lang w:eastAsia="zh-CN"/>
        </w:rPr>
        <w:t>（如过度的警觉、受惊、忧虑、自责、感到无助、身体不适的抱怨等</w:t>
      </w:r>
      <w:r w:rsidRPr="007A0C07">
        <w:rPr>
          <w:rFonts w:ascii="Times New Roman" w:eastAsia="DengXian" w:hAnsi="Times New Roman" w:cs="Times New Roman" w:hint="eastAsia"/>
          <w:color w:val="000000"/>
          <w:szCs w:val="24"/>
          <w:lang w:eastAsia="zh-CN"/>
        </w:rPr>
        <w:t>）</w:t>
      </w:r>
    </w:p>
    <w:p w14:paraId="7EACA85D" w14:textId="2A18A295" w:rsidR="00AE55BB" w:rsidRPr="002E57CD" w:rsidRDefault="007A0C07" w:rsidP="002E57CD">
      <w:pPr>
        <w:pStyle w:val="af"/>
        <w:widowControl/>
        <w:numPr>
          <w:ilvl w:val="0"/>
          <w:numId w:val="8"/>
        </w:numPr>
        <w:spacing w:beforeLines="50" w:before="120" w:line="400" w:lineRule="exact"/>
        <w:ind w:leftChars="0" w:left="426" w:right="28" w:hanging="425"/>
        <w:jc w:val="both"/>
        <w:rPr>
          <w:rFonts w:ascii="Times New Roman" w:eastAsia="標楷體" w:hAnsi="Times New Roman" w:cs="Times New Roman"/>
          <w:szCs w:val="24"/>
        </w:rPr>
      </w:pPr>
      <w:r w:rsidRPr="007A0C07">
        <w:rPr>
          <w:rFonts w:ascii="Times New Roman" w:eastAsia="DengXian" w:hAnsi="Times New Roman" w:cs="Times New Roman" w:hint="eastAsia"/>
          <w:b/>
          <w:szCs w:val="24"/>
          <w:lang w:eastAsia="zh-CN"/>
        </w:rPr>
        <w:t>反应过于强烈</w:t>
      </w:r>
      <w:r w:rsidRPr="007A0C07">
        <w:rPr>
          <w:rFonts w:ascii="Times New Roman" w:eastAsia="DengXian" w:hAnsi="Times New Roman" w:cs="Times New Roman" w:hint="eastAsia"/>
          <w:szCs w:val="24"/>
          <w:lang w:eastAsia="zh-CN"/>
        </w:rPr>
        <w:t>（如极度恐惧</w:t>
      </w:r>
      <w:r w:rsidRPr="007A0C07">
        <w:rPr>
          <w:rFonts w:ascii="Times New Roman" w:eastAsia="DengXian" w:hAnsi="Times New Roman" w:cs="Times New Roman" w:hint="eastAsia"/>
          <w:color w:val="000000"/>
          <w:szCs w:val="24"/>
          <w:lang w:eastAsia="zh-CN"/>
        </w:rPr>
        <w:t>、</w:t>
      </w:r>
      <w:r w:rsidRPr="007A0C07">
        <w:rPr>
          <w:rFonts w:ascii="Times New Roman" w:eastAsia="DengXian" w:hAnsi="Times New Roman" w:cs="Times New Roman" w:hint="eastAsia"/>
          <w:szCs w:val="24"/>
          <w:lang w:eastAsia="zh-CN"/>
        </w:rPr>
        <w:t>愤</w:t>
      </w:r>
      <w:r w:rsidRPr="002E57CD">
        <w:rPr>
          <w:rFonts w:ascii="Times New Roman" w:eastAsia="標楷體" w:hAnsi="Times New Roman" w:cs="Times New Roman" w:hint="eastAsia"/>
          <w:szCs w:val="24"/>
          <w:lang w:eastAsia="zh-CN"/>
        </w:rPr>
        <w:t>怒</w:t>
      </w:r>
      <w:r w:rsidRPr="007A0C07">
        <w:rPr>
          <w:rFonts w:ascii="Times New Roman" w:eastAsia="DengXian" w:hAnsi="Times New Roman" w:cs="Times New Roman" w:hint="eastAsia"/>
          <w:szCs w:val="24"/>
          <w:lang w:eastAsia="zh-CN"/>
        </w:rPr>
        <w:t>等</w:t>
      </w:r>
      <w:r w:rsidRPr="007A0C07">
        <w:rPr>
          <w:rFonts w:ascii="Times New Roman" w:eastAsia="DengXian" w:hAnsi="Times New Roman" w:cs="Times New Roman" w:hint="eastAsia"/>
          <w:color w:val="000000"/>
          <w:szCs w:val="24"/>
          <w:lang w:eastAsia="zh-CN"/>
        </w:rPr>
        <w:t>）</w:t>
      </w:r>
      <w:r w:rsidRPr="007A0C07">
        <w:rPr>
          <w:rFonts w:ascii="Times New Roman" w:eastAsia="DengXian" w:hAnsi="Times New Roman" w:cs="Times New Roman" w:hint="eastAsia"/>
          <w:szCs w:val="24"/>
          <w:lang w:eastAsia="zh-CN"/>
        </w:rPr>
        <w:t>，甚至出现精神问题的警号（如妄想</w:t>
      </w:r>
      <w:r w:rsidRPr="007A0C07">
        <w:rPr>
          <w:rFonts w:ascii="Times New Roman" w:eastAsia="DengXian" w:hAnsi="Times New Roman" w:cs="Times New Roman" w:hint="eastAsia"/>
          <w:color w:val="000000"/>
          <w:szCs w:val="24"/>
          <w:lang w:eastAsia="zh-CN"/>
        </w:rPr>
        <w:t>、</w:t>
      </w:r>
      <w:r w:rsidRPr="007A0C07">
        <w:rPr>
          <w:rFonts w:ascii="Times New Roman" w:eastAsia="DengXian" w:hAnsi="Times New Roman" w:cs="Times New Roman" w:hint="eastAsia"/>
          <w:szCs w:val="24"/>
          <w:lang w:eastAsia="zh-CN"/>
        </w:rPr>
        <w:t>幻觉</w:t>
      </w:r>
      <w:r w:rsidRPr="007A0C07">
        <w:rPr>
          <w:rFonts w:ascii="Times New Roman" w:eastAsia="DengXian" w:hAnsi="Times New Roman" w:cs="Times New Roman" w:hint="eastAsia"/>
          <w:color w:val="000000"/>
          <w:szCs w:val="24"/>
          <w:lang w:eastAsia="zh-CN"/>
        </w:rPr>
        <w:t>、</w:t>
      </w:r>
      <w:r w:rsidRPr="007A0C07">
        <w:rPr>
          <w:rFonts w:ascii="Times New Roman" w:eastAsia="DengXian" w:hAnsi="Times New Roman" w:cs="Times New Roman" w:hint="eastAsia"/>
          <w:szCs w:val="24"/>
          <w:lang w:eastAsia="zh-CN"/>
        </w:rPr>
        <w:t>不合乎年龄的怪异想法和影像</w:t>
      </w:r>
      <w:r w:rsidRPr="007A0C07">
        <w:rPr>
          <w:rFonts w:ascii="Times New Roman" w:eastAsia="DengXian" w:hAnsi="Times New Roman" w:cs="Times New Roman" w:hint="eastAsia"/>
          <w:color w:val="000000"/>
          <w:szCs w:val="24"/>
          <w:lang w:eastAsia="zh-CN"/>
        </w:rPr>
        <w:t>、</w:t>
      </w:r>
      <w:r w:rsidRPr="007A0C07">
        <w:rPr>
          <w:rFonts w:ascii="Times New Roman" w:eastAsia="DengXian" w:hAnsi="Times New Roman" w:cs="Times New Roman" w:hint="eastAsia"/>
          <w:szCs w:val="24"/>
          <w:lang w:eastAsia="zh-CN"/>
        </w:rPr>
        <w:t>严重抑郁</w:t>
      </w:r>
      <w:r w:rsidRPr="007A0C07">
        <w:rPr>
          <w:rFonts w:ascii="Times New Roman" w:eastAsia="DengXian" w:hAnsi="Times New Roman" w:cs="Times New Roman" w:hint="eastAsia"/>
          <w:color w:val="000000"/>
          <w:szCs w:val="24"/>
          <w:lang w:eastAsia="zh-CN"/>
        </w:rPr>
        <w:t>、</w:t>
      </w:r>
      <w:r w:rsidRPr="007A0C07">
        <w:rPr>
          <w:rFonts w:ascii="Times New Roman" w:eastAsia="DengXian" w:hAnsi="Times New Roman" w:cs="Times New Roman" w:hint="eastAsia"/>
          <w:szCs w:val="24"/>
          <w:lang w:eastAsia="zh-CN"/>
        </w:rPr>
        <w:t>无法辨认熟悉的人</w:t>
      </w:r>
      <w:r w:rsidRPr="007A0C07">
        <w:rPr>
          <w:rFonts w:ascii="Times New Roman" w:eastAsia="DengXian" w:hAnsi="Times New Roman" w:cs="Times New Roman" w:hint="eastAsia"/>
          <w:szCs w:val="24"/>
          <w:lang w:val="zh-HK" w:eastAsia="zh-CN" w:bidi="zh-HK"/>
        </w:rPr>
        <w:t>等</w:t>
      </w:r>
      <w:r w:rsidRPr="007A0C07">
        <w:rPr>
          <w:rFonts w:ascii="Times New Roman" w:eastAsia="DengXian" w:hAnsi="Times New Roman" w:cs="Times New Roman" w:hint="eastAsia"/>
          <w:color w:val="000000"/>
          <w:szCs w:val="24"/>
          <w:lang w:eastAsia="zh-CN"/>
        </w:rPr>
        <w:t>）</w:t>
      </w:r>
    </w:p>
    <w:p w14:paraId="40C3E6AE" w14:textId="64FC3BEF" w:rsidR="00AE55BB" w:rsidRPr="002E57CD" w:rsidRDefault="007A0C07" w:rsidP="002E57CD">
      <w:pPr>
        <w:pStyle w:val="af"/>
        <w:widowControl/>
        <w:numPr>
          <w:ilvl w:val="0"/>
          <w:numId w:val="8"/>
        </w:numPr>
        <w:spacing w:beforeLines="50" w:before="120" w:line="400" w:lineRule="exact"/>
        <w:ind w:leftChars="0" w:left="426" w:right="28" w:hanging="425"/>
        <w:jc w:val="both"/>
        <w:rPr>
          <w:rFonts w:ascii="Times New Roman" w:eastAsia="標楷體" w:hAnsi="Times New Roman" w:cs="Times New Roman"/>
          <w:szCs w:val="24"/>
        </w:rPr>
      </w:pPr>
      <w:r w:rsidRPr="007A0C07">
        <w:rPr>
          <w:rFonts w:ascii="Times New Roman" w:eastAsia="DengXian" w:hAnsi="Times New Roman" w:cs="Times New Roman" w:hint="eastAsia"/>
          <w:b/>
          <w:szCs w:val="24"/>
          <w:lang w:eastAsia="zh-CN"/>
        </w:rPr>
        <w:t>出现不合宜的应对行为</w:t>
      </w:r>
      <w:r w:rsidRPr="007A0C07">
        <w:rPr>
          <w:rFonts w:ascii="Times New Roman" w:eastAsia="DengXian" w:hAnsi="Times New Roman" w:cs="Times New Roman" w:hint="eastAsia"/>
          <w:szCs w:val="24"/>
          <w:lang w:eastAsia="zh-CN"/>
        </w:rPr>
        <w:t>（如严重对抗、挑衅权威、伤害自己／他人／动物／物品的念头或行为等</w:t>
      </w:r>
      <w:r w:rsidRPr="007A0C07">
        <w:rPr>
          <w:rFonts w:ascii="Times New Roman" w:eastAsia="DengXian" w:hAnsi="Times New Roman" w:cs="Times New Roman" w:hint="eastAsia"/>
          <w:color w:val="000000"/>
          <w:szCs w:val="24"/>
          <w:lang w:eastAsia="zh-CN"/>
        </w:rPr>
        <w:t>）</w:t>
      </w:r>
    </w:p>
    <w:p w14:paraId="1C16F355" w14:textId="010796EB" w:rsidR="00DA67AD" w:rsidRPr="002E57CD" w:rsidRDefault="00DA67AD" w:rsidP="00AB471E">
      <w:pPr>
        <w:widowControl/>
        <w:rPr>
          <w:rFonts w:ascii="Times New Roman" w:eastAsia="標楷體" w:hAnsi="Times New Roman" w:cs="Times New Roman"/>
          <w:b/>
          <w:kern w:val="0"/>
          <w:szCs w:val="24"/>
          <w:lang w:val="zh-HK" w:eastAsia="zh-HK" w:bidi="zh-HK"/>
        </w:rPr>
      </w:pPr>
      <w:bookmarkStart w:id="2" w:name="_bookmark6"/>
      <w:bookmarkStart w:id="3" w:name="_bookmark7"/>
      <w:bookmarkStart w:id="4" w:name="附件2"/>
      <w:bookmarkEnd w:id="0"/>
      <w:bookmarkEnd w:id="2"/>
      <w:bookmarkEnd w:id="3"/>
      <w:bookmarkEnd w:id="4"/>
    </w:p>
    <w:sectPr w:rsidR="00DA67AD" w:rsidRPr="002E57CD" w:rsidSect="00AB471E">
      <w:type w:val="nextColumn"/>
      <w:pgSz w:w="11910" w:h="16840" w:code="9"/>
      <w:pgMar w:top="1134" w:right="1247" w:bottom="851" w:left="1418" w:header="0" w:footer="86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43E3290" w14:textId="77777777" w:rsidR="009C242C" w:rsidRDefault="009C242C" w:rsidP="009217B3">
      <w:r>
        <w:separator/>
      </w:r>
    </w:p>
    <w:p w14:paraId="7126B37F" w14:textId="77777777" w:rsidR="009C242C" w:rsidRDefault="009C242C"/>
    <w:p w14:paraId="74C112A2" w14:textId="77777777" w:rsidR="009C242C" w:rsidRDefault="009C242C"/>
    <w:p w14:paraId="2DF4C8AA" w14:textId="77777777" w:rsidR="009C242C" w:rsidRDefault="009C242C"/>
  </w:endnote>
  <w:endnote w:type="continuationSeparator" w:id="0">
    <w:p w14:paraId="2A0A92FC" w14:textId="77777777" w:rsidR="009C242C" w:rsidRDefault="009C242C" w:rsidP="009217B3">
      <w:r>
        <w:continuationSeparator/>
      </w:r>
    </w:p>
    <w:p w14:paraId="72B5940D" w14:textId="77777777" w:rsidR="009C242C" w:rsidRDefault="009C242C"/>
    <w:p w14:paraId="3AFDB401" w14:textId="77777777" w:rsidR="009C242C" w:rsidRDefault="009C242C"/>
    <w:p w14:paraId="31EF58D0" w14:textId="77777777" w:rsidR="009C242C" w:rsidRDefault="009C242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標楷體">
    <w:altName w:val="DFKai-SB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s Roman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DengXian">
    <w:altName w:val="SimSun"/>
    <w:panose1 w:val="02010600030101010101"/>
    <w:charset w:val="86"/>
    <w:family w:val="modern"/>
    <w:pitch w:val="fixed"/>
    <w:sig w:usb0="00000001" w:usb1="080E0000" w:usb2="00000010" w:usb3="00000000" w:csb0="0004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98B969F" w14:textId="77777777" w:rsidR="009C242C" w:rsidRDefault="009C242C" w:rsidP="009217B3">
      <w:r>
        <w:separator/>
      </w:r>
    </w:p>
    <w:p w14:paraId="2B1E47A0" w14:textId="77777777" w:rsidR="009C242C" w:rsidRDefault="009C242C"/>
    <w:p w14:paraId="43AE9440" w14:textId="77777777" w:rsidR="009C242C" w:rsidRDefault="009C242C"/>
    <w:p w14:paraId="1B7A2DE6" w14:textId="77777777" w:rsidR="009C242C" w:rsidRDefault="009C242C"/>
  </w:footnote>
  <w:footnote w:type="continuationSeparator" w:id="0">
    <w:p w14:paraId="56BB816D" w14:textId="77777777" w:rsidR="009C242C" w:rsidRDefault="009C242C" w:rsidP="009217B3">
      <w:r>
        <w:continuationSeparator/>
      </w:r>
    </w:p>
    <w:p w14:paraId="72612995" w14:textId="77777777" w:rsidR="009C242C" w:rsidRDefault="009C242C"/>
    <w:p w14:paraId="1485240E" w14:textId="77777777" w:rsidR="009C242C" w:rsidRDefault="009C242C"/>
    <w:p w14:paraId="52C4E85A" w14:textId="77777777" w:rsidR="009C242C" w:rsidRDefault="009C242C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3A295E"/>
    <w:multiLevelType w:val="hybridMultilevel"/>
    <w:tmpl w:val="6D92E186"/>
    <w:lvl w:ilvl="0" w:tplc="04090001">
      <w:start w:val="1"/>
      <w:numFmt w:val="bullet"/>
      <w:lvlText w:val=""/>
      <w:lvlJc w:val="left"/>
      <w:pPr>
        <w:ind w:left="15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7F5C5E8A">
      <w:start w:val="1"/>
      <w:numFmt w:val="bullet"/>
      <w:lvlText w:val="-"/>
      <w:lvlJc w:val="left"/>
      <w:pPr>
        <w:ind w:left="3000" w:hanging="360"/>
      </w:pPr>
      <w:rPr>
        <w:rFonts w:ascii="Times New Roman" w:hAnsi="Times New Roman" w:cs="Times New Roman" w:hint="default"/>
      </w:rPr>
    </w:lvl>
    <w:lvl w:ilvl="3" w:tplc="0409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abstractNum w:abstractNumId="1" w15:restartNumberingAfterBreak="0">
    <w:nsid w:val="0B4B71D6"/>
    <w:multiLevelType w:val="hybridMultilevel"/>
    <w:tmpl w:val="898C446A"/>
    <w:lvl w:ilvl="0" w:tplc="98CEAE46">
      <w:start w:val="1"/>
      <w:numFmt w:val="bullet"/>
      <w:lvlText w:val=""/>
      <w:lvlJc w:val="left"/>
      <w:pPr>
        <w:ind w:left="906" w:hanging="480"/>
      </w:pPr>
      <w:rPr>
        <w:rFonts w:ascii="Wingdings" w:hAnsi="Wingdings" w:hint="default"/>
      </w:rPr>
    </w:lvl>
    <w:lvl w:ilvl="1" w:tplc="EB2C9D60">
      <w:start w:val="1"/>
      <w:numFmt w:val="bullet"/>
      <w:lvlText w:val=""/>
      <w:lvlJc w:val="left"/>
      <w:pPr>
        <w:ind w:left="1386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866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46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6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06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86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66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46" w:hanging="480"/>
      </w:pPr>
      <w:rPr>
        <w:rFonts w:ascii="Wingdings" w:hAnsi="Wingdings" w:hint="default"/>
      </w:rPr>
    </w:lvl>
  </w:abstractNum>
  <w:abstractNum w:abstractNumId="2" w15:restartNumberingAfterBreak="0">
    <w:nsid w:val="0C09649E"/>
    <w:multiLevelType w:val="hybridMultilevel"/>
    <w:tmpl w:val="8C24E408"/>
    <w:lvl w:ilvl="0" w:tplc="D6AC0D28">
      <w:numFmt w:val="bullet"/>
      <w:lvlText w:val=""/>
      <w:lvlJc w:val="left"/>
      <w:pPr>
        <w:ind w:left="720" w:hanging="36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1" w:tplc="3C09000B">
      <w:start w:val="1"/>
      <w:numFmt w:val="bullet"/>
      <w:lvlText w:val=""/>
      <w:lvlJc w:val="left"/>
      <w:pPr>
        <w:ind w:left="1320" w:hanging="480"/>
      </w:pPr>
      <w:rPr>
        <w:rFonts w:ascii="Wingdings" w:hAnsi="Wingdings" w:hint="default"/>
      </w:rPr>
    </w:lvl>
    <w:lvl w:ilvl="2" w:tplc="0409001B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3" w15:restartNumberingAfterBreak="0">
    <w:nsid w:val="0F125751"/>
    <w:multiLevelType w:val="hybridMultilevel"/>
    <w:tmpl w:val="D694A508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5">
      <w:start w:val="1"/>
      <w:numFmt w:val="taiwaneseCountingThousand"/>
      <w:lvlText w:val="%2、"/>
      <w:lvlJc w:val="left"/>
      <w:pPr>
        <w:ind w:left="960" w:hanging="480"/>
      </w:pPr>
      <w:rPr>
        <w:rFonts w:hint="default"/>
        <w:w w:val="100"/>
        <w:sz w:val="24"/>
        <w:szCs w:val="24"/>
        <w:lang w:val="zh-HK" w:eastAsia="zh-HK" w:bidi="zh-HK"/>
      </w:rPr>
    </w:lvl>
    <w:lvl w:ilvl="2" w:tplc="0409000B">
      <w:start w:val="1"/>
      <w:numFmt w:val="bullet"/>
      <w:lvlText w:val=""/>
      <w:lvlJc w:val="left"/>
      <w:pPr>
        <w:ind w:left="1440" w:hanging="480"/>
      </w:pPr>
      <w:rPr>
        <w:rFonts w:ascii="Wingdings" w:hAnsi="Wingdings" w:hint="default"/>
      </w:rPr>
    </w:lvl>
    <w:lvl w:ilvl="3" w:tplc="3C090005">
      <w:start w:val="1"/>
      <w:numFmt w:val="bullet"/>
      <w:lvlText w:val=""/>
      <w:lvlJc w:val="left"/>
      <w:pPr>
        <w:ind w:left="1920" w:hanging="480"/>
      </w:pPr>
      <w:rPr>
        <w:rFonts w:ascii="Wingdings" w:hAnsi="Wingdings" w:hint="default"/>
      </w:r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10DE424C"/>
    <w:multiLevelType w:val="hybridMultilevel"/>
    <w:tmpl w:val="360AA85E"/>
    <w:lvl w:ilvl="0" w:tplc="04090001">
      <w:start w:val="1"/>
      <w:numFmt w:val="bullet"/>
      <w:lvlText w:val=""/>
      <w:lvlJc w:val="left"/>
      <w:pPr>
        <w:ind w:left="1200" w:hanging="360"/>
      </w:pPr>
      <w:rPr>
        <w:rFonts w:ascii="Wingdings" w:hAnsi="Wingdings" w:hint="default"/>
      </w:rPr>
    </w:lvl>
    <w:lvl w:ilvl="1" w:tplc="04090019">
      <w:start w:val="1"/>
      <w:numFmt w:val="lowerLetter"/>
      <w:lvlText w:val="%2."/>
      <w:lvlJc w:val="left"/>
      <w:pPr>
        <w:ind w:left="1920" w:hanging="360"/>
      </w:pPr>
    </w:lvl>
    <w:lvl w:ilvl="2" w:tplc="0409001B">
      <w:start w:val="1"/>
      <w:numFmt w:val="lowerRoman"/>
      <w:lvlText w:val="%3."/>
      <w:lvlJc w:val="right"/>
      <w:pPr>
        <w:ind w:left="2640" w:hanging="180"/>
      </w:pPr>
    </w:lvl>
    <w:lvl w:ilvl="3" w:tplc="0409000F" w:tentative="1">
      <w:start w:val="1"/>
      <w:numFmt w:val="decimal"/>
      <w:lvlText w:val="%4."/>
      <w:lvlJc w:val="left"/>
      <w:pPr>
        <w:ind w:left="3360" w:hanging="360"/>
      </w:pPr>
    </w:lvl>
    <w:lvl w:ilvl="4" w:tplc="04090019" w:tentative="1">
      <w:start w:val="1"/>
      <w:numFmt w:val="lowerLetter"/>
      <w:lvlText w:val="%5."/>
      <w:lvlJc w:val="left"/>
      <w:pPr>
        <w:ind w:left="4080" w:hanging="360"/>
      </w:pPr>
    </w:lvl>
    <w:lvl w:ilvl="5" w:tplc="0409001B" w:tentative="1">
      <w:start w:val="1"/>
      <w:numFmt w:val="lowerRoman"/>
      <w:lvlText w:val="%6."/>
      <w:lvlJc w:val="right"/>
      <w:pPr>
        <w:ind w:left="4800" w:hanging="180"/>
      </w:pPr>
    </w:lvl>
    <w:lvl w:ilvl="6" w:tplc="0409000F" w:tentative="1">
      <w:start w:val="1"/>
      <w:numFmt w:val="decimal"/>
      <w:lvlText w:val="%7."/>
      <w:lvlJc w:val="left"/>
      <w:pPr>
        <w:ind w:left="5520" w:hanging="360"/>
      </w:pPr>
    </w:lvl>
    <w:lvl w:ilvl="7" w:tplc="04090019" w:tentative="1">
      <w:start w:val="1"/>
      <w:numFmt w:val="lowerLetter"/>
      <w:lvlText w:val="%8."/>
      <w:lvlJc w:val="left"/>
      <w:pPr>
        <w:ind w:left="6240" w:hanging="360"/>
      </w:pPr>
    </w:lvl>
    <w:lvl w:ilvl="8" w:tplc="0409001B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5" w15:restartNumberingAfterBreak="0">
    <w:nsid w:val="11871750"/>
    <w:multiLevelType w:val="multilevel"/>
    <w:tmpl w:val="A47E00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"/>
      <w:lvlJc w:val="left"/>
      <w:pPr>
        <w:tabs>
          <w:tab w:val="num" w:pos="1440"/>
        </w:tabs>
        <w:ind w:left="1440" w:hanging="360"/>
      </w:pPr>
      <w:rPr>
        <w:rFonts w:ascii="Wingdings" w:eastAsia="Wingdings" w:hAnsi="Wingdings" w:cs="Wingdings" w:hint="default"/>
        <w:w w:val="108"/>
        <w:sz w:val="24"/>
        <w:szCs w:val="24"/>
        <w:lang w:val="en-US" w:eastAsia="zh-HK" w:bidi="zh-HK"/>
      </w:rPr>
    </w:lvl>
    <w:lvl w:ilvl="2">
      <w:numFmt w:val="bullet"/>
      <w:lvlText w:val=""/>
      <w:lvlJc w:val="left"/>
      <w:pPr>
        <w:tabs>
          <w:tab w:val="num" w:pos="2160"/>
        </w:tabs>
        <w:ind w:left="2160" w:hanging="36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816282B"/>
    <w:multiLevelType w:val="hybridMultilevel"/>
    <w:tmpl w:val="69E86162"/>
    <w:lvl w:ilvl="0" w:tplc="86525D7A">
      <w:numFmt w:val="bullet"/>
      <w:lvlText w:val="•"/>
      <w:lvlJc w:val="left"/>
      <w:pPr>
        <w:ind w:left="-300" w:hanging="481"/>
      </w:pPr>
      <w:rPr>
        <w:rFonts w:hint="default"/>
        <w:w w:val="100"/>
        <w:sz w:val="24"/>
        <w:szCs w:val="24"/>
        <w:lang w:val="zh-HK" w:eastAsia="zh-HK" w:bidi="zh-HK"/>
      </w:rPr>
    </w:lvl>
    <w:lvl w:ilvl="1" w:tplc="8866103A">
      <w:numFmt w:val="bullet"/>
      <w:lvlText w:val="•"/>
      <w:lvlJc w:val="left"/>
      <w:pPr>
        <w:ind w:left="113" w:hanging="481"/>
      </w:pPr>
      <w:rPr>
        <w:rFonts w:hint="default"/>
        <w:lang w:val="zh-HK" w:eastAsia="zh-HK" w:bidi="zh-HK"/>
      </w:rPr>
    </w:lvl>
    <w:lvl w:ilvl="2" w:tplc="EE1A1D26">
      <w:numFmt w:val="bullet"/>
      <w:lvlText w:val="•"/>
      <w:lvlJc w:val="left"/>
      <w:pPr>
        <w:ind w:left="534" w:hanging="481"/>
      </w:pPr>
      <w:rPr>
        <w:rFonts w:hint="default"/>
        <w:lang w:val="zh-HK" w:eastAsia="zh-HK" w:bidi="zh-HK"/>
      </w:rPr>
    </w:lvl>
    <w:lvl w:ilvl="3" w:tplc="A0CC5966">
      <w:numFmt w:val="bullet"/>
      <w:lvlText w:val="•"/>
      <w:lvlJc w:val="left"/>
      <w:pPr>
        <w:ind w:left="955" w:hanging="481"/>
      </w:pPr>
      <w:rPr>
        <w:rFonts w:hint="default"/>
        <w:lang w:val="zh-HK" w:eastAsia="zh-HK" w:bidi="zh-HK"/>
      </w:rPr>
    </w:lvl>
    <w:lvl w:ilvl="4" w:tplc="1E3661E2">
      <w:numFmt w:val="bullet"/>
      <w:lvlText w:val="•"/>
      <w:lvlJc w:val="left"/>
      <w:pPr>
        <w:ind w:left="1376" w:hanging="481"/>
      </w:pPr>
      <w:rPr>
        <w:rFonts w:hint="default"/>
        <w:lang w:val="zh-HK" w:eastAsia="zh-HK" w:bidi="zh-HK"/>
      </w:rPr>
    </w:lvl>
    <w:lvl w:ilvl="5" w:tplc="938A8B9C">
      <w:numFmt w:val="bullet"/>
      <w:lvlText w:val="•"/>
      <w:lvlJc w:val="left"/>
      <w:pPr>
        <w:ind w:left="1797" w:hanging="481"/>
      </w:pPr>
      <w:rPr>
        <w:rFonts w:hint="default"/>
        <w:lang w:val="zh-HK" w:eastAsia="zh-HK" w:bidi="zh-HK"/>
      </w:rPr>
    </w:lvl>
    <w:lvl w:ilvl="6" w:tplc="87F42F2C">
      <w:numFmt w:val="bullet"/>
      <w:lvlText w:val="•"/>
      <w:lvlJc w:val="left"/>
      <w:pPr>
        <w:ind w:left="2218" w:hanging="481"/>
      </w:pPr>
      <w:rPr>
        <w:rFonts w:hint="default"/>
        <w:lang w:val="zh-HK" w:eastAsia="zh-HK" w:bidi="zh-HK"/>
      </w:rPr>
    </w:lvl>
    <w:lvl w:ilvl="7" w:tplc="0E5072C6">
      <w:numFmt w:val="bullet"/>
      <w:lvlText w:val="•"/>
      <w:lvlJc w:val="left"/>
      <w:pPr>
        <w:ind w:left="2639" w:hanging="481"/>
      </w:pPr>
      <w:rPr>
        <w:rFonts w:hint="default"/>
        <w:lang w:val="zh-HK" w:eastAsia="zh-HK" w:bidi="zh-HK"/>
      </w:rPr>
    </w:lvl>
    <w:lvl w:ilvl="8" w:tplc="A37AF822">
      <w:numFmt w:val="bullet"/>
      <w:lvlText w:val="•"/>
      <w:lvlJc w:val="left"/>
      <w:pPr>
        <w:ind w:left="3060" w:hanging="481"/>
      </w:pPr>
      <w:rPr>
        <w:rFonts w:hint="default"/>
        <w:lang w:val="zh-HK" w:eastAsia="zh-HK" w:bidi="zh-HK"/>
      </w:rPr>
    </w:lvl>
  </w:abstractNum>
  <w:abstractNum w:abstractNumId="7" w15:restartNumberingAfterBreak="0">
    <w:nsid w:val="18DC74BB"/>
    <w:multiLevelType w:val="hybridMultilevel"/>
    <w:tmpl w:val="DA32530E"/>
    <w:lvl w:ilvl="0" w:tplc="9814E176">
      <w:numFmt w:val="bullet"/>
      <w:lvlText w:val="•"/>
      <w:lvlJc w:val="left"/>
      <w:pPr>
        <w:ind w:left="-300" w:hanging="481"/>
      </w:pPr>
      <w:rPr>
        <w:rFonts w:hint="default"/>
        <w:w w:val="100"/>
        <w:sz w:val="24"/>
        <w:szCs w:val="24"/>
        <w:lang w:val="zh-HK" w:eastAsia="zh-HK" w:bidi="zh-HK"/>
      </w:rPr>
    </w:lvl>
    <w:lvl w:ilvl="1" w:tplc="8866103A">
      <w:numFmt w:val="bullet"/>
      <w:lvlText w:val="•"/>
      <w:lvlJc w:val="left"/>
      <w:pPr>
        <w:ind w:left="113" w:hanging="481"/>
      </w:pPr>
      <w:rPr>
        <w:rFonts w:hint="default"/>
        <w:lang w:val="zh-HK" w:eastAsia="zh-HK" w:bidi="zh-HK"/>
      </w:rPr>
    </w:lvl>
    <w:lvl w:ilvl="2" w:tplc="EE1A1D26">
      <w:numFmt w:val="bullet"/>
      <w:lvlText w:val="•"/>
      <w:lvlJc w:val="left"/>
      <w:pPr>
        <w:ind w:left="534" w:hanging="481"/>
      </w:pPr>
      <w:rPr>
        <w:rFonts w:hint="default"/>
        <w:lang w:val="zh-HK" w:eastAsia="zh-HK" w:bidi="zh-HK"/>
      </w:rPr>
    </w:lvl>
    <w:lvl w:ilvl="3" w:tplc="A0CC5966">
      <w:numFmt w:val="bullet"/>
      <w:lvlText w:val="•"/>
      <w:lvlJc w:val="left"/>
      <w:pPr>
        <w:ind w:left="955" w:hanging="481"/>
      </w:pPr>
      <w:rPr>
        <w:rFonts w:hint="default"/>
        <w:lang w:val="zh-HK" w:eastAsia="zh-HK" w:bidi="zh-HK"/>
      </w:rPr>
    </w:lvl>
    <w:lvl w:ilvl="4" w:tplc="1E3661E2">
      <w:numFmt w:val="bullet"/>
      <w:lvlText w:val="•"/>
      <w:lvlJc w:val="left"/>
      <w:pPr>
        <w:ind w:left="1376" w:hanging="481"/>
      </w:pPr>
      <w:rPr>
        <w:rFonts w:hint="default"/>
        <w:lang w:val="zh-HK" w:eastAsia="zh-HK" w:bidi="zh-HK"/>
      </w:rPr>
    </w:lvl>
    <w:lvl w:ilvl="5" w:tplc="938A8B9C">
      <w:numFmt w:val="bullet"/>
      <w:lvlText w:val="•"/>
      <w:lvlJc w:val="left"/>
      <w:pPr>
        <w:ind w:left="1797" w:hanging="481"/>
      </w:pPr>
      <w:rPr>
        <w:rFonts w:hint="default"/>
        <w:lang w:val="zh-HK" w:eastAsia="zh-HK" w:bidi="zh-HK"/>
      </w:rPr>
    </w:lvl>
    <w:lvl w:ilvl="6" w:tplc="87F42F2C">
      <w:numFmt w:val="bullet"/>
      <w:lvlText w:val="•"/>
      <w:lvlJc w:val="left"/>
      <w:pPr>
        <w:ind w:left="2218" w:hanging="481"/>
      </w:pPr>
      <w:rPr>
        <w:rFonts w:hint="default"/>
        <w:lang w:val="zh-HK" w:eastAsia="zh-HK" w:bidi="zh-HK"/>
      </w:rPr>
    </w:lvl>
    <w:lvl w:ilvl="7" w:tplc="0E5072C6">
      <w:numFmt w:val="bullet"/>
      <w:lvlText w:val="•"/>
      <w:lvlJc w:val="left"/>
      <w:pPr>
        <w:ind w:left="2639" w:hanging="481"/>
      </w:pPr>
      <w:rPr>
        <w:rFonts w:hint="default"/>
        <w:lang w:val="zh-HK" w:eastAsia="zh-HK" w:bidi="zh-HK"/>
      </w:rPr>
    </w:lvl>
    <w:lvl w:ilvl="8" w:tplc="A37AF822">
      <w:numFmt w:val="bullet"/>
      <w:lvlText w:val="•"/>
      <w:lvlJc w:val="left"/>
      <w:pPr>
        <w:ind w:left="3060" w:hanging="481"/>
      </w:pPr>
      <w:rPr>
        <w:rFonts w:hint="default"/>
        <w:lang w:val="zh-HK" w:eastAsia="zh-HK" w:bidi="zh-HK"/>
      </w:rPr>
    </w:lvl>
  </w:abstractNum>
  <w:abstractNum w:abstractNumId="8" w15:restartNumberingAfterBreak="0">
    <w:nsid w:val="1915789F"/>
    <w:multiLevelType w:val="hybridMultilevel"/>
    <w:tmpl w:val="320C4D50"/>
    <w:lvl w:ilvl="0" w:tplc="38323CAC">
      <w:start w:val="1"/>
      <w:numFmt w:val="decimal"/>
      <w:lvlText w:val="%1."/>
      <w:lvlJc w:val="left"/>
      <w:pPr>
        <w:ind w:left="360" w:hanging="360"/>
      </w:pPr>
      <w:rPr>
        <w:rFonts w:ascii="標楷體" w:eastAsia="標楷體" w:hAnsiTheme="minorHAnsi" w:cs="標楷體"/>
        <w:b w:val="0"/>
        <w:i w:val="0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197A0ADA"/>
    <w:multiLevelType w:val="hybridMultilevel"/>
    <w:tmpl w:val="13B0B03C"/>
    <w:lvl w:ilvl="0" w:tplc="8548AE62">
      <w:start w:val="1"/>
      <w:numFmt w:val="taiwaneseCountingThousand"/>
      <w:lvlText w:val="%1."/>
      <w:lvlJc w:val="left"/>
      <w:pPr>
        <w:ind w:left="360" w:hanging="360"/>
      </w:pPr>
      <w:rPr>
        <w:rFonts w:cs="新細明體" w:hint="default"/>
      </w:rPr>
    </w:lvl>
    <w:lvl w:ilvl="1" w:tplc="D6AC0D28">
      <w:numFmt w:val="bullet"/>
      <w:lvlText w:val=""/>
      <w:lvlJc w:val="left"/>
      <w:pPr>
        <w:ind w:left="960" w:hanging="48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1A056162"/>
    <w:multiLevelType w:val="hybridMultilevel"/>
    <w:tmpl w:val="74C06526"/>
    <w:lvl w:ilvl="0" w:tplc="2B48BF5E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1A1F4691"/>
    <w:multiLevelType w:val="hybridMultilevel"/>
    <w:tmpl w:val="E726535A"/>
    <w:lvl w:ilvl="0" w:tplc="EAC42648">
      <w:start w:val="1"/>
      <w:numFmt w:val="bullet"/>
      <w:lvlText w:val=""/>
      <w:lvlJc w:val="left"/>
      <w:pPr>
        <w:ind w:left="9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12" w15:restartNumberingAfterBreak="0">
    <w:nsid w:val="1A7A6ABC"/>
    <w:multiLevelType w:val="hybridMultilevel"/>
    <w:tmpl w:val="0D2EFB3E"/>
    <w:lvl w:ilvl="0" w:tplc="BC9E7776">
      <w:start w:val="1"/>
      <w:numFmt w:val="bullet"/>
      <w:lvlText w:val=""/>
      <w:lvlJc w:val="left"/>
      <w:pPr>
        <w:ind w:left="1229" w:hanging="360"/>
      </w:pPr>
      <w:rPr>
        <w:rFonts w:ascii="Wingdings" w:hAnsi="Wingdings" w:hint="default"/>
      </w:rPr>
    </w:lvl>
    <w:lvl w:ilvl="1" w:tplc="3C090003" w:tentative="1">
      <w:start w:val="1"/>
      <w:numFmt w:val="bullet"/>
      <w:lvlText w:val="o"/>
      <w:lvlJc w:val="left"/>
      <w:pPr>
        <w:ind w:left="1949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669" w:hanging="360"/>
      </w:pPr>
      <w:rPr>
        <w:rFonts w:ascii="Wingdings" w:hAnsi="Wingdings" w:cs="Wingdings" w:hint="default"/>
      </w:rPr>
    </w:lvl>
    <w:lvl w:ilvl="3" w:tplc="3C090001" w:tentative="1">
      <w:start w:val="1"/>
      <w:numFmt w:val="bullet"/>
      <w:lvlText w:val=""/>
      <w:lvlJc w:val="left"/>
      <w:pPr>
        <w:ind w:left="3389" w:hanging="360"/>
      </w:pPr>
      <w:rPr>
        <w:rFonts w:ascii="Symbol" w:hAnsi="Symbol" w:cs="Symbol" w:hint="default"/>
      </w:rPr>
    </w:lvl>
    <w:lvl w:ilvl="4" w:tplc="3C090003" w:tentative="1">
      <w:start w:val="1"/>
      <w:numFmt w:val="bullet"/>
      <w:lvlText w:val="o"/>
      <w:lvlJc w:val="left"/>
      <w:pPr>
        <w:ind w:left="4109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829" w:hanging="360"/>
      </w:pPr>
      <w:rPr>
        <w:rFonts w:ascii="Wingdings" w:hAnsi="Wingdings" w:cs="Wingdings" w:hint="default"/>
      </w:rPr>
    </w:lvl>
    <w:lvl w:ilvl="6" w:tplc="3C090001" w:tentative="1">
      <w:start w:val="1"/>
      <w:numFmt w:val="bullet"/>
      <w:lvlText w:val=""/>
      <w:lvlJc w:val="left"/>
      <w:pPr>
        <w:ind w:left="5549" w:hanging="360"/>
      </w:pPr>
      <w:rPr>
        <w:rFonts w:ascii="Symbol" w:hAnsi="Symbol" w:cs="Symbol" w:hint="default"/>
      </w:rPr>
    </w:lvl>
    <w:lvl w:ilvl="7" w:tplc="3C090003" w:tentative="1">
      <w:start w:val="1"/>
      <w:numFmt w:val="bullet"/>
      <w:lvlText w:val="o"/>
      <w:lvlJc w:val="left"/>
      <w:pPr>
        <w:ind w:left="6269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989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1BA669FB"/>
    <w:multiLevelType w:val="hybridMultilevel"/>
    <w:tmpl w:val="1C624E84"/>
    <w:lvl w:ilvl="0" w:tplc="1458DE1E">
      <w:start w:val="1"/>
      <w:numFmt w:val="lowerLetter"/>
      <w:lvlText w:val="(%1)"/>
      <w:lvlJc w:val="left"/>
      <w:pPr>
        <w:ind w:left="480" w:hanging="480"/>
      </w:pPr>
      <w:rPr>
        <w:rFonts w:ascii="標楷體" w:eastAsia="標楷體" w:hAnsi="標楷體" w:cs="標楷體" w:hint="default"/>
        <w:spacing w:val="-28"/>
        <w:w w:val="100"/>
        <w:sz w:val="18"/>
        <w:szCs w:val="18"/>
        <w:lang w:val="zh-HK" w:eastAsia="zh-HK" w:bidi="zh-HK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 w15:restartNumberingAfterBreak="0">
    <w:nsid w:val="1C713FFF"/>
    <w:multiLevelType w:val="hybridMultilevel"/>
    <w:tmpl w:val="B9CEB210"/>
    <w:lvl w:ilvl="0" w:tplc="0409000F">
      <w:start w:val="1"/>
      <w:numFmt w:val="decimal"/>
      <w:lvlText w:val="%1."/>
      <w:lvlJc w:val="left"/>
      <w:pPr>
        <w:ind w:left="1047" w:hanging="480"/>
      </w:pPr>
    </w:lvl>
    <w:lvl w:ilvl="1" w:tplc="04090001">
      <w:start w:val="1"/>
      <w:numFmt w:val="bullet"/>
      <w:lvlText w:val=""/>
      <w:lvlJc w:val="left"/>
      <w:pPr>
        <w:ind w:left="1527" w:hanging="48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007" w:hanging="480"/>
      </w:pPr>
    </w:lvl>
    <w:lvl w:ilvl="3" w:tplc="0409000F" w:tentative="1">
      <w:start w:val="1"/>
      <w:numFmt w:val="decimal"/>
      <w:lvlText w:val="%4."/>
      <w:lvlJc w:val="left"/>
      <w:pPr>
        <w:ind w:left="248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7" w:hanging="480"/>
      </w:pPr>
    </w:lvl>
    <w:lvl w:ilvl="5" w:tplc="0409001B" w:tentative="1">
      <w:start w:val="1"/>
      <w:numFmt w:val="lowerRoman"/>
      <w:lvlText w:val="%6."/>
      <w:lvlJc w:val="right"/>
      <w:pPr>
        <w:ind w:left="3447" w:hanging="480"/>
      </w:pPr>
    </w:lvl>
    <w:lvl w:ilvl="6" w:tplc="0409000F" w:tentative="1">
      <w:start w:val="1"/>
      <w:numFmt w:val="decimal"/>
      <w:lvlText w:val="%7."/>
      <w:lvlJc w:val="left"/>
      <w:pPr>
        <w:ind w:left="392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7" w:hanging="480"/>
      </w:pPr>
    </w:lvl>
    <w:lvl w:ilvl="8" w:tplc="0409001B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15" w15:restartNumberingAfterBreak="0">
    <w:nsid w:val="1DD529C6"/>
    <w:multiLevelType w:val="hybridMultilevel"/>
    <w:tmpl w:val="11C28D16"/>
    <w:lvl w:ilvl="0" w:tplc="5B80B102">
      <w:start w:val="1"/>
      <w:numFmt w:val="taiwaneseCountingThousand"/>
      <w:lvlText w:val="%1、"/>
      <w:lvlJc w:val="left"/>
      <w:pPr>
        <w:ind w:left="87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350" w:hanging="480"/>
      </w:pPr>
    </w:lvl>
    <w:lvl w:ilvl="2" w:tplc="0409001B" w:tentative="1">
      <w:start w:val="1"/>
      <w:numFmt w:val="lowerRoman"/>
      <w:lvlText w:val="%3."/>
      <w:lvlJc w:val="right"/>
      <w:pPr>
        <w:ind w:left="1830" w:hanging="480"/>
      </w:pPr>
    </w:lvl>
    <w:lvl w:ilvl="3" w:tplc="0409000F" w:tentative="1">
      <w:start w:val="1"/>
      <w:numFmt w:val="decimal"/>
      <w:lvlText w:val="%4."/>
      <w:lvlJc w:val="left"/>
      <w:pPr>
        <w:ind w:left="231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90" w:hanging="480"/>
      </w:pPr>
    </w:lvl>
    <w:lvl w:ilvl="5" w:tplc="0409001B" w:tentative="1">
      <w:start w:val="1"/>
      <w:numFmt w:val="lowerRoman"/>
      <w:lvlText w:val="%6."/>
      <w:lvlJc w:val="right"/>
      <w:pPr>
        <w:ind w:left="3270" w:hanging="480"/>
      </w:pPr>
    </w:lvl>
    <w:lvl w:ilvl="6" w:tplc="0409000F" w:tentative="1">
      <w:start w:val="1"/>
      <w:numFmt w:val="decimal"/>
      <w:lvlText w:val="%7."/>
      <w:lvlJc w:val="left"/>
      <w:pPr>
        <w:ind w:left="375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30" w:hanging="480"/>
      </w:pPr>
    </w:lvl>
    <w:lvl w:ilvl="8" w:tplc="0409001B" w:tentative="1">
      <w:start w:val="1"/>
      <w:numFmt w:val="lowerRoman"/>
      <w:lvlText w:val="%9."/>
      <w:lvlJc w:val="right"/>
      <w:pPr>
        <w:ind w:left="4710" w:hanging="480"/>
      </w:pPr>
    </w:lvl>
  </w:abstractNum>
  <w:abstractNum w:abstractNumId="16" w15:restartNumberingAfterBreak="0">
    <w:nsid w:val="1E2F2519"/>
    <w:multiLevelType w:val="hybridMultilevel"/>
    <w:tmpl w:val="BF524E6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7" w15:restartNumberingAfterBreak="0">
    <w:nsid w:val="1F454ABE"/>
    <w:multiLevelType w:val="hybridMultilevel"/>
    <w:tmpl w:val="1C624E84"/>
    <w:lvl w:ilvl="0" w:tplc="1458DE1E">
      <w:start w:val="1"/>
      <w:numFmt w:val="lowerLetter"/>
      <w:lvlText w:val="(%1)"/>
      <w:lvlJc w:val="left"/>
      <w:pPr>
        <w:ind w:left="480" w:hanging="480"/>
      </w:pPr>
      <w:rPr>
        <w:rFonts w:ascii="標楷體" w:eastAsia="標楷體" w:hAnsi="標楷體" w:cs="標楷體" w:hint="default"/>
        <w:spacing w:val="-28"/>
        <w:w w:val="100"/>
        <w:sz w:val="18"/>
        <w:szCs w:val="18"/>
        <w:lang w:val="zh-HK" w:eastAsia="zh-HK" w:bidi="zh-HK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" w15:restartNumberingAfterBreak="0">
    <w:nsid w:val="1F511506"/>
    <w:multiLevelType w:val="hybridMultilevel"/>
    <w:tmpl w:val="6A0E3B8E"/>
    <w:lvl w:ilvl="0" w:tplc="04090001">
      <w:start w:val="1"/>
      <w:numFmt w:val="bullet"/>
      <w:lvlText w:val=""/>
      <w:lvlJc w:val="left"/>
      <w:pPr>
        <w:ind w:left="15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0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abstractNum w:abstractNumId="19" w15:restartNumberingAfterBreak="0">
    <w:nsid w:val="1F8E33B1"/>
    <w:multiLevelType w:val="hybridMultilevel"/>
    <w:tmpl w:val="8D7A0CE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0" w15:restartNumberingAfterBreak="0">
    <w:nsid w:val="1FC50AD3"/>
    <w:multiLevelType w:val="hybridMultilevel"/>
    <w:tmpl w:val="E000E38C"/>
    <w:lvl w:ilvl="0" w:tplc="3C090005">
      <w:start w:val="1"/>
      <w:numFmt w:val="bullet"/>
      <w:lvlText w:val=""/>
      <w:lvlJc w:val="left"/>
      <w:pPr>
        <w:ind w:left="1560" w:hanging="360"/>
      </w:pPr>
      <w:rPr>
        <w:rFonts w:ascii="Wingdings" w:hAnsi="Wingdings" w:hint="default"/>
        <w:lang w:val="zh-HK" w:eastAsia="zh-HK" w:bidi="zh-HK"/>
      </w:rPr>
    </w:lvl>
    <w:lvl w:ilvl="1" w:tplc="04090003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0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abstractNum w:abstractNumId="21" w15:restartNumberingAfterBreak="0">
    <w:nsid w:val="22682117"/>
    <w:multiLevelType w:val="hybridMultilevel"/>
    <w:tmpl w:val="55E23C60"/>
    <w:lvl w:ilvl="0" w:tplc="7DA83E76">
      <w:numFmt w:val="bullet"/>
      <w:lvlText w:val=""/>
      <w:lvlJc w:val="left"/>
      <w:pPr>
        <w:ind w:left="588" w:hanging="481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1" w:tplc="91120BCC">
      <w:numFmt w:val="bullet"/>
      <w:lvlText w:val="•"/>
      <w:lvlJc w:val="left"/>
      <w:pPr>
        <w:ind w:left="1001" w:hanging="481"/>
      </w:pPr>
      <w:rPr>
        <w:rFonts w:hint="default"/>
        <w:lang w:val="zh-HK" w:eastAsia="zh-HK" w:bidi="zh-HK"/>
      </w:rPr>
    </w:lvl>
    <w:lvl w:ilvl="2" w:tplc="0C4E840E">
      <w:numFmt w:val="bullet"/>
      <w:lvlText w:val="•"/>
      <w:lvlJc w:val="left"/>
      <w:pPr>
        <w:ind w:left="1422" w:hanging="481"/>
      </w:pPr>
      <w:rPr>
        <w:rFonts w:hint="default"/>
        <w:lang w:val="zh-HK" w:eastAsia="zh-HK" w:bidi="zh-HK"/>
      </w:rPr>
    </w:lvl>
    <w:lvl w:ilvl="3" w:tplc="81424A12">
      <w:numFmt w:val="bullet"/>
      <w:lvlText w:val="•"/>
      <w:lvlJc w:val="left"/>
      <w:pPr>
        <w:ind w:left="1843" w:hanging="481"/>
      </w:pPr>
      <w:rPr>
        <w:rFonts w:hint="default"/>
        <w:lang w:val="zh-HK" w:eastAsia="zh-HK" w:bidi="zh-HK"/>
      </w:rPr>
    </w:lvl>
    <w:lvl w:ilvl="4" w:tplc="0AF0DC30">
      <w:numFmt w:val="bullet"/>
      <w:lvlText w:val="•"/>
      <w:lvlJc w:val="left"/>
      <w:pPr>
        <w:ind w:left="2264" w:hanging="481"/>
      </w:pPr>
      <w:rPr>
        <w:rFonts w:hint="default"/>
        <w:lang w:val="zh-HK" w:eastAsia="zh-HK" w:bidi="zh-HK"/>
      </w:rPr>
    </w:lvl>
    <w:lvl w:ilvl="5" w:tplc="B3E840CE">
      <w:numFmt w:val="bullet"/>
      <w:lvlText w:val="•"/>
      <w:lvlJc w:val="left"/>
      <w:pPr>
        <w:ind w:left="2685" w:hanging="481"/>
      </w:pPr>
      <w:rPr>
        <w:rFonts w:hint="default"/>
        <w:lang w:val="zh-HK" w:eastAsia="zh-HK" w:bidi="zh-HK"/>
      </w:rPr>
    </w:lvl>
    <w:lvl w:ilvl="6" w:tplc="8786BCF2">
      <w:numFmt w:val="bullet"/>
      <w:lvlText w:val="•"/>
      <w:lvlJc w:val="left"/>
      <w:pPr>
        <w:ind w:left="3106" w:hanging="481"/>
      </w:pPr>
      <w:rPr>
        <w:rFonts w:hint="default"/>
        <w:lang w:val="zh-HK" w:eastAsia="zh-HK" w:bidi="zh-HK"/>
      </w:rPr>
    </w:lvl>
    <w:lvl w:ilvl="7" w:tplc="40902456">
      <w:numFmt w:val="bullet"/>
      <w:lvlText w:val="•"/>
      <w:lvlJc w:val="left"/>
      <w:pPr>
        <w:ind w:left="3527" w:hanging="481"/>
      </w:pPr>
      <w:rPr>
        <w:rFonts w:hint="default"/>
        <w:lang w:val="zh-HK" w:eastAsia="zh-HK" w:bidi="zh-HK"/>
      </w:rPr>
    </w:lvl>
    <w:lvl w:ilvl="8" w:tplc="759EBB88">
      <w:numFmt w:val="bullet"/>
      <w:lvlText w:val="•"/>
      <w:lvlJc w:val="left"/>
      <w:pPr>
        <w:ind w:left="3948" w:hanging="481"/>
      </w:pPr>
      <w:rPr>
        <w:rFonts w:hint="default"/>
        <w:lang w:val="zh-HK" w:eastAsia="zh-HK" w:bidi="zh-HK"/>
      </w:rPr>
    </w:lvl>
  </w:abstractNum>
  <w:abstractNum w:abstractNumId="22" w15:restartNumberingAfterBreak="0">
    <w:nsid w:val="23B1634F"/>
    <w:multiLevelType w:val="hybridMultilevel"/>
    <w:tmpl w:val="1C624E84"/>
    <w:lvl w:ilvl="0" w:tplc="1458DE1E">
      <w:start w:val="1"/>
      <w:numFmt w:val="lowerLetter"/>
      <w:lvlText w:val="(%1)"/>
      <w:lvlJc w:val="left"/>
      <w:pPr>
        <w:ind w:left="480" w:hanging="480"/>
      </w:pPr>
      <w:rPr>
        <w:rFonts w:ascii="標楷體" w:eastAsia="標楷體" w:hAnsi="標楷體" w:cs="標楷體" w:hint="default"/>
        <w:spacing w:val="-28"/>
        <w:w w:val="100"/>
        <w:sz w:val="18"/>
        <w:szCs w:val="18"/>
        <w:lang w:val="zh-HK" w:eastAsia="zh-HK" w:bidi="zh-HK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3" w15:restartNumberingAfterBreak="0">
    <w:nsid w:val="24127D23"/>
    <w:multiLevelType w:val="hybridMultilevel"/>
    <w:tmpl w:val="0F36EAA6"/>
    <w:lvl w:ilvl="0" w:tplc="04090001">
      <w:start w:val="1"/>
      <w:numFmt w:val="bullet"/>
      <w:lvlText w:val=""/>
      <w:lvlJc w:val="left"/>
      <w:pPr>
        <w:ind w:left="1200" w:hanging="360"/>
      </w:pPr>
      <w:rPr>
        <w:rFonts w:ascii="Wingdings" w:hAnsi="Wingdings" w:hint="default"/>
      </w:rPr>
    </w:lvl>
    <w:lvl w:ilvl="1" w:tplc="04090019">
      <w:start w:val="1"/>
      <w:numFmt w:val="lowerLetter"/>
      <w:lvlText w:val="%2."/>
      <w:lvlJc w:val="left"/>
      <w:pPr>
        <w:ind w:left="1920" w:hanging="360"/>
      </w:pPr>
    </w:lvl>
    <w:lvl w:ilvl="2" w:tplc="0409001B">
      <w:start w:val="1"/>
      <w:numFmt w:val="lowerRoman"/>
      <w:lvlText w:val="%3."/>
      <w:lvlJc w:val="right"/>
      <w:pPr>
        <w:ind w:left="2640" w:hanging="180"/>
      </w:pPr>
    </w:lvl>
    <w:lvl w:ilvl="3" w:tplc="0409000F" w:tentative="1">
      <w:start w:val="1"/>
      <w:numFmt w:val="decimal"/>
      <w:lvlText w:val="%4."/>
      <w:lvlJc w:val="left"/>
      <w:pPr>
        <w:ind w:left="3360" w:hanging="360"/>
      </w:pPr>
    </w:lvl>
    <w:lvl w:ilvl="4" w:tplc="04090019" w:tentative="1">
      <w:start w:val="1"/>
      <w:numFmt w:val="lowerLetter"/>
      <w:lvlText w:val="%5."/>
      <w:lvlJc w:val="left"/>
      <w:pPr>
        <w:ind w:left="4080" w:hanging="360"/>
      </w:pPr>
    </w:lvl>
    <w:lvl w:ilvl="5" w:tplc="0409001B" w:tentative="1">
      <w:start w:val="1"/>
      <w:numFmt w:val="lowerRoman"/>
      <w:lvlText w:val="%6."/>
      <w:lvlJc w:val="right"/>
      <w:pPr>
        <w:ind w:left="4800" w:hanging="180"/>
      </w:pPr>
    </w:lvl>
    <w:lvl w:ilvl="6" w:tplc="0409000F" w:tentative="1">
      <w:start w:val="1"/>
      <w:numFmt w:val="decimal"/>
      <w:lvlText w:val="%7."/>
      <w:lvlJc w:val="left"/>
      <w:pPr>
        <w:ind w:left="5520" w:hanging="360"/>
      </w:pPr>
    </w:lvl>
    <w:lvl w:ilvl="7" w:tplc="04090019" w:tentative="1">
      <w:start w:val="1"/>
      <w:numFmt w:val="lowerLetter"/>
      <w:lvlText w:val="%8."/>
      <w:lvlJc w:val="left"/>
      <w:pPr>
        <w:ind w:left="6240" w:hanging="360"/>
      </w:pPr>
    </w:lvl>
    <w:lvl w:ilvl="8" w:tplc="0409001B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24" w15:restartNumberingAfterBreak="0">
    <w:nsid w:val="24796C7A"/>
    <w:multiLevelType w:val="hybridMultilevel"/>
    <w:tmpl w:val="9230A44A"/>
    <w:lvl w:ilvl="0" w:tplc="0409000B">
      <w:start w:val="1"/>
      <w:numFmt w:val="bullet"/>
      <w:lvlText w:val=""/>
      <w:lvlJc w:val="left"/>
      <w:pPr>
        <w:ind w:left="1560" w:hanging="360"/>
      </w:pPr>
      <w:rPr>
        <w:rFonts w:ascii="Wingdings" w:hAnsi="Wingdings" w:hint="default"/>
        <w:lang w:val="zh-HK" w:eastAsia="zh-HK" w:bidi="zh-HK"/>
      </w:rPr>
    </w:lvl>
    <w:lvl w:ilvl="1" w:tplc="04090003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0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abstractNum w:abstractNumId="25" w15:restartNumberingAfterBreak="0">
    <w:nsid w:val="24D12CA7"/>
    <w:multiLevelType w:val="hybridMultilevel"/>
    <w:tmpl w:val="98626DBE"/>
    <w:lvl w:ilvl="0" w:tplc="E8C8D28A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C987A90">
      <w:numFmt w:val="bullet"/>
      <w:lvlText w:val=""/>
      <w:lvlJc w:val="left"/>
      <w:pPr>
        <w:ind w:left="1920" w:hanging="48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6" w15:restartNumberingAfterBreak="0">
    <w:nsid w:val="250442C0"/>
    <w:multiLevelType w:val="hybridMultilevel"/>
    <w:tmpl w:val="B484B82E"/>
    <w:lvl w:ilvl="0" w:tplc="1458DE1E">
      <w:start w:val="1"/>
      <w:numFmt w:val="lowerLetter"/>
      <w:lvlText w:val="(%1)"/>
      <w:lvlJc w:val="left"/>
      <w:pPr>
        <w:ind w:left="480" w:hanging="480"/>
      </w:pPr>
      <w:rPr>
        <w:rFonts w:ascii="標楷體" w:eastAsia="標楷體" w:hAnsi="標楷體" w:cs="標楷體" w:hint="default"/>
        <w:spacing w:val="-28"/>
        <w:w w:val="100"/>
        <w:sz w:val="18"/>
        <w:szCs w:val="18"/>
        <w:lang w:val="zh-HK" w:eastAsia="zh-HK" w:bidi="zh-HK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7" w15:restartNumberingAfterBreak="0">
    <w:nsid w:val="26124CA2"/>
    <w:multiLevelType w:val="hybridMultilevel"/>
    <w:tmpl w:val="EF10EFDC"/>
    <w:lvl w:ilvl="0" w:tplc="F2D43D4C">
      <w:start w:val="1"/>
      <w:numFmt w:val="taiwaneseCountingThousand"/>
      <w:lvlText w:val="%1."/>
      <w:lvlJc w:val="left"/>
      <w:pPr>
        <w:ind w:left="968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8" w:hanging="480"/>
      </w:pPr>
    </w:lvl>
    <w:lvl w:ilvl="2" w:tplc="0409001B" w:tentative="1">
      <w:start w:val="1"/>
      <w:numFmt w:val="lowerRoman"/>
      <w:lvlText w:val="%3."/>
      <w:lvlJc w:val="right"/>
      <w:pPr>
        <w:ind w:left="1928" w:hanging="480"/>
      </w:pPr>
    </w:lvl>
    <w:lvl w:ilvl="3" w:tplc="0409000F" w:tentative="1">
      <w:start w:val="1"/>
      <w:numFmt w:val="decimal"/>
      <w:lvlText w:val="%4."/>
      <w:lvlJc w:val="left"/>
      <w:pPr>
        <w:ind w:left="240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8" w:hanging="480"/>
      </w:pPr>
    </w:lvl>
    <w:lvl w:ilvl="5" w:tplc="0409001B" w:tentative="1">
      <w:start w:val="1"/>
      <w:numFmt w:val="lowerRoman"/>
      <w:lvlText w:val="%6."/>
      <w:lvlJc w:val="right"/>
      <w:pPr>
        <w:ind w:left="3368" w:hanging="480"/>
      </w:pPr>
    </w:lvl>
    <w:lvl w:ilvl="6" w:tplc="0409000F" w:tentative="1">
      <w:start w:val="1"/>
      <w:numFmt w:val="decimal"/>
      <w:lvlText w:val="%7."/>
      <w:lvlJc w:val="left"/>
      <w:pPr>
        <w:ind w:left="384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8" w:hanging="480"/>
      </w:pPr>
    </w:lvl>
    <w:lvl w:ilvl="8" w:tplc="0409001B" w:tentative="1">
      <w:start w:val="1"/>
      <w:numFmt w:val="lowerRoman"/>
      <w:lvlText w:val="%9."/>
      <w:lvlJc w:val="right"/>
      <w:pPr>
        <w:ind w:left="4808" w:hanging="480"/>
      </w:pPr>
    </w:lvl>
  </w:abstractNum>
  <w:abstractNum w:abstractNumId="28" w15:restartNumberingAfterBreak="0">
    <w:nsid w:val="26985C24"/>
    <w:multiLevelType w:val="hybridMultilevel"/>
    <w:tmpl w:val="72A825F6"/>
    <w:lvl w:ilvl="0" w:tplc="532C15CC">
      <w:numFmt w:val="bullet"/>
      <w:lvlText w:val=""/>
      <w:lvlJc w:val="left"/>
      <w:pPr>
        <w:ind w:left="425" w:hanging="425"/>
      </w:pPr>
      <w:rPr>
        <w:rFonts w:ascii="Symbol" w:eastAsia="Symbol" w:hAnsi="Symbol" w:cs="Symbol" w:hint="default"/>
        <w:w w:val="100"/>
        <w:sz w:val="24"/>
        <w:szCs w:val="24"/>
        <w:lang w:val="zh-HK" w:eastAsia="zh-HK" w:bidi="zh-HK"/>
      </w:rPr>
    </w:lvl>
    <w:lvl w:ilvl="1" w:tplc="048E1F1C">
      <w:numFmt w:val="bullet"/>
      <w:lvlText w:val="•"/>
      <w:lvlJc w:val="left"/>
      <w:pPr>
        <w:ind w:left="1304" w:hanging="425"/>
      </w:pPr>
      <w:rPr>
        <w:rFonts w:hint="default"/>
        <w:lang w:val="zh-HK" w:eastAsia="zh-HK" w:bidi="zh-HK"/>
      </w:rPr>
    </w:lvl>
    <w:lvl w:ilvl="2" w:tplc="FB360CC6">
      <w:numFmt w:val="bullet"/>
      <w:lvlText w:val="•"/>
      <w:lvlJc w:val="left"/>
      <w:pPr>
        <w:ind w:left="2185" w:hanging="425"/>
      </w:pPr>
      <w:rPr>
        <w:rFonts w:hint="default"/>
        <w:lang w:val="zh-HK" w:eastAsia="zh-HK" w:bidi="zh-HK"/>
      </w:rPr>
    </w:lvl>
    <w:lvl w:ilvl="3" w:tplc="73F63276">
      <w:numFmt w:val="bullet"/>
      <w:lvlText w:val="•"/>
      <w:lvlJc w:val="left"/>
      <w:pPr>
        <w:ind w:left="3065" w:hanging="425"/>
      </w:pPr>
      <w:rPr>
        <w:rFonts w:hint="default"/>
        <w:lang w:val="zh-HK" w:eastAsia="zh-HK" w:bidi="zh-HK"/>
      </w:rPr>
    </w:lvl>
    <w:lvl w:ilvl="4" w:tplc="3C0E5B80">
      <w:numFmt w:val="bullet"/>
      <w:lvlText w:val="•"/>
      <w:lvlJc w:val="left"/>
      <w:pPr>
        <w:ind w:left="3946" w:hanging="425"/>
      </w:pPr>
      <w:rPr>
        <w:rFonts w:hint="default"/>
        <w:lang w:val="zh-HK" w:eastAsia="zh-HK" w:bidi="zh-HK"/>
      </w:rPr>
    </w:lvl>
    <w:lvl w:ilvl="5" w:tplc="A914DEBE">
      <w:numFmt w:val="bullet"/>
      <w:lvlText w:val="•"/>
      <w:lvlJc w:val="left"/>
      <w:pPr>
        <w:ind w:left="4827" w:hanging="425"/>
      </w:pPr>
      <w:rPr>
        <w:rFonts w:hint="default"/>
        <w:lang w:val="zh-HK" w:eastAsia="zh-HK" w:bidi="zh-HK"/>
      </w:rPr>
    </w:lvl>
    <w:lvl w:ilvl="6" w:tplc="D2AE0692">
      <w:numFmt w:val="bullet"/>
      <w:lvlText w:val="•"/>
      <w:lvlJc w:val="left"/>
      <w:pPr>
        <w:ind w:left="5707" w:hanging="425"/>
      </w:pPr>
      <w:rPr>
        <w:rFonts w:hint="default"/>
        <w:lang w:val="zh-HK" w:eastAsia="zh-HK" w:bidi="zh-HK"/>
      </w:rPr>
    </w:lvl>
    <w:lvl w:ilvl="7" w:tplc="5C20A640">
      <w:numFmt w:val="bullet"/>
      <w:lvlText w:val="•"/>
      <w:lvlJc w:val="left"/>
      <w:pPr>
        <w:ind w:left="6588" w:hanging="425"/>
      </w:pPr>
      <w:rPr>
        <w:rFonts w:hint="default"/>
        <w:lang w:val="zh-HK" w:eastAsia="zh-HK" w:bidi="zh-HK"/>
      </w:rPr>
    </w:lvl>
    <w:lvl w:ilvl="8" w:tplc="8200AECE">
      <w:numFmt w:val="bullet"/>
      <w:lvlText w:val="•"/>
      <w:lvlJc w:val="left"/>
      <w:pPr>
        <w:ind w:left="7469" w:hanging="425"/>
      </w:pPr>
      <w:rPr>
        <w:rFonts w:hint="default"/>
        <w:lang w:val="zh-HK" w:eastAsia="zh-HK" w:bidi="zh-HK"/>
      </w:rPr>
    </w:lvl>
  </w:abstractNum>
  <w:abstractNum w:abstractNumId="29" w15:restartNumberingAfterBreak="0">
    <w:nsid w:val="27A6333B"/>
    <w:multiLevelType w:val="hybridMultilevel"/>
    <w:tmpl w:val="56BCF5C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0" w15:restartNumberingAfterBreak="0">
    <w:nsid w:val="28563123"/>
    <w:multiLevelType w:val="hybridMultilevel"/>
    <w:tmpl w:val="8BDE32D2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718438A2">
      <w:numFmt w:val="bullet"/>
      <w:lvlText w:val=""/>
      <w:lvlJc w:val="left"/>
      <w:pPr>
        <w:ind w:left="960" w:hanging="480"/>
      </w:pPr>
      <w:rPr>
        <w:rFonts w:ascii="Symbol" w:eastAsia="Symbol" w:hAnsi="Symbol" w:cs="Symbol" w:hint="default"/>
        <w:w w:val="100"/>
        <w:sz w:val="24"/>
        <w:szCs w:val="24"/>
        <w:lang w:val="zh-HK" w:eastAsia="zh-HK" w:bidi="zh-HK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1" w15:restartNumberingAfterBreak="0">
    <w:nsid w:val="286019C1"/>
    <w:multiLevelType w:val="hybridMultilevel"/>
    <w:tmpl w:val="AD3EBEC6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2" w15:restartNumberingAfterBreak="0">
    <w:nsid w:val="287121CD"/>
    <w:multiLevelType w:val="hybridMultilevel"/>
    <w:tmpl w:val="E4B801DA"/>
    <w:lvl w:ilvl="0" w:tplc="7F5C5E8A">
      <w:start w:val="1"/>
      <w:numFmt w:val="bullet"/>
      <w:lvlText w:val="-"/>
      <w:lvlJc w:val="left"/>
      <w:pPr>
        <w:ind w:left="480" w:hanging="48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7F5C5E8A">
      <w:start w:val="1"/>
      <w:numFmt w:val="bullet"/>
      <w:lvlText w:val="-"/>
      <w:lvlJc w:val="left"/>
      <w:pPr>
        <w:ind w:left="1920" w:hanging="480"/>
      </w:pPr>
      <w:rPr>
        <w:rFonts w:ascii="Times New Roman" w:hAnsi="Times New Roman" w:cs="Times New Roman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3" w15:restartNumberingAfterBreak="0">
    <w:nsid w:val="2B2A2B8E"/>
    <w:multiLevelType w:val="hybridMultilevel"/>
    <w:tmpl w:val="C80E37D6"/>
    <w:lvl w:ilvl="0" w:tplc="3C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4" w15:restartNumberingAfterBreak="0">
    <w:nsid w:val="2D8B6CF9"/>
    <w:multiLevelType w:val="hybridMultilevel"/>
    <w:tmpl w:val="5B483380"/>
    <w:lvl w:ilvl="0" w:tplc="6992967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D6AC0D28">
      <w:numFmt w:val="bullet"/>
      <w:lvlText w:val=""/>
      <w:lvlJc w:val="left"/>
      <w:pPr>
        <w:ind w:left="960" w:hanging="48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5" w15:restartNumberingAfterBreak="0">
    <w:nsid w:val="2E0A0017"/>
    <w:multiLevelType w:val="hybridMultilevel"/>
    <w:tmpl w:val="2AFAFDE0"/>
    <w:lvl w:ilvl="0" w:tplc="04090015">
      <w:start w:val="1"/>
      <w:numFmt w:val="taiwaneseCountingThousand"/>
      <w:lvlText w:val="%1、"/>
      <w:lvlJc w:val="left"/>
      <w:pPr>
        <w:ind w:left="1200" w:hanging="360"/>
      </w:pPr>
    </w:lvl>
    <w:lvl w:ilvl="1" w:tplc="04090019">
      <w:start w:val="1"/>
      <w:numFmt w:val="lowerLetter"/>
      <w:lvlText w:val="%2."/>
      <w:lvlJc w:val="left"/>
      <w:pPr>
        <w:ind w:left="1920" w:hanging="360"/>
      </w:pPr>
    </w:lvl>
    <w:lvl w:ilvl="2" w:tplc="0409001B">
      <w:start w:val="1"/>
      <w:numFmt w:val="lowerRoman"/>
      <w:lvlText w:val="%3."/>
      <w:lvlJc w:val="right"/>
      <w:pPr>
        <w:ind w:left="2640" w:hanging="180"/>
      </w:pPr>
    </w:lvl>
    <w:lvl w:ilvl="3" w:tplc="0409000F" w:tentative="1">
      <w:start w:val="1"/>
      <w:numFmt w:val="decimal"/>
      <w:lvlText w:val="%4."/>
      <w:lvlJc w:val="left"/>
      <w:pPr>
        <w:ind w:left="3360" w:hanging="360"/>
      </w:pPr>
    </w:lvl>
    <w:lvl w:ilvl="4" w:tplc="04090019" w:tentative="1">
      <w:start w:val="1"/>
      <w:numFmt w:val="lowerLetter"/>
      <w:lvlText w:val="%5."/>
      <w:lvlJc w:val="left"/>
      <w:pPr>
        <w:ind w:left="4080" w:hanging="360"/>
      </w:pPr>
    </w:lvl>
    <w:lvl w:ilvl="5" w:tplc="0409001B" w:tentative="1">
      <w:start w:val="1"/>
      <w:numFmt w:val="lowerRoman"/>
      <w:lvlText w:val="%6."/>
      <w:lvlJc w:val="right"/>
      <w:pPr>
        <w:ind w:left="4800" w:hanging="180"/>
      </w:pPr>
    </w:lvl>
    <w:lvl w:ilvl="6" w:tplc="0409000F" w:tentative="1">
      <w:start w:val="1"/>
      <w:numFmt w:val="decimal"/>
      <w:lvlText w:val="%7."/>
      <w:lvlJc w:val="left"/>
      <w:pPr>
        <w:ind w:left="5520" w:hanging="360"/>
      </w:pPr>
    </w:lvl>
    <w:lvl w:ilvl="7" w:tplc="04090019" w:tentative="1">
      <w:start w:val="1"/>
      <w:numFmt w:val="lowerLetter"/>
      <w:lvlText w:val="%8."/>
      <w:lvlJc w:val="left"/>
      <w:pPr>
        <w:ind w:left="6240" w:hanging="360"/>
      </w:pPr>
    </w:lvl>
    <w:lvl w:ilvl="8" w:tplc="0409001B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36" w15:restartNumberingAfterBreak="0">
    <w:nsid w:val="2FD70404"/>
    <w:multiLevelType w:val="hybridMultilevel"/>
    <w:tmpl w:val="41E07C32"/>
    <w:lvl w:ilvl="0" w:tplc="98CEAE46">
      <w:start w:val="1"/>
      <w:numFmt w:val="bullet"/>
      <w:lvlText w:val=""/>
      <w:lvlJc w:val="left"/>
      <w:pPr>
        <w:ind w:left="960" w:hanging="480"/>
      </w:pPr>
      <w:rPr>
        <w:rFonts w:ascii="Wingdings" w:hAnsi="Wingdings" w:hint="default"/>
      </w:rPr>
    </w:lvl>
    <w:lvl w:ilvl="1" w:tplc="7F5C5E8A">
      <w:start w:val="1"/>
      <w:numFmt w:val="bullet"/>
      <w:lvlText w:val="-"/>
      <w:lvlJc w:val="left"/>
      <w:pPr>
        <w:ind w:left="1440" w:hanging="480"/>
      </w:pPr>
      <w:rPr>
        <w:rFonts w:ascii="Times New Roman" w:hAnsi="Times New Roman" w:cs="Times New Roman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37" w15:restartNumberingAfterBreak="0">
    <w:nsid w:val="3001521B"/>
    <w:multiLevelType w:val="hybridMultilevel"/>
    <w:tmpl w:val="3356C0AA"/>
    <w:lvl w:ilvl="0" w:tplc="04090015">
      <w:start w:val="1"/>
      <w:numFmt w:val="taiwaneseCountingThousand"/>
      <w:lvlText w:val="%1、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38" w15:restartNumberingAfterBreak="0">
    <w:nsid w:val="31816C6D"/>
    <w:multiLevelType w:val="hybridMultilevel"/>
    <w:tmpl w:val="D7545A6E"/>
    <w:lvl w:ilvl="0" w:tplc="A90A8116">
      <w:start w:val="1"/>
      <w:numFmt w:val="decimal"/>
      <w:lvlText w:val="%1."/>
      <w:lvlJc w:val="left"/>
      <w:pPr>
        <w:ind w:left="968" w:hanging="481"/>
      </w:pPr>
      <w:rPr>
        <w:rFonts w:ascii="標楷體" w:eastAsia="標楷體" w:hAnsi="標楷體" w:cs="標楷體" w:hint="default"/>
        <w:w w:val="110"/>
        <w:sz w:val="24"/>
        <w:szCs w:val="24"/>
        <w:lang w:val="zh-HK" w:eastAsia="zh-HK" w:bidi="zh-HK"/>
      </w:rPr>
    </w:lvl>
    <w:lvl w:ilvl="1" w:tplc="D1FC512E">
      <w:numFmt w:val="bullet"/>
      <w:lvlText w:val=""/>
      <w:lvlJc w:val="left"/>
      <w:pPr>
        <w:ind w:left="1988" w:hanging="48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2" w:tplc="AC92055A">
      <w:numFmt w:val="bullet"/>
      <w:lvlText w:val=""/>
      <w:lvlJc w:val="left"/>
      <w:pPr>
        <w:ind w:left="2648" w:hanging="60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3" w:tplc="BC3A8AD8">
      <w:numFmt w:val="bullet"/>
      <w:lvlText w:val="•"/>
      <w:lvlJc w:val="left"/>
      <w:pPr>
        <w:ind w:left="3613" w:hanging="600"/>
      </w:pPr>
      <w:rPr>
        <w:rFonts w:hint="default"/>
        <w:lang w:val="zh-HK" w:eastAsia="zh-HK" w:bidi="zh-HK"/>
      </w:rPr>
    </w:lvl>
    <w:lvl w:ilvl="4" w:tplc="055038DC">
      <w:numFmt w:val="bullet"/>
      <w:lvlText w:val="•"/>
      <w:lvlJc w:val="left"/>
      <w:pPr>
        <w:ind w:left="4586" w:hanging="600"/>
      </w:pPr>
      <w:rPr>
        <w:rFonts w:hint="default"/>
        <w:lang w:val="zh-HK" w:eastAsia="zh-HK" w:bidi="zh-HK"/>
      </w:rPr>
    </w:lvl>
    <w:lvl w:ilvl="5" w:tplc="BF385C66">
      <w:numFmt w:val="bullet"/>
      <w:lvlText w:val="•"/>
      <w:lvlJc w:val="left"/>
      <w:pPr>
        <w:ind w:left="5559" w:hanging="600"/>
      </w:pPr>
      <w:rPr>
        <w:rFonts w:hint="default"/>
        <w:lang w:val="zh-HK" w:eastAsia="zh-HK" w:bidi="zh-HK"/>
      </w:rPr>
    </w:lvl>
    <w:lvl w:ilvl="6" w:tplc="3280AC32">
      <w:numFmt w:val="bullet"/>
      <w:lvlText w:val="•"/>
      <w:lvlJc w:val="left"/>
      <w:pPr>
        <w:ind w:left="6533" w:hanging="600"/>
      </w:pPr>
      <w:rPr>
        <w:rFonts w:hint="default"/>
        <w:lang w:val="zh-HK" w:eastAsia="zh-HK" w:bidi="zh-HK"/>
      </w:rPr>
    </w:lvl>
    <w:lvl w:ilvl="7" w:tplc="9C445E9A">
      <w:numFmt w:val="bullet"/>
      <w:lvlText w:val="•"/>
      <w:lvlJc w:val="left"/>
      <w:pPr>
        <w:ind w:left="7506" w:hanging="600"/>
      </w:pPr>
      <w:rPr>
        <w:rFonts w:hint="default"/>
        <w:lang w:val="zh-HK" w:eastAsia="zh-HK" w:bidi="zh-HK"/>
      </w:rPr>
    </w:lvl>
    <w:lvl w:ilvl="8" w:tplc="A976B0BE">
      <w:numFmt w:val="bullet"/>
      <w:lvlText w:val="•"/>
      <w:lvlJc w:val="left"/>
      <w:pPr>
        <w:ind w:left="8479" w:hanging="600"/>
      </w:pPr>
      <w:rPr>
        <w:rFonts w:hint="default"/>
        <w:lang w:val="zh-HK" w:eastAsia="zh-HK" w:bidi="zh-HK"/>
      </w:rPr>
    </w:lvl>
  </w:abstractNum>
  <w:abstractNum w:abstractNumId="39" w15:restartNumberingAfterBreak="0">
    <w:nsid w:val="31FF477F"/>
    <w:multiLevelType w:val="hybridMultilevel"/>
    <w:tmpl w:val="4D10F6F8"/>
    <w:lvl w:ilvl="0" w:tplc="D870C0F6">
      <w:start w:val="1"/>
      <w:numFmt w:val="taiwaneseCountingThousand"/>
      <w:lvlText w:val="%1.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0" w15:restartNumberingAfterBreak="0">
    <w:nsid w:val="33D114BB"/>
    <w:multiLevelType w:val="hybridMultilevel"/>
    <w:tmpl w:val="C8C850DA"/>
    <w:lvl w:ilvl="0" w:tplc="07E2BE80">
      <w:numFmt w:val="bullet"/>
      <w:lvlText w:val=""/>
      <w:lvlJc w:val="left"/>
      <w:pPr>
        <w:ind w:left="480" w:hanging="480"/>
      </w:pPr>
      <w:rPr>
        <w:rFonts w:ascii="Symbol" w:eastAsia="Symbol" w:hAnsi="Symbol" w:cs="Symbol" w:hint="default"/>
        <w:w w:val="110"/>
        <w:sz w:val="24"/>
        <w:szCs w:val="24"/>
        <w:lang w:val="zh-HK" w:eastAsia="zh-HK" w:bidi="zh-HK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1" w15:restartNumberingAfterBreak="0">
    <w:nsid w:val="3594373C"/>
    <w:multiLevelType w:val="hybridMultilevel"/>
    <w:tmpl w:val="78AE12AE"/>
    <w:lvl w:ilvl="0" w:tplc="F6965BB0">
      <w:start w:val="1"/>
      <w:numFmt w:val="decimal"/>
      <w:lvlText w:val="%1."/>
      <w:lvlJc w:val="left"/>
      <w:pPr>
        <w:ind w:left="1928" w:hanging="360"/>
      </w:pPr>
      <w:rPr>
        <w:rFonts w:ascii="Times New Roman" w:eastAsia="Times New Roman" w:hAnsi="Times New Roman" w:cs="Times New Roman" w:hint="default"/>
        <w:w w:val="110"/>
        <w:sz w:val="24"/>
        <w:szCs w:val="24"/>
        <w:lang w:val="zh-HK" w:eastAsia="zh-HK" w:bidi="zh-HK"/>
      </w:rPr>
    </w:lvl>
    <w:lvl w:ilvl="1" w:tplc="C28C10CE">
      <w:numFmt w:val="bullet"/>
      <w:lvlText w:val=""/>
      <w:lvlJc w:val="left"/>
      <w:pPr>
        <w:ind w:left="2108" w:hanging="360"/>
      </w:pPr>
      <w:rPr>
        <w:rFonts w:ascii="Symbol" w:eastAsia="Symbol" w:hAnsi="Symbol" w:cs="Symbol" w:hint="default"/>
        <w:w w:val="110"/>
        <w:sz w:val="24"/>
        <w:szCs w:val="24"/>
        <w:lang w:val="zh-HK" w:eastAsia="zh-HK" w:bidi="zh-HK"/>
      </w:rPr>
    </w:lvl>
    <w:lvl w:ilvl="2" w:tplc="F7262966">
      <w:numFmt w:val="bullet"/>
      <w:lvlText w:val="•"/>
      <w:lvlJc w:val="left"/>
      <w:pPr>
        <w:ind w:left="3025" w:hanging="360"/>
      </w:pPr>
      <w:rPr>
        <w:rFonts w:hint="default"/>
        <w:lang w:val="zh-HK" w:eastAsia="zh-HK" w:bidi="zh-HK"/>
      </w:rPr>
    </w:lvl>
    <w:lvl w:ilvl="3" w:tplc="B41C26CA">
      <w:numFmt w:val="bullet"/>
      <w:lvlText w:val="•"/>
      <w:lvlJc w:val="left"/>
      <w:pPr>
        <w:ind w:left="3950" w:hanging="360"/>
      </w:pPr>
      <w:rPr>
        <w:rFonts w:hint="default"/>
        <w:lang w:val="zh-HK" w:eastAsia="zh-HK" w:bidi="zh-HK"/>
      </w:rPr>
    </w:lvl>
    <w:lvl w:ilvl="4" w:tplc="5BF08478">
      <w:numFmt w:val="bullet"/>
      <w:lvlText w:val="•"/>
      <w:lvlJc w:val="left"/>
      <w:pPr>
        <w:ind w:left="4875" w:hanging="360"/>
      </w:pPr>
      <w:rPr>
        <w:rFonts w:hint="default"/>
        <w:lang w:val="zh-HK" w:eastAsia="zh-HK" w:bidi="zh-HK"/>
      </w:rPr>
    </w:lvl>
    <w:lvl w:ilvl="5" w:tplc="94040958">
      <w:numFmt w:val="bullet"/>
      <w:lvlText w:val="•"/>
      <w:lvlJc w:val="left"/>
      <w:pPr>
        <w:ind w:left="5800" w:hanging="360"/>
      </w:pPr>
      <w:rPr>
        <w:rFonts w:hint="default"/>
        <w:lang w:val="zh-HK" w:eastAsia="zh-HK" w:bidi="zh-HK"/>
      </w:rPr>
    </w:lvl>
    <w:lvl w:ilvl="6" w:tplc="B9208A5C">
      <w:numFmt w:val="bullet"/>
      <w:lvlText w:val="•"/>
      <w:lvlJc w:val="left"/>
      <w:pPr>
        <w:ind w:left="6725" w:hanging="360"/>
      </w:pPr>
      <w:rPr>
        <w:rFonts w:hint="default"/>
        <w:lang w:val="zh-HK" w:eastAsia="zh-HK" w:bidi="zh-HK"/>
      </w:rPr>
    </w:lvl>
    <w:lvl w:ilvl="7" w:tplc="8E246BD4">
      <w:numFmt w:val="bullet"/>
      <w:lvlText w:val="•"/>
      <w:lvlJc w:val="left"/>
      <w:pPr>
        <w:ind w:left="7650" w:hanging="360"/>
      </w:pPr>
      <w:rPr>
        <w:rFonts w:hint="default"/>
        <w:lang w:val="zh-HK" w:eastAsia="zh-HK" w:bidi="zh-HK"/>
      </w:rPr>
    </w:lvl>
    <w:lvl w:ilvl="8" w:tplc="3C5CF06A">
      <w:numFmt w:val="bullet"/>
      <w:lvlText w:val="•"/>
      <w:lvlJc w:val="left"/>
      <w:pPr>
        <w:ind w:left="8576" w:hanging="360"/>
      </w:pPr>
      <w:rPr>
        <w:rFonts w:hint="default"/>
        <w:lang w:val="zh-HK" w:eastAsia="zh-HK" w:bidi="zh-HK"/>
      </w:rPr>
    </w:lvl>
  </w:abstractNum>
  <w:abstractNum w:abstractNumId="42" w15:restartNumberingAfterBreak="0">
    <w:nsid w:val="35F65700"/>
    <w:multiLevelType w:val="hybridMultilevel"/>
    <w:tmpl w:val="CCCC4230"/>
    <w:lvl w:ilvl="0" w:tplc="BFE076A8">
      <w:start w:val="1"/>
      <w:numFmt w:val="decimal"/>
      <w:lvlText w:val="%1."/>
      <w:lvlJc w:val="left"/>
      <w:pPr>
        <w:ind w:left="1448" w:hanging="480"/>
      </w:pPr>
      <w:rPr>
        <w:rFonts w:hint="default"/>
        <w:w w:val="100"/>
        <w:lang w:val="zh-HK" w:eastAsia="zh-HK" w:bidi="zh-HK"/>
      </w:rPr>
    </w:lvl>
    <w:lvl w:ilvl="1" w:tplc="718438A2">
      <w:numFmt w:val="bullet"/>
      <w:lvlText w:val=""/>
      <w:lvlJc w:val="left"/>
      <w:pPr>
        <w:ind w:left="1894" w:hanging="360"/>
      </w:pPr>
      <w:rPr>
        <w:rFonts w:ascii="Symbol" w:eastAsia="Symbol" w:hAnsi="Symbol" w:cs="Symbol" w:hint="default"/>
        <w:w w:val="100"/>
        <w:sz w:val="24"/>
        <w:szCs w:val="24"/>
        <w:lang w:val="zh-HK" w:eastAsia="zh-HK" w:bidi="zh-HK"/>
      </w:rPr>
    </w:lvl>
    <w:lvl w:ilvl="2" w:tplc="F19A4B04">
      <w:numFmt w:val="bullet"/>
      <w:lvlText w:val=""/>
      <w:lvlJc w:val="left"/>
      <w:pPr>
        <w:ind w:left="2494" w:hanging="48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3" w:tplc="2D906F72">
      <w:numFmt w:val="bullet"/>
      <w:lvlText w:val="•"/>
      <w:lvlJc w:val="left"/>
      <w:pPr>
        <w:ind w:left="3490" w:hanging="480"/>
      </w:pPr>
      <w:rPr>
        <w:rFonts w:hint="default"/>
        <w:lang w:val="zh-HK" w:eastAsia="zh-HK" w:bidi="zh-HK"/>
      </w:rPr>
    </w:lvl>
    <w:lvl w:ilvl="4" w:tplc="D27429D2">
      <w:numFmt w:val="bullet"/>
      <w:lvlText w:val="•"/>
      <w:lvlJc w:val="left"/>
      <w:pPr>
        <w:ind w:left="4481" w:hanging="480"/>
      </w:pPr>
      <w:rPr>
        <w:rFonts w:hint="default"/>
        <w:lang w:val="zh-HK" w:eastAsia="zh-HK" w:bidi="zh-HK"/>
      </w:rPr>
    </w:lvl>
    <w:lvl w:ilvl="5" w:tplc="C052BF14">
      <w:numFmt w:val="bullet"/>
      <w:lvlText w:val="•"/>
      <w:lvlJc w:val="left"/>
      <w:pPr>
        <w:ind w:left="5472" w:hanging="480"/>
      </w:pPr>
      <w:rPr>
        <w:rFonts w:hint="default"/>
        <w:lang w:val="zh-HK" w:eastAsia="zh-HK" w:bidi="zh-HK"/>
      </w:rPr>
    </w:lvl>
    <w:lvl w:ilvl="6" w:tplc="FC4A4ED6">
      <w:numFmt w:val="bullet"/>
      <w:lvlText w:val="•"/>
      <w:lvlJc w:val="left"/>
      <w:pPr>
        <w:ind w:left="6463" w:hanging="480"/>
      </w:pPr>
      <w:rPr>
        <w:rFonts w:hint="default"/>
        <w:lang w:val="zh-HK" w:eastAsia="zh-HK" w:bidi="zh-HK"/>
      </w:rPr>
    </w:lvl>
    <w:lvl w:ilvl="7" w:tplc="E924ABFA">
      <w:numFmt w:val="bullet"/>
      <w:lvlText w:val="•"/>
      <w:lvlJc w:val="left"/>
      <w:pPr>
        <w:ind w:left="7454" w:hanging="480"/>
      </w:pPr>
      <w:rPr>
        <w:rFonts w:hint="default"/>
        <w:lang w:val="zh-HK" w:eastAsia="zh-HK" w:bidi="zh-HK"/>
      </w:rPr>
    </w:lvl>
    <w:lvl w:ilvl="8" w:tplc="1C180672">
      <w:numFmt w:val="bullet"/>
      <w:lvlText w:val="•"/>
      <w:lvlJc w:val="left"/>
      <w:pPr>
        <w:ind w:left="8444" w:hanging="480"/>
      </w:pPr>
      <w:rPr>
        <w:rFonts w:hint="default"/>
        <w:lang w:val="zh-HK" w:eastAsia="zh-HK" w:bidi="zh-HK"/>
      </w:rPr>
    </w:lvl>
  </w:abstractNum>
  <w:abstractNum w:abstractNumId="43" w15:restartNumberingAfterBreak="0">
    <w:nsid w:val="37741C32"/>
    <w:multiLevelType w:val="hybridMultilevel"/>
    <w:tmpl w:val="320C4D50"/>
    <w:lvl w:ilvl="0" w:tplc="38323CAC">
      <w:start w:val="1"/>
      <w:numFmt w:val="decimal"/>
      <w:lvlText w:val="%1."/>
      <w:lvlJc w:val="left"/>
      <w:pPr>
        <w:ind w:left="360" w:hanging="360"/>
      </w:pPr>
      <w:rPr>
        <w:rFonts w:ascii="標楷體" w:eastAsia="標楷體" w:hAnsiTheme="minorHAnsi" w:cs="標楷體"/>
        <w:b w:val="0"/>
        <w:i w:val="0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4" w15:restartNumberingAfterBreak="0">
    <w:nsid w:val="39BE641A"/>
    <w:multiLevelType w:val="hybridMultilevel"/>
    <w:tmpl w:val="1C36A876"/>
    <w:lvl w:ilvl="0" w:tplc="366AF654">
      <w:numFmt w:val="bullet"/>
      <w:lvlText w:val=""/>
      <w:lvlJc w:val="left"/>
      <w:pPr>
        <w:ind w:left="-300" w:hanging="481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1" w:tplc="8866103A">
      <w:numFmt w:val="bullet"/>
      <w:lvlText w:val="•"/>
      <w:lvlJc w:val="left"/>
      <w:pPr>
        <w:ind w:left="113" w:hanging="481"/>
      </w:pPr>
      <w:rPr>
        <w:rFonts w:hint="default"/>
        <w:lang w:val="zh-HK" w:eastAsia="zh-HK" w:bidi="zh-HK"/>
      </w:rPr>
    </w:lvl>
    <w:lvl w:ilvl="2" w:tplc="EE1A1D26">
      <w:numFmt w:val="bullet"/>
      <w:lvlText w:val="•"/>
      <w:lvlJc w:val="left"/>
      <w:pPr>
        <w:ind w:left="534" w:hanging="481"/>
      </w:pPr>
      <w:rPr>
        <w:rFonts w:hint="default"/>
        <w:lang w:val="zh-HK" w:eastAsia="zh-HK" w:bidi="zh-HK"/>
      </w:rPr>
    </w:lvl>
    <w:lvl w:ilvl="3" w:tplc="A0CC5966">
      <w:numFmt w:val="bullet"/>
      <w:lvlText w:val="•"/>
      <w:lvlJc w:val="left"/>
      <w:pPr>
        <w:ind w:left="955" w:hanging="481"/>
      </w:pPr>
      <w:rPr>
        <w:rFonts w:hint="default"/>
        <w:lang w:val="zh-HK" w:eastAsia="zh-HK" w:bidi="zh-HK"/>
      </w:rPr>
    </w:lvl>
    <w:lvl w:ilvl="4" w:tplc="1E3661E2">
      <w:numFmt w:val="bullet"/>
      <w:lvlText w:val="•"/>
      <w:lvlJc w:val="left"/>
      <w:pPr>
        <w:ind w:left="1376" w:hanging="481"/>
      </w:pPr>
      <w:rPr>
        <w:rFonts w:hint="default"/>
        <w:lang w:val="zh-HK" w:eastAsia="zh-HK" w:bidi="zh-HK"/>
      </w:rPr>
    </w:lvl>
    <w:lvl w:ilvl="5" w:tplc="938A8B9C">
      <w:numFmt w:val="bullet"/>
      <w:lvlText w:val="•"/>
      <w:lvlJc w:val="left"/>
      <w:pPr>
        <w:ind w:left="1797" w:hanging="481"/>
      </w:pPr>
      <w:rPr>
        <w:rFonts w:hint="default"/>
        <w:lang w:val="zh-HK" w:eastAsia="zh-HK" w:bidi="zh-HK"/>
      </w:rPr>
    </w:lvl>
    <w:lvl w:ilvl="6" w:tplc="87F42F2C">
      <w:numFmt w:val="bullet"/>
      <w:lvlText w:val="•"/>
      <w:lvlJc w:val="left"/>
      <w:pPr>
        <w:ind w:left="2218" w:hanging="481"/>
      </w:pPr>
      <w:rPr>
        <w:rFonts w:hint="default"/>
        <w:lang w:val="zh-HK" w:eastAsia="zh-HK" w:bidi="zh-HK"/>
      </w:rPr>
    </w:lvl>
    <w:lvl w:ilvl="7" w:tplc="0E5072C6">
      <w:numFmt w:val="bullet"/>
      <w:lvlText w:val="•"/>
      <w:lvlJc w:val="left"/>
      <w:pPr>
        <w:ind w:left="2639" w:hanging="481"/>
      </w:pPr>
      <w:rPr>
        <w:rFonts w:hint="default"/>
        <w:lang w:val="zh-HK" w:eastAsia="zh-HK" w:bidi="zh-HK"/>
      </w:rPr>
    </w:lvl>
    <w:lvl w:ilvl="8" w:tplc="A37AF822">
      <w:numFmt w:val="bullet"/>
      <w:lvlText w:val="•"/>
      <w:lvlJc w:val="left"/>
      <w:pPr>
        <w:ind w:left="3060" w:hanging="481"/>
      </w:pPr>
      <w:rPr>
        <w:rFonts w:hint="default"/>
        <w:lang w:val="zh-HK" w:eastAsia="zh-HK" w:bidi="zh-HK"/>
      </w:rPr>
    </w:lvl>
  </w:abstractNum>
  <w:abstractNum w:abstractNumId="45" w15:restartNumberingAfterBreak="0">
    <w:nsid w:val="3D563A2E"/>
    <w:multiLevelType w:val="hybridMultilevel"/>
    <w:tmpl w:val="71041A7C"/>
    <w:lvl w:ilvl="0" w:tplc="3C090005">
      <w:start w:val="1"/>
      <w:numFmt w:val="bullet"/>
      <w:lvlText w:val=""/>
      <w:lvlJc w:val="left"/>
      <w:pPr>
        <w:ind w:left="1560" w:hanging="360"/>
      </w:pPr>
      <w:rPr>
        <w:rFonts w:ascii="Wingdings" w:hAnsi="Wingdings" w:hint="default"/>
        <w:lang w:val="zh-HK" w:eastAsia="zh-HK" w:bidi="zh-HK"/>
      </w:rPr>
    </w:lvl>
    <w:lvl w:ilvl="1" w:tplc="04090003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0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abstractNum w:abstractNumId="46" w15:restartNumberingAfterBreak="0">
    <w:nsid w:val="3FD87CE0"/>
    <w:multiLevelType w:val="hybridMultilevel"/>
    <w:tmpl w:val="CC0A32F4"/>
    <w:lvl w:ilvl="0" w:tplc="32A087E0">
      <w:start w:val="1"/>
      <w:numFmt w:val="decimal"/>
      <w:lvlText w:val="%1."/>
      <w:lvlJc w:val="left"/>
      <w:pPr>
        <w:ind w:left="968" w:hanging="481"/>
      </w:pPr>
      <w:rPr>
        <w:rFonts w:ascii="標楷體" w:eastAsia="標楷體" w:hAnsi="標楷體" w:cs="標楷體" w:hint="default"/>
        <w:w w:val="110"/>
        <w:sz w:val="24"/>
        <w:szCs w:val="24"/>
        <w:lang w:val="zh-HK" w:eastAsia="zh-HK" w:bidi="zh-HK"/>
      </w:rPr>
    </w:lvl>
    <w:lvl w:ilvl="1" w:tplc="03C2AD54">
      <w:numFmt w:val="bullet"/>
      <w:lvlText w:val=""/>
      <w:lvlJc w:val="left"/>
      <w:pPr>
        <w:ind w:left="1988" w:hanging="48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2" w:tplc="11D0A77C">
      <w:numFmt w:val="bullet"/>
      <w:lvlText w:val=""/>
      <w:lvlJc w:val="left"/>
      <w:pPr>
        <w:ind w:left="2648" w:hanging="60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3" w:tplc="ACA0213C">
      <w:numFmt w:val="bullet"/>
      <w:lvlText w:val="•"/>
      <w:lvlJc w:val="left"/>
      <w:pPr>
        <w:ind w:left="3613" w:hanging="600"/>
      </w:pPr>
      <w:rPr>
        <w:rFonts w:hint="default"/>
        <w:lang w:val="zh-HK" w:eastAsia="zh-HK" w:bidi="zh-HK"/>
      </w:rPr>
    </w:lvl>
    <w:lvl w:ilvl="4" w:tplc="4CEC862E">
      <w:numFmt w:val="bullet"/>
      <w:lvlText w:val="•"/>
      <w:lvlJc w:val="left"/>
      <w:pPr>
        <w:ind w:left="4586" w:hanging="600"/>
      </w:pPr>
      <w:rPr>
        <w:rFonts w:hint="default"/>
        <w:lang w:val="zh-HK" w:eastAsia="zh-HK" w:bidi="zh-HK"/>
      </w:rPr>
    </w:lvl>
    <w:lvl w:ilvl="5" w:tplc="1778A144">
      <w:numFmt w:val="bullet"/>
      <w:lvlText w:val="•"/>
      <w:lvlJc w:val="left"/>
      <w:pPr>
        <w:ind w:left="5559" w:hanging="600"/>
      </w:pPr>
      <w:rPr>
        <w:rFonts w:hint="default"/>
        <w:lang w:val="zh-HK" w:eastAsia="zh-HK" w:bidi="zh-HK"/>
      </w:rPr>
    </w:lvl>
    <w:lvl w:ilvl="6" w:tplc="3698EE26">
      <w:numFmt w:val="bullet"/>
      <w:lvlText w:val="•"/>
      <w:lvlJc w:val="left"/>
      <w:pPr>
        <w:ind w:left="6533" w:hanging="600"/>
      </w:pPr>
      <w:rPr>
        <w:rFonts w:hint="default"/>
        <w:lang w:val="zh-HK" w:eastAsia="zh-HK" w:bidi="zh-HK"/>
      </w:rPr>
    </w:lvl>
    <w:lvl w:ilvl="7" w:tplc="C78E0A94">
      <w:numFmt w:val="bullet"/>
      <w:lvlText w:val="•"/>
      <w:lvlJc w:val="left"/>
      <w:pPr>
        <w:ind w:left="7506" w:hanging="600"/>
      </w:pPr>
      <w:rPr>
        <w:rFonts w:hint="default"/>
        <w:lang w:val="zh-HK" w:eastAsia="zh-HK" w:bidi="zh-HK"/>
      </w:rPr>
    </w:lvl>
    <w:lvl w:ilvl="8" w:tplc="18C21EC2">
      <w:numFmt w:val="bullet"/>
      <w:lvlText w:val="•"/>
      <w:lvlJc w:val="left"/>
      <w:pPr>
        <w:ind w:left="8479" w:hanging="600"/>
      </w:pPr>
      <w:rPr>
        <w:rFonts w:hint="default"/>
        <w:lang w:val="zh-HK" w:eastAsia="zh-HK" w:bidi="zh-HK"/>
      </w:rPr>
    </w:lvl>
  </w:abstractNum>
  <w:abstractNum w:abstractNumId="47" w15:restartNumberingAfterBreak="0">
    <w:nsid w:val="414713A2"/>
    <w:multiLevelType w:val="hybridMultilevel"/>
    <w:tmpl w:val="5F00F8B4"/>
    <w:lvl w:ilvl="0" w:tplc="83B88CDC">
      <w:start w:val="1"/>
      <w:numFmt w:val="lowerLetter"/>
      <w:lvlText w:val="%1."/>
      <w:lvlJc w:val="left"/>
      <w:pPr>
        <w:ind w:left="580" w:hanging="360"/>
      </w:pPr>
      <w:rPr>
        <w:rFonts w:ascii="Times New Roman" w:hAnsi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180" w:hanging="480"/>
      </w:pPr>
    </w:lvl>
    <w:lvl w:ilvl="2" w:tplc="0409001B" w:tentative="1">
      <w:start w:val="1"/>
      <w:numFmt w:val="lowerRoman"/>
      <w:lvlText w:val="%3."/>
      <w:lvlJc w:val="right"/>
      <w:pPr>
        <w:ind w:left="1660" w:hanging="480"/>
      </w:pPr>
    </w:lvl>
    <w:lvl w:ilvl="3" w:tplc="0409000F" w:tentative="1">
      <w:start w:val="1"/>
      <w:numFmt w:val="decimal"/>
      <w:lvlText w:val="%4."/>
      <w:lvlJc w:val="left"/>
      <w:pPr>
        <w:ind w:left="21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20" w:hanging="480"/>
      </w:pPr>
    </w:lvl>
    <w:lvl w:ilvl="5" w:tplc="0409001B" w:tentative="1">
      <w:start w:val="1"/>
      <w:numFmt w:val="lowerRoman"/>
      <w:lvlText w:val="%6."/>
      <w:lvlJc w:val="right"/>
      <w:pPr>
        <w:ind w:left="3100" w:hanging="480"/>
      </w:pPr>
    </w:lvl>
    <w:lvl w:ilvl="6" w:tplc="0409000F" w:tentative="1">
      <w:start w:val="1"/>
      <w:numFmt w:val="decimal"/>
      <w:lvlText w:val="%7."/>
      <w:lvlJc w:val="left"/>
      <w:pPr>
        <w:ind w:left="35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060" w:hanging="480"/>
      </w:pPr>
    </w:lvl>
    <w:lvl w:ilvl="8" w:tplc="0409001B" w:tentative="1">
      <w:start w:val="1"/>
      <w:numFmt w:val="lowerRoman"/>
      <w:lvlText w:val="%9."/>
      <w:lvlJc w:val="right"/>
      <w:pPr>
        <w:ind w:left="4540" w:hanging="480"/>
      </w:pPr>
    </w:lvl>
  </w:abstractNum>
  <w:abstractNum w:abstractNumId="48" w15:restartNumberingAfterBreak="0">
    <w:nsid w:val="444F41BD"/>
    <w:multiLevelType w:val="hybridMultilevel"/>
    <w:tmpl w:val="7B144998"/>
    <w:lvl w:ilvl="0" w:tplc="E8C8D28A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9" w15:restartNumberingAfterBreak="0">
    <w:nsid w:val="46156518"/>
    <w:multiLevelType w:val="hybridMultilevel"/>
    <w:tmpl w:val="45E6E136"/>
    <w:lvl w:ilvl="0" w:tplc="7F5C5E8A">
      <w:start w:val="1"/>
      <w:numFmt w:val="bullet"/>
      <w:lvlText w:val="-"/>
      <w:lvlJc w:val="left"/>
      <w:pPr>
        <w:ind w:left="480" w:hanging="48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0" w15:restartNumberingAfterBreak="0">
    <w:nsid w:val="46D816B4"/>
    <w:multiLevelType w:val="hybridMultilevel"/>
    <w:tmpl w:val="3EFE2A96"/>
    <w:lvl w:ilvl="0" w:tplc="0CD81688">
      <w:numFmt w:val="bullet"/>
      <w:lvlText w:val=""/>
      <w:lvlJc w:val="left"/>
      <w:pPr>
        <w:ind w:left="1448" w:hanging="480"/>
      </w:pPr>
      <w:rPr>
        <w:rFonts w:ascii="Symbol" w:eastAsia="Symbol" w:hAnsi="Symbol" w:cs="Symbol" w:hint="default"/>
        <w:w w:val="100"/>
        <w:sz w:val="24"/>
        <w:szCs w:val="24"/>
        <w:lang w:val="zh-HK" w:eastAsia="zh-HK" w:bidi="zh-HK"/>
      </w:rPr>
    </w:lvl>
    <w:lvl w:ilvl="1" w:tplc="ABB85B2A">
      <w:numFmt w:val="bullet"/>
      <w:lvlText w:val="•"/>
      <w:lvlJc w:val="left"/>
      <w:pPr>
        <w:ind w:left="2338" w:hanging="480"/>
      </w:pPr>
      <w:rPr>
        <w:rFonts w:hint="default"/>
        <w:lang w:val="zh-HK" w:eastAsia="zh-HK" w:bidi="zh-HK"/>
      </w:rPr>
    </w:lvl>
    <w:lvl w:ilvl="2" w:tplc="C18CAFF4">
      <w:numFmt w:val="bullet"/>
      <w:lvlText w:val="•"/>
      <w:lvlJc w:val="left"/>
      <w:pPr>
        <w:ind w:left="3237" w:hanging="480"/>
      </w:pPr>
      <w:rPr>
        <w:rFonts w:hint="default"/>
        <w:lang w:val="zh-HK" w:eastAsia="zh-HK" w:bidi="zh-HK"/>
      </w:rPr>
    </w:lvl>
    <w:lvl w:ilvl="3" w:tplc="A014BE90">
      <w:numFmt w:val="bullet"/>
      <w:lvlText w:val="•"/>
      <w:lvlJc w:val="left"/>
      <w:pPr>
        <w:ind w:left="4135" w:hanging="480"/>
      </w:pPr>
      <w:rPr>
        <w:rFonts w:hint="default"/>
        <w:lang w:val="zh-HK" w:eastAsia="zh-HK" w:bidi="zh-HK"/>
      </w:rPr>
    </w:lvl>
    <w:lvl w:ilvl="4" w:tplc="2F34239C">
      <w:numFmt w:val="bullet"/>
      <w:lvlText w:val="•"/>
      <w:lvlJc w:val="left"/>
      <w:pPr>
        <w:ind w:left="5034" w:hanging="480"/>
      </w:pPr>
      <w:rPr>
        <w:rFonts w:hint="default"/>
        <w:lang w:val="zh-HK" w:eastAsia="zh-HK" w:bidi="zh-HK"/>
      </w:rPr>
    </w:lvl>
    <w:lvl w:ilvl="5" w:tplc="7E82D75C">
      <w:numFmt w:val="bullet"/>
      <w:lvlText w:val="•"/>
      <w:lvlJc w:val="left"/>
      <w:pPr>
        <w:ind w:left="5933" w:hanging="480"/>
      </w:pPr>
      <w:rPr>
        <w:rFonts w:hint="default"/>
        <w:lang w:val="zh-HK" w:eastAsia="zh-HK" w:bidi="zh-HK"/>
      </w:rPr>
    </w:lvl>
    <w:lvl w:ilvl="6" w:tplc="7FB01178">
      <w:numFmt w:val="bullet"/>
      <w:lvlText w:val="•"/>
      <w:lvlJc w:val="left"/>
      <w:pPr>
        <w:ind w:left="6831" w:hanging="480"/>
      </w:pPr>
      <w:rPr>
        <w:rFonts w:hint="default"/>
        <w:lang w:val="zh-HK" w:eastAsia="zh-HK" w:bidi="zh-HK"/>
      </w:rPr>
    </w:lvl>
    <w:lvl w:ilvl="7" w:tplc="653C057C">
      <w:numFmt w:val="bullet"/>
      <w:lvlText w:val="•"/>
      <w:lvlJc w:val="left"/>
      <w:pPr>
        <w:ind w:left="7730" w:hanging="480"/>
      </w:pPr>
      <w:rPr>
        <w:rFonts w:hint="default"/>
        <w:lang w:val="zh-HK" w:eastAsia="zh-HK" w:bidi="zh-HK"/>
      </w:rPr>
    </w:lvl>
    <w:lvl w:ilvl="8" w:tplc="B6BE2470">
      <w:numFmt w:val="bullet"/>
      <w:lvlText w:val="•"/>
      <w:lvlJc w:val="left"/>
      <w:pPr>
        <w:ind w:left="8629" w:hanging="480"/>
      </w:pPr>
      <w:rPr>
        <w:rFonts w:hint="default"/>
        <w:lang w:val="zh-HK" w:eastAsia="zh-HK" w:bidi="zh-HK"/>
      </w:rPr>
    </w:lvl>
  </w:abstractNum>
  <w:abstractNum w:abstractNumId="51" w15:restartNumberingAfterBreak="0">
    <w:nsid w:val="48BA5242"/>
    <w:multiLevelType w:val="hybridMultilevel"/>
    <w:tmpl w:val="0D3656D6"/>
    <w:lvl w:ilvl="0" w:tplc="9814E176">
      <w:numFmt w:val="bullet"/>
      <w:lvlText w:val="•"/>
      <w:lvlJc w:val="left"/>
      <w:pPr>
        <w:ind w:left="848" w:hanging="481"/>
      </w:pPr>
      <w:rPr>
        <w:rFonts w:hint="default"/>
        <w:w w:val="100"/>
        <w:sz w:val="24"/>
        <w:szCs w:val="24"/>
      </w:rPr>
    </w:lvl>
    <w:lvl w:ilvl="1" w:tplc="04090003" w:tentative="1">
      <w:start w:val="1"/>
      <w:numFmt w:val="bullet"/>
      <w:lvlText w:val=""/>
      <w:lvlJc w:val="left"/>
      <w:pPr>
        <w:ind w:left="847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7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07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87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67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47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7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7" w:hanging="480"/>
      </w:pPr>
      <w:rPr>
        <w:rFonts w:ascii="Wingdings" w:hAnsi="Wingdings" w:hint="default"/>
      </w:rPr>
    </w:lvl>
  </w:abstractNum>
  <w:abstractNum w:abstractNumId="52" w15:restartNumberingAfterBreak="0">
    <w:nsid w:val="48EE05BD"/>
    <w:multiLevelType w:val="hybridMultilevel"/>
    <w:tmpl w:val="3BAC8504"/>
    <w:lvl w:ilvl="0" w:tplc="A9829434">
      <w:start w:val="1"/>
      <w:numFmt w:val="decimal"/>
      <w:lvlText w:val="%1."/>
      <w:lvlJc w:val="left"/>
      <w:pPr>
        <w:ind w:left="415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015" w:hanging="480"/>
      </w:pPr>
    </w:lvl>
    <w:lvl w:ilvl="2" w:tplc="0409001B" w:tentative="1">
      <w:start w:val="1"/>
      <w:numFmt w:val="lowerRoman"/>
      <w:lvlText w:val="%3."/>
      <w:lvlJc w:val="right"/>
      <w:pPr>
        <w:ind w:left="1495" w:hanging="480"/>
      </w:pPr>
    </w:lvl>
    <w:lvl w:ilvl="3" w:tplc="0409000F" w:tentative="1">
      <w:start w:val="1"/>
      <w:numFmt w:val="decimal"/>
      <w:lvlText w:val="%4."/>
      <w:lvlJc w:val="left"/>
      <w:pPr>
        <w:ind w:left="197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55" w:hanging="480"/>
      </w:pPr>
    </w:lvl>
    <w:lvl w:ilvl="5" w:tplc="0409001B" w:tentative="1">
      <w:start w:val="1"/>
      <w:numFmt w:val="lowerRoman"/>
      <w:lvlText w:val="%6."/>
      <w:lvlJc w:val="right"/>
      <w:pPr>
        <w:ind w:left="2935" w:hanging="480"/>
      </w:pPr>
    </w:lvl>
    <w:lvl w:ilvl="6" w:tplc="0409000F" w:tentative="1">
      <w:start w:val="1"/>
      <w:numFmt w:val="decimal"/>
      <w:lvlText w:val="%7."/>
      <w:lvlJc w:val="left"/>
      <w:pPr>
        <w:ind w:left="341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95" w:hanging="480"/>
      </w:pPr>
    </w:lvl>
    <w:lvl w:ilvl="8" w:tplc="0409001B" w:tentative="1">
      <w:start w:val="1"/>
      <w:numFmt w:val="lowerRoman"/>
      <w:lvlText w:val="%9."/>
      <w:lvlJc w:val="right"/>
      <w:pPr>
        <w:ind w:left="4375" w:hanging="480"/>
      </w:pPr>
    </w:lvl>
  </w:abstractNum>
  <w:abstractNum w:abstractNumId="53" w15:restartNumberingAfterBreak="0">
    <w:nsid w:val="4A473B00"/>
    <w:multiLevelType w:val="hybridMultilevel"/>
    <w:tmpl w:val="3B4C5C70"/>
    <w:lvl w:ilvl="0" w:tplc="7F52F170">
      <w:numFmt w:val="bullet"/>
      <w:lvlText w:val=""/>
      <w:lvlJc w:val="left"/>
      <w:pPr>
        <w:ind w:left="1200" w:hanging="360"/>
      </w:pPr>
      <w:rPr>
        <w:rFonts w:ascii="Symbol" w:eastAsia="Symbol" w:hAnsi="Symbol" w:cs="Symbol" w:hint="default"/>
        <w:w w:val="100"/>
        <w:sz w:val="24"/>
        <w:szCs w:val="24"/>
        <w:lang w:val="zh-HK" w:eastAsia="zh-HK" w:bidi="zh-HK"/>
      </w:rPr>
    </w:lvl>
    <w:lvl w:ilvl="1" w:tplc="04090019">
      <w:start w:val="1"/>
      <w:numFmt w:val="lowerLetter"/>
      <w:lvlText w:val="%2."/>
      <w:lvlJc w:val="left"/>
      <w:pPr>
        <w:ind w:left="1920" w:hanging="360"/>
      </w:pPr>
    </w:lvl>
    <w:lvl w:ilvl="2" w:tplc="0409001B">
      <w:start w:val="1"/>
      <w:numFmt w:val="lowerRoman"/>
      <w:lvlText w:val="%3."/>
      <w:lvlJc w:val="right"/>
      <w:pPr>
        <w:ind w:left="2640" w:hanging="180"/>
      </w:pPr>
    </w:lvl>
    <w:lvl w:ilvl="3" w:tplc="0409000F" w:tentative="1">
      <w:start w:val="1"/>
      <w:numFmt w:val="decimal"/>
      <w:lvlText w:val="%4."/>
      <w:lvlJc w:val="left"/>
      <w:pPr>
        <w:ind w:left="3360" w:hanging="360"/>
      </w:pPr>
    </w:lvl>
    <w:lvl w:ilvl="4" w:tplc="04090019" w:tentative="1">
      <w:start w:val="1"/>
      <w:numFmt w:val="lowerLetter"/>
      <w:lvlText w:val="%5."/>
      <w:lvlJc w:val="left"/>
      <w:pPr>
        <w:ind w:left="4080" w:hanging="360"/>
      </w:pPr>
    </w:lvl>
    <w:lvl w:ilvl="5" w:tplc="0409001B" w:tentative="1">
      <w:start w:val="1"/>
      <w:numFmt w:val="lowerRoman"/>
      <w:lvlText w:val="%6."/>
      <w:lvlJc w:val="right"/>
      <w:pPr>
        <w:ind w:left="4800" w:hanging="180"/>
      </w:pPr>
    </w:lvl>
    <w:lvl w:ilvl="6" w:tplc="0409000F" w:tentative="1">
      <w:start w:val="1"/>
      <w:numFmt w:val="decimal"/>
      <w:lvlText w:val="%7."/>
      <w:lvlJc w:val="left"/>
      <w:pPr>
        <w:ind w:left="5520" w:hanging="360"/>
      </w:pPr>
    </w:lvl>
    <w:lvl w:ilvl="7" w:tplc="04090019" w:tentative="1">
      <w:start w:val="1"/>
      <w:numFmt w:val="lowerLetter"/>
      <w:lvlText w:val="%8."/>
      <w:lvlJc w:val="left"/>
      <w:pPr>
        <w:ind w:left="6240" w:hanging="360"/>
      </w:pPr>
    </w:lvl>
    <w:lvl w:ilvl="8" w:tplc="0409001B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54" w15:restartNumberingAfterBreak="0">
    <w:nsid w:val="4A9E5003"/>
    <w:multiLevelType w:val="hybridMultilevel"/>
    <w:tmpl w:val="9AFC5EF2"/>
    <w:lvl w:ilvl="0" w:tplc="01B83374">
      <w:start w:val="1"/>
      <w:numFmt w:val="taiwaneseCountingThousand"/>
      <w:lvlText w:val="%1."/>
      <w:lvlJc w:val="left"/>
      <w:pPr>
        <w:ind w:left="525" w:hanging="525"/>
      </w:pPr>
      <w:rPr>
        <w:rFonts w:ascii="標楷體" w:eastAsia="標楷體" w:hAnsi="標楷體" w:cs="SimSun"/>
        <w:sz w:val="26"/>
      </w:rPr>
    </w:lvl>
    <w:lvl w:ilvl="1" w:tplc="D6AC0D28">
      <w:numFmt w:val="bullet"/>
      <w:lvlText w:val=""/>
      <w:lvlJc w:val="left"/>
      <w:pPr>
        <w:ind w:left="960" w:hanging="48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2" w:tplc="3C09000B">
      <w:start w:val="1"/>
      <w:numFmt w:val="bullet"/>
      <w:lvlText w:val=""/>
      <w:lvlJc w:val="left"/>
      <w:pPr>
        <w:ind w:left="1440" w:hanging="480"/>
      </w:pPr>
      <w:rPr>
        <w:rFonts w:ascii="Wingdings" w:hAnsi="Wingdings" w:hint="default"/>
      </w:r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5" w15:restartNumberingAfterBreak="0">
    <w:nsid w:val="4C3A152E"/>
    <w:multiLevelType w:val="hybridMultilevel"/>
    <w:tmpl w:val="CFA6C3AA"/>
    <w:lvl w:ilvl="0" w:tplc="07E2BE80">
      <w:numFmt w:val="bullet"/>
      <w:lvlText w:val=""/>
      <w:lvlJc w:val="left"/>
      <w:pPr>
        <w:ind w:left="480" w:hanging="480"/>
      </w:pPr>
      <w:rPr>
        <w:rFonts w:ascii="Symbol" w:eastAsia="Symbol" w:hAnsi="Symbol" w:cs="Symbol" w:hint="default"/>
        <w:w w:val="110"/>
        <w:sz w:val="24"/>
        <w:szCs w:val="24"/>
        <w:lang w:val="zh-HK" w:eastAsia="zh-HK" w:bidi="zh-HK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6" w15:restartNumberingAfterBreak="0">
    <w:nsid w:val="4DF03938"/>
    <w:multiLevelType w:val="hybridMultilevel"/>
    <w:tmpl w:val="B6B4BA5C"/>
    <w:lvl w:ilvl="0" w:tplc="12FA8042">
      <w:numFmt w:val="bullet"/>
      <w:lvlText w:val=""/>
      <w:lvlJc w:val="left"/>
      <w:pPr>
        <w:ind w:left="586" w:hanging="480"/>
      </w:pPr>
      <w:rPr>
        <w:rFonts w:ascii="Wingdings" w:eastAsia="Wingdings" w:hAnsi="Wingdings" w:cs="Wingdings" w:hint="default"/>
        <w:w w:val="100"/>
        <w:sz w:val="22"/>
        <w:szCs w:val="22"/>
        <w:lang w:val="zh-HK" w:eastAsia="zh-HK" w:bidi="zh-HK"/>
      </w:rPr>
    </w:lvl>
    <w:lvl w:ilvl="1" w:tplc="DAF44456">
      <w:numFmt w:val="bullet"/>
      <w:lvlText w:val="•"/>
      <w:lvlJc w:val="left"/>
      <w:pPr>
        <w:ind w:left="890" w:hanging="480"/>
      </w:pPr>
      <w:rPr>
        <w:rFonts w:hint="default"/>
        <w:lang w:val="zh-HK" w:eastAsia="zh-HK" w:bidi="zh-HK"/>
      </w:rPr>
    </w:lvl>
    <w:lvl w:ilvl="2" w:tplc="FD12360C">
      <w:numFmt w:val="bullet"/>
      <w:lvlText w:val="•"/>
      <w:lvlJc w:val="left"/>
      <w:pPr>
        <w:ind w:left="1201" w:hanging="480"/>
      </w:pPr>
      <w:rPr>
        <w:rFonts w:hint="default"/>
        <w:lang w:val="zh-HK" w:eastAsia="zh-HK" w:bidi="zh-HK"/>
      </w:rPr>
    </w:lvl>
    <w:lvl w:ilvl="3" w:tplc="B38A504C">
      <w:numFmt w:val="bullet"/>
      <w:lvlText w:val="•"/>
      <w:lvlJc w:val="left"/>
      <w:pPr>
        <w:ind w:left="1512" w:hanging="480"/>
      </w:pPr>
      <w:rPr>
        <w:rFonts w:hint="default"/>
        <w:lang w:val="zh-HK" w:eastAsia="zh-HK" w:bidi="zh-HK"/>
      </w:rPr>
    </w:lvl>
    <w:lvl w:ilvl="4" w:tplc="F342DC6C">
      <w:numFmt w:val="bullet"/>
      <w:lvlText w:val="•"/>
      <w:lvlJc w:val="left"/>
      <w:pPr>
        <w:ind w:left="1822" w:hanging="480"/>
      </w:pPr>
      <w:rPr>
        <w:rFonts w:hint="default"/>
        <w:lang w:val="zh-HK" w:eastAsia="zh-HK" w:bidi="zh-HK"/>
      </w:rPr>
    </w:lvl>
    <w:lvl w:ilvl="5" w:tplc="C9A2098E">
      <w:numFmt w:val="bullet"/>
      <w:lvlText w:val="•"/>
      <w:lvlJc w:val="left"/>
      <w:pPr>
        <w:ind w:left="2133" w:hanging="480"/>
      </w:pPr>
      <w:rPr>
        <w:rFonts w:hint="default"/>
        <w:lang w:val="zh-HK" w:eastAsia="zh-HK" w:bidi="zh-HK"/>
      </w:rPr>
    </w:lvl>
    <w:lvl w:ilvl="6" w:tplc="F75E9368">
      <w:numFmt w:val="bullet"/>
      <w:lvlText w:val="•"/>
      <w:lvlJc w:val="left"/>
      <w:pPr>
        <w:ind w:left="2444" w:hanging="480"/>
      </w:pPr>
      <w:rPr>
        <w:rFonts w:hint="default"/>
        <w:lang w:val="zh-HK" w:eastAsia="zh-HK" w:bidi="zh-HK"/>
      </w:rPr>
    </w:lvl>
    <w:lvl w:ilvl="7" w:tplc="8ED2B2C6">
      <w:numFmt w:val="bullet"/>
      <w:lvlText w:val="•"/>
      <w:lvlJc w:val="left"/>
      <w:pPr>
        <w:ind w:left="2754" w:hanging="480"/>
      </w:pPr>
      <w:rPr>
        <w:rFonts w:hint="default"/>
        <w:lang w:val="zh-HK" w:eastAsia="zh-HK" w:bidi="zh-HK"/>
      </w:rPr>
    </w:lvl>
    <w:lvl w:ilvl="8" w:tplc="F4E20816">
      <w:numFmt w:val="bullet"/>
      <w:lvlText w:val="•"/>
      <w:lvlJc w:val="left"/>
      <w:pPr>
        <w:ind w:left="3065" w:hanging="480"/>
      </w:pPr>
      <w:rPr>
        <w:rFonts w:hint="default"/>
        <w:lang w:val="zh-HK" w:eastAsia="zh-HK" w:bidi="zh-HK"/>
      </w:rPr>
    </w:lvl>
  </w:abstractNum>
  <w:abstractNum w:abstractNumId="57" w15:restartNumberingAfterBreak="0">
    <w:nsid w:val="4EAE3238"/>
    <w:multiLevelType w:val="hybridMultilevel"/>
    <w:tmpl w:val="71900DEE"/>
    <w:lvl w:ilvl="0" w:tplc="6588AE12">
      <w:start w:val="1"/>
      <w:numFmt w:val="taiwaneseCountingThousand"/>
      <w:lvlText w:val="%1."/>
      <w:lvlJc w:val="left"/>
      <w:pPr>
        <w:ind w:left="1448" w:hanging="480"/>
      </w:pPr>
      <w:rPr>
        <w:rFonts w:ascii="標楷體" w:eastAsia="標楷體" w:hAnsi="標楷體" w:cs="新細明體" w:hint="default"/>
        <w:sz w:val="26"/>
      </w:r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506A4A84"/>
    <w:multiLevelType w:val="hybridMultilevel"/>
    <w:tmpl w:val="F000E590"/>
    <w:lvl w:ilvl="0" w:tplc="48426A0A">
      <w:numFmt w:val="bullet"/>
      <w:lvlText w:val=""/>
      <w:lvlJc w:val="left"/>
      <w:pPr>
        <w:ind w:left="1448" w:hanging="48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1" w:tplc="63CA919C">
      <w:numFmt w:val="bullet"/>
      <w:lvlText w:val="•"/>
      <w:lvlJc w:val="left"/>
      <w:pPr>
        <w:ind w:left="2338" w:hanging="480"/>
      </w:pPr>
      <w:rPr>
        <w:rFonts w:hint="default"/>
        <w:lang w:val="zh-HK" w:eastAsia="zh-HK" w:bidi="zh-HK"/>
      </w:rPr>
    </w:lvl>
    <w:lvl w:ilvl="2" w:tplc="88D24BA6">
      <w:numFmt w:val="bullet"/>
      <w:lvlText w:val="•"/>
      <w:lvlJc w:val="left"/>
      <w:pPr>
        <w:ind w:left="3237" w:hanging="480"/>
      </w:pPr>
      <w:rPr>
        <w:rFonts w:hint="default"/>
        <w:lang w:val="zh-HK" w:eastAsia="zh-HK" w:bidi="zh-HK"/>
      </w:rPr>
    </w:lvl>
    <w:lvl w:ilvl="3" w:tplc="8A94D6EC">
      <w:numFmt w:val="bullet"/>
      <w:lvlText w:val="•"/>
      <w:lvlJc w:val="left"/>
      <w:pPr>
        <w:ind w:left="4135" w:hanging="480"/>
      </w:pPr>
      <w:rPr>
        <w:rFonts w:hint="default"/>
        <w:lang w:val="zh-HK" w:eastAsia="zh-HK" w:bidi="zh-HK"/>
      </w:rPr>
    </w:lvl>
    <w:lvl w:ilvl="4" w:tplc="A1A49C4E">
      <w:numFmt w:val="bullet"/>
      <w:lvlText w:val="•"/>
      <w:lvlJc w:val="left"/>
      <w:pPr>
        <w:ind w:left="5034" w:hanging="480"/>
      </w:pPr>
      <w:rPr>
        <w:rFonts w:hint="default"/>
        <w:lang w:val="zh-HK" w:eastAsia="zh-HK" w:bidi="zh-HK"/>
      </w:rPr>
    </w:lvl>
    <w:lvl w:ilvl="5" w:tplc="CD8293D6">
      <w:numFmt w:val="bullet"/>
      <w:lvlText w:val="•"/>
      <w:lvlJc w:val="left"/>
      <w:pPr>
        <w:ind w:left="5933" w:hanging="480"/>
      </w:pPr>
      <w:rPr>
        <w:rFonts w:hint="default"/>
        <w:lang w:val="zh-HK" w:eastAsia="zh-HK" w:bidi="zh-HK"/>
      </w:rPr>
    </w:lvl>
    <w:lvl w:ilvl="6" w:tplc="DDEC6216">
      <w:numFmt w:val="bullet"/>
      <w:lvlText w:val="•"/>
      <w:lvlJc w:val="left"/>
      <w:pPr>
        <w:ind w:left="6831" w:hanging="480"/>
      </w:pPr>
      <w:rPr>
        <w:rFonts w:hint="default"/>
        <w:lang w:val="zh-HK" w:eastAsia="zh-HK" w:bidi="zh-HK"/>
      </w:rPr>
    </w:lvl>
    <w:lvl w:ilvl="7" w:tplc="73BEA17E">
      <w:numFmt w:val="bullet"/>
      <w:lvlText w:val="•"/>
      <w:lvlJc w:val="left"/>
      <w:pPr>
        <w:ind w:left="7730" w:hanging="480"/>
      </w:pPr>
      <w:rPr>
        <w:rFonts w:hint="default"/>
        <w:lang w:val="zh-HK" w:eastAsia="zh-HK" w:bidi="zh-HK"/>
      </w:rPr>
    </w:lvl>
    <w:lvl w:ilvl="8" w:tplc="CA407EEA">
      <w:numFmt w:val="bullet"/>
      <w:lvlText w:val="•"/>
      <w:lvlJc w:val="left"/>
      <w:pPr>
        <w:ind w:left="8629" w:hanging="480"/>
      </w:pPr>
      <w:rPr>
        <w:rFonts w:hint="default"/>
        <w:lang w:val="zh-HK" w:eastAsia="zh-HK" w:bidi="zh-HK"/>
      </w:rPr>
    </w:lvl>
  </w:abstractNum>
  <w:abstractNum w:abstractNumId="59" w15:restartNumberingAfterBreak="0">
    <w:nsid w:val="512666CE"/>
    <w:multiLevelType w:val="hybridMultilevel"/>
    <w:tmpl w:val="9856A89E"/>
    <w:lvl w:ilvl="0" w:tplc="38523158">
      <w:numFmt w:val="bullet"/>
      <w:lvlText w:val=""/>
      <w:lvlJc w:val="left"/>
      <w:pPr>
        <w:ind w:left="586" w:hanging="480"/>
      </w:pPr>
      <w:rPr>
        <w:rFonts w:ascii="Wingdings" w:eastAsia="Wingdings" w:hAnsi="Wingdings" w:cs="Wingdings" w:hint="default"/>
        <w:w w:val="100"/>
        <w:sz w:val="22"/>
        <w:szCs w:val="22"/>
        <w:lang w:val="zh-HK" w:eastAsia="zh-HK" w:bidi="zh-HK"/>
      </w:rPr>
    </w:lvl>
    <w:lvl w:ilvl="1" w:tplc="50E2447C">
      <w:numFmt w:val="bullet"/>
      <w:lvlText w:val="•"/>
      <w:lvlJc w:val="left"/>
      <w:pPr>
        <w:ind w:left="890" w:hanging="480"/>
      </w:pPr>
      <w:rPr>
        <w:rFonts w:hint="default"/>
        <w:lang w:val="zh-HK" w:eastAsia="zh-HK" w:bidi="zh-HK"/>
      </w:rPr>
    </w:lvl>
    <w:lvl w:ilvl="2" w:tplc="B7CCAEAC">
      <w:numFmt w:val="bullet"/>
      <w:lvlText w:val="•"/>
      <w:lvlJc w:val="left"/>
      <w:pPr>
        <w:ind w:left="1201" w:hanging="480"/>
      </w:pPr>
      <w:rPr>
        <w:rFonts w:hint="default"/>
        <w:lang w:val="zh-HK" w:eastAsia="zh-HK" w:bidi="zh-HK"/>
      </w:rPr>
    </w:lvl>
    <w:lvl w:ilvl="3" w:tplc="7F8E0F38">
      <w:numFmt w:val="bullet"/>
      <w:lvlText w:val="•"/>
      <w:lvlJc w:val="left"/>
      <w:pPr>
        <w:ind w:left="1512" w:hanging="480"/>
      </w:pPr>
      <w:rPr>
        <w:rFonts w:hint="default"/>
        <w:lang w:val="zh-HK" w:eastAsia="zh-HK" w:bidi="zh-HK"/>
      </w:rPr>
    </w:lvl>
    <w:lvl w:ilvl="4" w:tplc="29DEA9E8">
      <w:numFmt w:val="bullet"/>
      <w:lvlText w:val="•"/>
      <w:lvlJc w:val="left"/>
      <w:pPr>
        <w:ind w:left="1822" w:hanging="480"/>
      </w:pPr>
      <w:rPr>
        <w:rFonts w:hint="default"/>
        <w:lang w:val="zh-HK" w:eastAsia="zh-HK" w:bidi="zh-HK"/>
      </w:rPr>
    </w:lvl>
    <w:lvl w:ilvl="5" w:tplc="C11609EA">
      <w:numFmt w:val="bullet"/>
      <w:lvlText w:val="•"/>
      <w:lvlJc w:val="left"/>
      <w:pPr>
        <w:ind w:left="2133" w:hanging="480"/>
      </w:pPr>
      <w:rPr>
        <w:rFonts w:hint="default"/>
        <w:lang w:val="zh-HK" w:eastAsia="zh-HK" w:bidi="zh-HK"/>
      </w:rPr>
    </w:lvl>
    <w:lvl w:ilvl="6" w:tplc="989282CE">
      <w:numFmt w:val="bullet"/>
      <w:lvlText w:val="•"/>
      <w:lvlJc w:val="left"/>
      <w:pPr>
        <w:ind w:left="2444" w:hanging="480"/>
      </w:pPr>
      <w:rPr>
        <w:rFonts w:hint="default"/>
        <w:lang w:val="zh-HK" w:eastAsia="zh-HK" w:bidi="zh-HK"/>
      </w:rPr>
    </w:lvl>
    <w:lvl w:ilvl="7" w:tplc="C1161EAA">
      <w:numFmt w:val="bullet"/>
      <w:lvlText w:val="•"/>
      <w:lvlJc w:val="left"/>
      <w:pPr>
        <w:ind w:left="2754" w:hanging="480"/>
      </w:pPr>
      <w:rPr>
        <w:rFonts w:hint="default"/>
        <w:lang w:val="zh-HK" w:eastAsia="zh-HK" w:bidi="zh-HK"/>
      </w:rPr>
    </w:lvl>
    <w:lvl w:ilvl="8" w:tplc="E0B06B2E">
      <w:numFmt w:val="bullet"/>
      <w:lvlText w:val="•"/>
      <w:lvlJc w:val="left"/>
      <w:pPr>
        <w:ind w:left="3065" w:hanging="480"/>
      </w:pPr>
      <w:rPr>
        <w:rFonts w:hint="default"/>
        <w:lang w:val="zh-HK" w:eastAsia="zh-HK" w:bidi="zh-HK"/>
      </w:rPr>
    </w:lvl>
  </w:abstractNum>
  <w:abstractNum w:abstractNumId="60" w15:restartNumberingAfterBreak="0">
    <w:nsid w:val="52F960F0"/>
    <w:multiLevelType w:val="hybridMultilevel"/>
    <w:tmpl w:val="3CC6D532"/>
    <w:lvl w:ilvl="0" w:tplc="04090015">
      <w:start w:val="1"/>
      <w:numFmt w:val="taiwaneseCountingThousand"/>
      <w:lvlText w:val="%1、"/>
      <w:lvlJc w:val="left"/>
      <w:pPr>
        <w:ind w:left="1188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668" w:hanging="480"/>
      </w:pPr>
    </w:lvl>
    <w:lvl w:ilvl="2" w:tplc="0409001B" w:tentative="1">
      <w:start w:val="1"/>
      <w:numFmt w:val="lowerRoman"/>
      <w:lvlText w:val="%3."/>
      <w:lvlJc w:val="right"/>
      <w:pPr>
        <w:ind w:left="2148" w:hanging="480"/>
      </w:pPr>
    </w:lvl>
    <w:lvl w:ilvl="3" w:tplc="0409000F" w:tentative="1">
      <w:start w:val="1"/>
      <w:numFmt w:val="decimal"/>
      <w:lvlText w:val="%4."/>
      <w:lvlJc w:val="left"/>
      <w:pPr>
        <w:ind w:left="262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108" w:hanging="480"/>
      </w:pPr>
    </w:lvl>
    <w:lvl w:ilvl="5" w:tplc="0409001B" w:tentative="1">
      <w:start w:val="1"/>
      <w:numFmt w:val="lowerRoman"/>
      <w:lvlText w:val="%6."/>
      <w:lvlJc w:val="right"/>
      <w:pPr>
        <w:ind w:left="3588" w:hanging="480"/>
      </w:pPr>
    </w:lvl>
    <w:lvl w:ilvl="6" w:tplc="0409000F" w:tentative="1">
      <w:start w:val="1"/>
      <w:numFmt w:val="decimal"/>
      <w:lvlText w:val="%7."/>
      <w:lvlJc w:val="left"/>
      <w:pPr>
        <w:ind w:left="406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548" w:hanging="480"/>
      </w:pPr>
    </w:lvl>
    <w:lvl w:ilvl="8" w:tplc="0409001B" w:tentative="1">
      <w:start w:val="1"/>
      <w:numFmt w:val="lowerRoman"/>
      <w:lvlText w:val="%9."/>
      <w:lvlJc w:val="right"/>
      <w:pPr>
        <w:ind w:left="5028" w:hanging="480"/>
      </w:pPr>
    </w:lvl>
  </w:abstractNum>
  <w:abstractNum w:abstractNumId="61" w15:restartNumberingAfterBreak="0">
    <w:nsid w:val="569731C9"/>
    <w:multiLevelType w:val="hybridMultilevel"/>
    <w:tmpl w:val="93A49C6A"/>
    <w:lvl w:ilvl="0" w:tplc="8548AE62">
      <w:start w:val="1"/>
      <w:numFmt w:val="taiwaneseCountingThousand"/>
      <w:lvlText w:val="%1."/>
      <w:lvlJc w:val="left"/>
      <w:pPr>
        <w:ind w:left="360" w:hanging="360"/>
      </w:pPr>
      <w:rPr>
        <w:rFonts w:cs="新細明體" w:hint="default"/>
      </w:rPr>
    </w:lvl>
    <w:lvl w:ilvl="1" w:tplc="D6AC0D28">
      <w:numFmt w:val="bullet"/>
      <w:lvlText w:val=""/>
      <w:lvlJc w:val="left"/>
      <w:pPr>
        <w:ind w:left="960" w:hanging="48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2" w15:restartNumberingAfterBreak="0">
    <w:nsid w:val="56B47E41"/>
    <w:multiLevelType w:val="hybridMultilevel"/>
    <w:tmpl w:val="49CA1D74"/>
    <w:lvl w:ilvl="0" w:tplc="8E443038">
      <w:start w:val="1"/>
      <w:numFmt w:val="decimal"/>
      <w:lvlText w:val="%1."/>
      <w:lvlJc w:val="left"/>
      <w:pPr>
        <w:ind w:left="480" w:hanging="480"/>
      </w:pPr>
      <w:rPr>
        <w:rFonts w:ascii="Times News Roman" w:hAnsi="標楷體" w:cs="標楷體" w:hint="default"/>
        <w:w w:val="100"/>
        <w:sz w:val="24"/>
        <w:szCs w:val="22"/>
        <w:lang w:val="zh-HK" w:eastAsia="zh-HK" w:bidi="zh-HK"/>
      </w:rPr>
    </w:lvl>
    <w:lvl w:ilvl="1" w:tplc="4B9E7DA4">
      <w:numFmt w:val="bullet"/>
      <w:lvlText w:val="•"/>
      <w:lvlJc w:val="left"/>
      <w:pPr>
        <w:ind w:left="1254" w:hanging="480"/>
      </w:pPr>
      <w:rPr>
        <w:rFonts w:hint="default"/>
        <w:lang w:val="zh-HK" w:eastAsia="zh-HK" w:bidi="zh-HK"/>
      </w:rPr>
    </w:lvl>
    <w:lvl w:ilvl="2" w:tplc="59929E20">
      <w:numFmt w:val="bullet"/>
      <w:lvlText w:val="•"/>
      <w:lvlJc w:val="left"/>
      <w:pPr>
        <w:ind w:left="2036" w:hanging="480"/>
      </w:pPr>
      <w:rPr>
        <w:rFonts w:hint="default"/>
        <w:lang w:val="zh-HK" w:eastAsia="zh-HK" w:bidi="zh-HK"/>
      </w:rPr>
    </w:lvl>
    <w:lvl w:ilvl="3" w:tplc="B330C4A0">
      <w:numFmt w:val="bullet"/>
      <w:lvlText w:val="•"/>
      <w:lvlJc w:val="left"/>
      <w:pPr>
        <w:ind w:left="2818" w:hanging="480"/>
      </w:pPr>
      <w:rPr>
        <w:rFonts w:hint="default"/>
        <w:lang w:val="zh-HK" w:eastAsia="zh-HK" w:bidi="zh-HK"/>
      </w:rPr>
    </w:lvl>
    <w:lvl w:ilvl="4" w:tplc="DA2C53E0">
      <w:numFmt w:val="bullet"/>
      <w:lvlText w:val="•"/>
      <w:lvlJc w:val="left"/>
      <w:pPr>
        <w:ind w:left="3600" w:hanging="480"/>
      </w:pPr>
      <w:rPr>
        <w:rFonts w:hint="default"/>
        <w:lang w:val="zh-HK" w:eastAsia="zh-HK" w:bidi="zh-HK"/>
      </w:rPr>
    </w:lvl>
    <w:lvl w:ilvl="5" w:tplc="0B60AE1C">
      <w:numFmt w:val="bullet"/>
      <w:lvlText w:val="•"/>
      <w:lvlJc w:val="left"/>
      <w:pPr>
        <w:ind w:left="4382" w:hanging="480"/>
      </w:pPr>
      <w:rPr>
        <w:rFonts w:hint="default"/>
        <w:lang w:val="zh-HK" w:eastAsia="zh-HK" w:bidi="zh-HK"/>
      </w:rPr>
    </w:lvl>
    <w:lvl w:ilvl="6" w:tplc="F7200902">
      <w:numFmt w:val="bullet"/>
      <w:lvlText w:val="•"/>
      <w:lvlJc w:val="left"/>
      <w:pPr>
        <w:ind w:left="5164" w:hanging="480"/>
      </w:pPr>
      <w:rPr>
        <w:rFonts w:hint="default"/>
        <w:lang w:val="zh-HK" w:eastAsia="zh-HK" w:bidi="zh-HK"/>
      </w:rPr>
    </w:lvl>
    <w:lvl w:ilvl="7" w:tplc="E6ACE4C6">
      <w:numFmt w:val="bullet"/>
      <w:lvlText w:val="•"/>
      <w:lvlJc w:val="left"/>
      <w:pPr>
        <w:ind w:left="5946" w:hanging="480"/>
      </w:pPr>
      <w:rPr>
        <w:rFonts w:hint="default"/>
        <w:lang w:val="zh-HK" w:eastAsia="zh-HK" w:bidi="zh-HK"/>
      </w:rPr>
    </w:lvl>
    <w:lvl w:ilvl="8" w:tplc="1DF003DA">
      <w:numFmt w:val="bullet"/>
      <w:lvlText w:val="•"/>
      <w:lvlJc w:val="left"/>
      <w:pPr>
        <w:ind w:left="6728" w:hanging="480"/>
      </w:pPr>
      <w:rPr>
        <w:rFonts w:hint="default"/>
        <w:lang w:val="zh-HK" w:eastAsia="zh-HK" w:bidi="zh-HK"/>
      </w:rPr>
    </w:lvl>
  </w:abstractNum>
  <w:abstractNum w:abstractNumId="63" w15:restartNumberingAfterBreak="0">
    <w:nsid w:val="57466D4C"/>
    <w:multiLevelType w:val="hybridMultilevel"/>
    <w:tmpl w:val="8536D642"/>
    <w:lvl w:ilvl="0" w:tplc="CDB08870">
      <w:start w:val="1"/>
      <w:numFmt w:val="taiwaneseCountingThousand"/>
      <w:lvlText w:val="%1."/>
      <w:lvlJc w:val="left"/>
      <w:pPr>
        <w:ind w:left="480" w:hanging="480"/>
      </w:pPr>
      <w:rPr>
        <w:rFonts w:ascii="標楷體" w:eastAsia="標楷體" w:hAnsi="標楷體" w:cs="新細明體" w:hint="default"/>
        <w:sz w:val="26"/>
      </w:rPr>
    </w:lvl>
    <w:lvl w:ilvl="1" w:tplc="3C090019" w:tentative="1">
      <w:start w:val="1"/>
      <w:numFmt w:val="lowerLetter"/>
      <w:lvlText w:val="%2."/>
      <w:lvlJc w:val="left"/>
      <w:pPr>
        <w:ind w:left="953" w:hanging="360"/>
      </w:pPr>
    </w:lvl>
    <w:lvl w:ilvl="2" w:tplc="3C09001B" w:tentative="1">
      <w:start w:val="1"/>
      <w:numFmt w:val="lowerRoman"/>
      <w:lvlText w:val="%3."/>
      <w:lvlJc w:val="right"/>
      <w:pPr>
        <w:ind w:left="1673" w:hanging="180"/>
      </w:pPr>
    </w:lvl>
    <w:lvl w:ilvl="3" w:tplc="3C09000F" w:tentative="1">
      <w:start w:val="1"/>
      <w:numFmt w:val="decimal"/>
      <w:lvlText w:val="%4."/>
      <w:lvlJc w:val="left"/>
      <w:pPr>
        <w:ind w:left="2393" w:hanging="360"/>
      </w:pPr>
    </w:lvl>
    <w:lvl w:ilvl="4" w:tplc="3C090019" w:tentative="1">
      <w:start w:val="1"/>
      <w:numFmt w:val="lowerLetter"/>
      <w:lvlText w:val="%5."/>
      <w:lvlJc w:val="left"/>
      <w:pPr>
        <w:ind w:left="3113" w:hanging="360"/>
      </w:pPr>
    </w:lvl>
    <w:lvl w:ilvl="5" w:tplc="3C09001B" w:tentative="1">
      <w:start w:val="1"/>
      <w:numFmt w:val="lowerRoman"/>
      <w:lvlText w:val="%6."/>
      <w:lvlJc w:val="right"/>
      <w:pPr>
        <w:ind w:left="3833" w:hanging="180"/>
      </w:pPr>
    </w:lvl>
    <w:lvl w:ilvl="6" w:tplc="3C09000F" w:tentative="1">
      <w:start w:val="1"/>
      <w:numFmt w:val="decimal"/>
      <w:lvlText w:val="%7."/>
      <w:lvlJc w:val="left"/>
      <w:pPr>
        <w:ind w:left="4553" w:hanging="360"/>
      </w:pPr>
    </w:lvl>
    <w:lvl w:ilvl="7" w:tplc="3C090019" w:tentative="1">
      <w:start w:val="1"/>
      <w:numFmt w:val="lowerLetter"/>
      <w:lvlText w:val="%8."/>
      <w:lvlJc w:val="left"/>
      <w:pPr>
        <w:ind w:left="5273" w:hanging="360"/>
      </w:pPr>
    </w:lvl>
    <w:lvl w:ilvl="8" w:tplc="3C09001B" w:tentative="1">
      <w:start w:val="1"/>
      <w:numFmt w:val="lowerRoman"/>
      <w:lvlText w:val="%9."/>
      <w:lvlJc w:val="right"/>
      <w:pPr>
        <w:ind w:left="5993" w:hanging="180"/>
      </w:pPr>
    </w:lvl>
  </w:abstractNum>
  <w:abstractNum w:abstractNumId="64" w15:restartNumberingAfterBreak="0">
    <w:nsid w:val="584E620F"/>
    <w:multiLevelType w:val="hybridMultilevel"/>
    <w:tmpl w:val="3870B1BC"/>
    <w:lvl w:ilvl="0" w:tplc="0C987A90">
      <w:numFmt w:val="bullet"/>
      <w:lvlText w:val=""/>
      <w:lvlJc w:val="left"/>
      <w:pPr>
        <w:ind w:left="1920" w:hanging="48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1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80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28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760" w:hanging="480"/>
      </w:pPr>
      <w:rPr>
        <w:rFonts w:ascii="Wingdings" w:hAnsi="Wingdings" w:hint="default"/>
      </w:rPr>
    </w:lvl>
  </w:abstractNum>
  <w:abstractNum w:abstractNumId="65" w15:restartNumberingAfterBreak="0">
    <w:nsid w:val="58562E4C"/>
    <w:multiLevelType w:val="hybridMultilevel"/>
    <w:tmpl w:val="6478A95C"/>
    <w:lvl w:ilvl="0" w:tplc="DBC25EBE">
      <w:start w:val="1"/>
      <w:numFmt w:val="decimal"/>
      <w:lvlText w:val="%1."/>
      <w:lvlJc w:val="left"/>
      <w:pPr>
        <w:ind w:left="480" w:hanging="480"/>
      </w:pPr>
      <w:rPr>
        <w:rFonts w:asciiTheme="majorEastAsia" w:eastAsiaTheme="majorEastAsia" w:hAnsiTheme="majorEastAsia" w:hint="default"/>
        <w:sz w:val="24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6" w15:restartNumberingAfterBreak="0">
    <w:nsid w:val="587C59A9"/>
    <w:multiLevelType w:val="hybridMultilevel"/>
    <w:tmpl w:val="C8C498D8"/>
    <w:lvl w:ilvl="0" w:tplc="3C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7" w15:restartNumberingAfterBreak="0">
    <w:nsid w:val="5A43761B"/>
    <w:multiLevelType w:val="hybridMultilevel"/>
    <w:tmpl w:val="91525C4E"/>
    <w:lvl w:ilvl="0" w:tplc="71C8A968">
      <w:numFmt w:val="bullet"/>
      <w:lvlText w:val="•"/>
      <w:lvlJc w:val="left"/>
      <w:pPr>
        <w:ind w:left="480" w:hanging="480"/>
      </w:pPr>
      <w:rPr>
        <w:rFonts w:hint="default"/>
        <w:lang w:val="zh-HK" w:eastAsia="zh-HK" w:bidi="zh-HK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8" w15:restartNumberingAfterBreak="0">
    <w:nsid w:val="5B620592"/>
    <w:multiLevelType w:val="hybridMultilevel"/>
    <w:tmpl w:val="C0589A36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9" w15:restartNumberingAfterBreak="0">
    <w:nsid w:val="5C4B7275"/>
    <w:multiLevelType w:val="hybridMultilevel"/>
    <w:tmpl w:val="8B1414D4"/>
    <w:lvl w:ilvl="0" w:tplc="0409000F">
      <w:start w:val="1"/>
      <w:numFmt w:val="decimal"/>
      <w:lvlText w:val="%1."/>
      <w:lvlJc w:val="left"/>
      <w:pPr>
        <w:ind w:left="1047" w:hanging="480"/>
      </w:pPr>
    </w:lvl>
    <w:lvl w:ilvl="1" w:tplc="04090001">
      <w:start w:val="1"/>
      <w:numFmt w:val="bullet"/>
      <w:lvlText w:val=""/>
      <w:lvlJc w:val="left"/>
      <w:pPr>
        <w:ind w:left="1527" w:hanging="48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007" w:hanging="480"/>
      </w:pPr>
    </w:lvl>
    <w:lvl w:ilvl="3" w:tplc="0409000F" w:tentative="1">
      <w:start w:val="1"/>
      <w:numFmt w:val="decimal"/>
      <w:lvlText w:val="%4."/>
      <w:lvlJc w:val="left"/>
      <w:pPr>
        <w:ind w:left="248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7" w:hanging="480"/>
      </w:pPr>
    </w:lvl>
    <w:lvl w:ilvl="5" w:tplc="0409001B" w:tentative="1">
      <w:start w:val="1"/>
      <w:numFmt w:val="lowerRoman"/>
      <w:lvlText w:val="%6."/>
      <w:lvlJc w:val="right"/>
      <w:pPr>
        <w:ind w:left="3447" w:hanging="480"/>
      </w:pPr>
    </w:lvl>
    <w:lvl w:ilvl="6" w:tplc="0409000F" w:tentative="1">
      <w:start w:val="1"/>
      <w:numFmt w:val="decimal"/>
      <w:lvlText w:val="%7."/>
      <w:lvlJc w:val="left"/>
      <w:pPr>
        <w:ind w:left="392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7" w:hanging="480"/>
      </w:pPr>
    </w:lvl>
    <w:lvl w:ilvl="8" w:tplc="0409001B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70" w15:restartNumberingAfterBreak="0">
    <w:nsid w:val="5C93306F"/>
    <w:multiLevelType w:val="hybridMultilevel"/>
    <w:tmpl w:val="B276EE20"/>
    <w:lvl w:ilvl="0" w:tplc="7012F654">
      <w:start w:val="8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E7B23E9E">
      <w:start w:val="8"/>
      <w:numFmt w:val="bullet"/>
      <w:lvlText w:val="—"/>
      <w:lvlJc w:val="left"/>
      <w:pPr>
        <w:ind w:left="1440" w:hanging="360"/>
      </w:pPr>
      <w:rPr>
        <w:rFonts w:ascii="新細明體" w:eastAsia="新細明體" w:hAnsi="新細明體" w:cstheme="minorBidi" w:hint="eastAsia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1" w15:restartNumberingAfterBreak="0">
    <w:nsid w:val="5D054574"/>
    <w:multiLevelType w:val="hybridMultilevel"/>
    <w:tmpl w:val="6CC05A28"/>
    <w:lvl w:ilvl="0" w:tplc="2BDAB6C8">
      <w:numFmt w:val="bullet"/>
      <w:lvlText w:val=""/>
      <w:lvlJc w:val="left"/>
      <w:pPr>
        <w:ind w:left="588" w:hanging="483"/>
      </w:pPr>
      <w:rPr>
        <w:rFonts w:ascii="Wingdings" w:eastAsia="Wingdings" w:hAnsi="Wingdings" w:cs="Wingdings" w:hint="default"/>
        <w:w w:val="100"/>
        <w:sz w:val="22"/>
        <w:szCs w:val="22"/>
        <w:lang w:val="zh-HK" w:eastAsia="zh-HK" w:bidi="zh-HK"/>
      </w:rPr>
    </w:lvl>
    <w:lvl w:ilvl="1" w:tplc="A8540B34">
      <w:numFmt w:val="bullet"/>
      <w:lvlText w:val="•"/>
      <w:lvlJc w:val="left"/>
      <w:pPr>
        <w:ind w:left="890" w:hanging="483"/>
      </w:pPr>
      <w:rPr>
        <w:rFonts w:hint="default"/>
        <w:lang w:val="zh-HK" w:eastAsia="zh-HK" w:bidi="zh-HK"/>
      </w:rPr>
    </w:lvl>
    <w:lvl w:ilvl="2" w:tplc="42A4F07E">
      <w:numFmt w:val="bullet"/>
      <w:lvlText w:val="•"/>
      <w:lvlJc w:val="left"/>
      <w:pPr>
        <w:ind w:left="1201" w:hanging="483"/>
      </w:pPr>
      <w:rPr>
        <w:rFonts w:hint="default"/>
        <w:lang w:val="zh-HK" w:eastAsia="zh-HK" w:bidi="zh-HK"/>
      </w:rPr>
    </w:lvl>
    <w:lvl w:ilvl="3" w:tplc="CF2C4E94">
      <w:numFmt w:val="bullet"/>
      <w:lvlText w:val="•"/>
      <w:lvlJc w:val="left"/>
      <w:pPr>
        <w:ind w:left="1512" w:hanging="483"/>
      </w:pPr>
      <w:rPr>
        <w:rFonts w:hint="default"/>
        <w:lang w:val="zh-HK" w:eastAsia="zh-HK" w:bidi="zh-HK"/>
      </w:rPr>
    </w:lvl>
    <w:lvl w:ilvl="4" w:tplc="DCFAF318">
      <w:numFmt w:val="bullet"/>
      <w:lvlText w:val="•"/>
      <w:lvlJc w:val="left"/>
      <w:pPr>
        <w:ind w:left="1822" w:hanging="483"/>
      </w:pPr>
      <w:rPr>
        <w:rFonts w:hint="default"/>
        <w:lang w:val="zh-HK" w:eastAsia="zh-HK" w:bidi="zh-HK"/>
      </w:rPr>
    </w:lvl>
    <w:lvl w:ilvl="5" w:tplc="692AD092">
      <w:numFmt w:val="bullet"/>
      <w:lvlText w:val="•"/>
      <w:lvlJc w:val="left"/>
      <w:pPr>
        <w:ind w:left="2133" w:hanging="483"/>
      </w:pPr>
      <w:rPr>
        <w:rFonts w:hint="default"/>
        <w:lang w:val="zh-HK" w:eastAsia="zh-HK" w:bidi="zh-HK"/>
      </w:rPr>
    </w:lvl>
    <w:lvl w:ilvl="6" w:tplc="19DEC7B2">
      <w:numFmt w:val="bullet"/>
      <w:lvlText w:val="•"/>
      <w:lvlJc w:val="left"/>
      <w:pPr>
        <w:ind w:left="2444" w:hanging="483"/>
      </w:pPr>
      <w:rPr>
        <w:rFonts w:hint="default"/>
        <w:lang w:val="zh-HK" w:eastAsia="zh-HK" w:bidi="zh-HK"/>
      </w:rPr>
    </w:lvl>
    <w:lvl w:ilvl="7" w:tplc="7990105E">
      <w:numFmt w:val="bullet"/>
      <w:lvlText w:val="•"/>
      <w:lvlJc w:val="left"/>
      <w:pPr>
        <w:ind w:left="2754" w:hanging="483"/>
      </w:pPr>
      <w:rPr>
        <w:rFonts w:hint="default"/>
        <w:lang w:val="zh-HK" w:eastAsia="zh-HK" w:bidi="zh-HK"/>
      </w:rPr>
    </w:lvl>
    <w:lvl w:ilvl="8" w:tplc="5A668D50">
      <w:numFmt w:val="bullet"/>
      <w:lvlText w:val="•"/>
      <w:lvlJc w:val="left"/>
      <w:pPr>
        <w:ind w:left="3065" w:hanging="483"/>
      </w:pPr>
      <w:rPr>
        <w:rFonts w:hint="default"/>
        <w:lang w:val="zh-HK" w:eastAsia="zh-HK" w:bidi="zh-HK"/>
      </w:rPr>
    </w:lvl>
  </w:abstractNum>
  <w:abstractNum w:abstractNumId="72" w15:restartNumberingAfterBreak="0">
    <w:nsid w:val="5EDB4F99"/>
    <w:multiLevelType w:val="hybridMultilevel"/>
    <w:tmpl w:val="1F04597E"/>
    <w:lvl w:ilvl="0" w:tplc="51221E7E">
      <w:start w:val="3"/>
      <w:numFmt w:val="taiwaneseCountingThousand"/>
      <w:lvlText w:val="%1."/>
      <w:lvlJc w:val="left"/>
      <w:pPr>
        <w:ind w:left="525" w:hanging="525"/>
      </w:pPr>
      <w:rPr>
        <w:rFonts w:ascii="標楷體" w:eastAsia="標楷體" w:hAnsi="標楷體" w:cs="新細明體" w:hint="default"/>
        <w:sz w:val="26"/>
      </w:rPr>
    </w:lvl>
    <w:lvl w:ilvl="1" w:tplc="D6AC0D28">
      <w:numFmt w:val="bullet"/>
      <w:lvlText w:val=""/>
      <w:lvlJc w:val="left"/>
      <w:pPr>
        <w:ind w:left="960" w:hanging="48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2" w:tplc="3C09000B">
      <w:start w:val="1"/>
      <w:numFmt w:val="bullet"/>
      <w:lvlText w:val=""/>
      <w:lvlJc w:val="left"/>
      <w:pPr>
        <w:ind w:left="1440" w:hanging="480"/>
      </w:pPr>
      <w:rPr>
        <w:rFonts w:ascii="Wingdings" w:hAnsi="Wingdings" w:hint="default"/>
      </w:r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3" w15:restartNumberingAfterBreak="0">
    <w:nsid w:val="60DC1802"/>
    <w:multiLevelType w:val="hybridMultilevel"/>
    <w:tmpl w:val="64881B06"/>
    <w:lvl w:ilvl="0" w:tplc="08340A34">
      <w:start w:val="3"/>
      <w:numFmt w:val="decimal"/>
      <w:lvlText w:val="%1."/>
      <w:lvlJc w:val="left"/>
      <w:pPr>
        <w:ind w:left="360" w:hanging="360"/>
      </w:pPr>
      <w:rPr>
        <w:rFonts w:ascii="標楷體" w:eastAsia="標楷體" w:hAnsiTheme="minorHAnsi" w:cs="標楷體" w:hint="eastAsia"/>
        <w:b w:val="0"/>
        <w:i w:val="0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4" w15:restartNumberingAfterBreak="0">
    <w:nsid w:val="60EA40BE"/>
    <w:multiLevelType w:val="hybridMultilevel"/>
    <w:tmpl w:val="6A6AD0E8"/>
    <w:lvl w:ilvl="0" w:tplc="3C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5" w15:restartNumberingAfterBreak="0">
    <w:nsid w:val="61C5039A"/>
    <w:multiLevelType w:val="hybridMultilevel"/>
    <w:tmpl w:val="B484B82E"/>
    <w:lvl w:ilvl="0" w:tplc="1458DE1E">
      <w:start w:val="1"/>
      <w:numFmt w:val="lowerLetter"/>
      <w:lvlText w:val="(%1)"/>
      <w:lvlJc w:val="left"/>
      <w:pPr>
        <w:ind w:left="480" w:hanging="480"/>
      </w:pPr>
      <w:rPr>
        <w:rFonts w:ascii="標楷體" w:eastAsia="標楷體" w:hAnsi="標楷體" w:cs="標楷體" w:hint="default"/>
        <w:spacing w:val="-28"/>
        <w:w w:val="100"/>
        <w:sz w:val="18"/>
        <w:szCs w:val="18"/>
        <w:lang w:val="zh-HK" w:eastAsia="zh-HK" w:bidi="zh-HK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6" w15:restartNumberingAfterBreak="0">
    <w:nsid w:val="63476F8F"/>
    <w:multiLevelType w:val="hybridMultilevel"/>
    <w:tmpl w:val="179628E2"/>
    <w:lvl w:ilvl="0" w:tplc="C49E602A">
      <w:start w:val="1"/>
      <w:numFmt w:val="decimal"/>
      <w:lvlText w:val="%1."/>
      <w:lvlJc w:val="left"/>
      <w:pPr>
        <w:ind w:left="807" w:hanging="320"/>
      </w:pPr>
      <w:rPr>
        <w:rFonts w:ascii="Times New Roman" w:eastAsia="Times New Roman" w:hAnsi="Times New Roman" w:cs="Times New Roman" w:hint="default"/>
        <w:w w:val="108"/>
        <w:sz w:val="22"/>
        <w:szCs w:val="22"/>
        <w:lang w:val="zh-HK" w:eastAsia="zh-HK" w:bidi="zh-HK"/>
      </w:rPr>
    </w:lvl>
    <w:lvl w:ilvl="1" w:tplc="B054114E">
      <w:numFmt w:val="bullet"/>
      <w:lvlText w:val=""/>
      <w:lvlJc w:val="left"/>
      <w:pPr>
        <w:ind w:left="1448" w:hanging="48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2" w:tplc="4AD42FC8">
      <w:numFmt w:val="bullet"/>
      <w:lvlText w:val="•"/>
      <w:lvlJc w:val="left"/>
      <w:pPr>
        <w:ind w:left="2438" w:hanging="480"/>
      </w:pPr>
      <w:rPr>
        <w:rFonts w:hint="default"/>
        <w:lang w:val="zh-HK" w:eastAsia="zh-HK" w:bidi="zh-HK"/>
      </w:rPr>
    </w:lvl>
    <w:lvl w:ilvl="3" w:tplc="6D98EC42">
      <w:numFmt w:val="bullet"/>
      <w:lvlText w:val="•"/>
      <w:lvlJc w:val="left"/>
      <w:pPr>
        <w:ind w:left="3436" w:hanging="480"/>
      </w:pPr>
      <w:rPr>
        <w:rFonts w:hint="default"/>
        <w:lang w:val="zh-HK" w:eastAsia="zh-HK" w:bidi="zh-HK"/>
      </w:rPr>
    </w:lvl>
    <w:lvl w:ilvl="4" w:tplc="226621D8">
      <w:numFmt w:val="bullet"/>
      <w:lvlText w:val="•"/>
      <w:lvlJc w:val="left"/>
      <w:pPr>
        <w:ind w:left="4435" w:hanging="480"/>
      </w:pPr>
      <w:rPr>
        <w:rFonts w:hint="default"/>
        <w:lang w:val="zh-HK" w:eastAsia="zh-HK" w:bidi="zh-HK"/>
      </w:rPr>
    </w:lvl>
    <w:lvl w:ilvl="5" w:tplc="ACCED15A">
      <w:numFmt w:val="bullet"/>
      <w:lvlText w:val="•"/>
      <w:lvlJc w:val="left"/>
      <w:pPr>
        <w:ind w:left="5433" w:hanging="480"/>
      </w:pPr>
      <w:rPr>
        <w:rFonts w:hint="default"/>
        <w:lang w:val="zh-HK" w:eastAsia="zh-HK" w:bidi="zh-HK"/>
      </w:rPr>
    </w:lvl>
    <w:lvl w:ilvl="6" w:tplc="10805AAA">
      <w:numFmt w:val="bullet"/>
      <w:lvlText w:val="•"/>
      <w:lvlJc w:val="left"/>
      <w:pPr>
        <w:ind w:left="6432" w:hanging="480"/>
      </w:pPr>
      <w:rPr>
        <w:rFonts w:hint="default"/>
        <w:lang w:val="zh-HK" w:eastAsia="zh-HK" w:bidi="zh-HK"/>
      </w:rPr>
    </w:lvl>
    <w:lvl w:ilvl="7" w:tplc="8252F9D2">
      <w:numFmt w:val="bullet"/>
      <w:lvlText w:val="•"/>
      <w:lvlJc w:val="left"/>
      <w:pPr>
        <w:ind w:left="7430" w:hanging="480"/>
      </w:pPr>
      <w:rPr>
        <w:rFonts w:hint="default"/>
        <w:lang w:val="zh-HK" w:eastAsia="zh-HK" w:bidi="zh-HK"/>
      </w:rPr>
    </w:lvl>
    <w:lvl w:ilvl="8" w:tplc="86481368">
      <w:numFmt w:val="bullet"/>
      <w:lvlText w:val="•"/>
      <w:lvlJc w:val="left"/>
      <w:pPr>
        <w:ind w:left="8429" w:hanging="480"/>
      </w:pPr>
      <w:rPr>
        <w:rFonts w:hint="default"/>
        <w:lang w:val="zh-HK" w:eastAsia="zh-HK" w:bidi="zh-HK"/>
      </w:rPr>
    </w:lvl>
  </w:abstractNum>
  <w:abstractNum w:abstractNumId="77" w15:restartNumberingAfterBreak="0">
    <w:nsid w:val="63CB1F49"/>
    <w:multiLevelType w:val="hybridMultilevel"/>
    <w:tmpl w:val="9154EC1E"/>
    <w:lvl w:ilvl="0" w:tplc="98CEAE46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3C09000B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8" w15:restartNumberingAfterBreak="0">
    <w:nsid w:val="65D31556"/>
    <w:multiLevelType w:val="hybridMultilevel"/>
    <w:tmpl w:val="867251C4"/>
    <w:lvl w:ilvl="0" w:tplc="5B80B102">
      <w:start w:val="1"/>
      <w:numFmt w:val="taiwaneseCountingThousand"/>
      <w:lvlText w:val="%1、"/>
      <w:lvlJc w:val="left"/>
      <w:pPr>
        <w:ind w:left="502" w:hanging="36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9" w15:restartNumberingAfterBreak="0">
    <w:nsid w:val="66BC0AD7"/>
    <w:multiLevelType w:val="hybridMultilevel"/>
    <w:tmpl w:val="1E5C2024"/>
    <w:lvl w:ilvl="0" w:tplc="0409000F">
      <w:start w:val="1"/>
      <w:numFmt w:val="decimal"/>
      <w:lvlText w:val="%1."/>
      <w:lvlJc w:val="left"/>
      <w:pPr>
        <w:ind w:left="1047" w:hanging="480"/>
      </w:pPr>
    </w:lvl>
    <w:lvl w:ilvl="1" w:tplc="0409001B">
      <w:start w:val="1"/>
      <w:numFmt w:val="lowerRoman"/>
      <w:lvlText w:val="%2."/>
      <w:lvlJc w:val="right"/>
      <w:pPr>
        <w:ind w:left="1527" w:hanging="480"/>
      </w:pPr>
    </w:lvl>
    <w:lvl w:ilvl="2" w:tplc="0409001B" w:tentative="1">
      <w:start w:val="1"/>
      <w:numFmt w:val="lowerRoman"/>
      <w:lvlText w:val="%3."/>
      <w:lvlJc w:val="right"/>
      <w:pPr>
        <w:ind w:left="2007" w:hanging="480"/>
      </w:pPr>
    </w:lvl>
    <w:lvl w:ilvl="3" w:tplc="0409000F" w:tentative="1">
      <w:start w:val="1"/>
      <w:numFmt w:val="decimal"/>
      <w:lvlText w:val="%4."/>
      <w:lvlJc w:val="left"/>
      <w:pPr>
        <w:ind w:left="248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7" w:hanging="480"/>
      </w:pPr>
    </w:lvl>
    <w:lvl w:ilvl="5" w:tplc="0409001B" w:tentative="1">
      <w:start w:val="1"/>
      <w:numFmt w:val="lowerRoman"/>
      <w:lvlText w:val="%6."/>
      <w:lvlJc w:val="right"/>
      <w:pPr>
        <w:ind w:left="3447" w:hanging="480"/>
      </w:pPr>
    </w:lvl>
    <w:lvl w:ilvl="6" w:tplc="0409000F" w:tentative="1">
      <w:start w:val="1"/>
      <w:numFmt w:val="decimal"/>
      <w:lvlText w:val="%7."/>
      <w:lvlJc w:val="left"/>
      <w:pPr>
        <w:ind w:left="392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7" w:hanging="480"/>
      </w:pPr>
    </w:lvl>
    <w:lvl w:ilvl="8" w:tplc="0409001B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80" w15:restartNumberingAfterBreak="0">
    <w:nsid w:val="673B1880"/>
    <w:multiLevelType w:val="hybridMultilevel"/>
    <w:tmpl w:val="5D7AAF86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1" w15:restartNumberingAfterBreak="0">
    <w:nsid w:val="67F02BFA"/>
    <w:multiLevelType w:val="hybridMultilevel"/>
    <w:tmpl w:val="B484B82E"/>
    <w:lvl w:ilvl="0" w:tplc="1458DE1E">
      <w:start w:val="1"/>
      <w:numFmt w:val="lowerLetter"/>
      <w:lvlText w:val="(%1)"/>
      <w:lvlJc w:val="left"/>
      <w:pPr>
        <w:ind w:left="480" w:hanging="480"/>
      </w:pPr>
      <w:rPr>
        <w:rFonts w:ascii="標楷體" w:eastAsia="標楷體" w:hAnsi="標楷體" w:cs="標楷體" w:hint="default"/>
        <w:spacing w:val="-28"/>
        <w:w w:val="100"/>
        <w:sz w:val="18"/>
        <w:szCs w:val="18"/>
        <w:lang w:val="zh-HK" w:eastAsia="zh-HK" w:bidi="zh-HK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2" w15:restartNumberingAfterBreak="0">
    <w:nsid w:val="67F86177"/>
    <w:multiLevelType w:val="hybridMultilevel"/>
    <w:tmpl w:val="CDDC21F2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3" w15:restartNumberingAfterBreak="0">
    <w:nsid w:val="68D32C55"/>
    <w:multiLevelType w:val="hybridMultilevel"/>
    <w:tmpl w:val="C82AA40A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84" w15:restartNumberingAfterBreak="0">
    <w:nsid w:val="69535DFF"/>
    <w:multiLevelType w:val="hybridMultilevel"/>
    <w:tmpl w:val="4008FF30"/>
    <w:lvl w:ilvl="0" w:tplc="98CEAE46">
      <w:start w:val="1"/>
      <w:numFmt w:val="bullet"/>
      <w:lvlText w:val=""/>
      <w:lvlJc w:val="left"/>
      <w:pPr>
        <w:ind w:left="1680" w:hanging="480"/>
      </w:pPr>
      <w:rPr>
        <w:rFonts w:ascii="Wingdings" w:hAnsi="Wingdings" w:hint="default"/>
      </w:rPr>
    </w:lvl>
    <w:lvl w:ilvl="1" w:tplc="3C09000B">
      <w:start w:val="1"/>
      <w:numFmt w:val="bullet"/>
      <w:lvlText w:val=""/>
      <w:lvlJc w:val="left"/>
      <w:pPr>
        <w:ind w:left="1331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6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1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6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0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5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0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520" w:hanging="480"/>
      </w:pPr>
      <w:rPr>
        <w:rFonts w:ascii="Wingdings" w:hAnsi="Wingdings" w:hint="default"/>
      </w:rPr>
    </w:lvl>
  </w:abstractNum>
  <w:abstractNum w:abstractNumId="85" w15:restartNumberingAfterBreak="0">
    <w:nsid w:val="6A162400"/>
    <w:multiLevelType w:val="hybridMultilevel"/>
    <w:tmpl w:val="75B06484"/>
    <w:lvl w:ilvl="0" w:tplc="7F52F170">
      <w:numFmt w:val="bullet"/>
      <w:lvlText w:val=""/>
      <w:lvlJc w:val="left"/>
      <w:pPr>
        <w:ind w:left="1049" w:hanging="339"/>
      </w:pPr>
      <w:rPr>
        <w:rFonts w:ascii="Symbol" w:eastAsia="Symbol" w:hAnsi="Symbol" w:cs="Symbol" w:hint="default"/>
        <w:w w:val="100"/>
        <w:sz w:val="24"/>
        <w:szCs w:val="24"/>
        <w:lang w:val="zh-HK" w:eastAsia="zh-HK" w:bidi="zh-HK"/>
      </w:rPr>
    </w:lvl>
    <w:lvl w:ilvl="1" w:tplc="0C987A90">
      <w:numFmt w:val="bullet"/>
      <w:lvlText w:val=""/>
      <w:lvlJc w:val="left"/>
      <w:pPr>
        <w:ind w:left="1637" w:hanging="48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2" w:tplc="86525D7A">
      <w:numFmt w:val="bullet"/>
      <w:lvlText w:val="•"/>
      <w:lvlJc w:val="left"/>
      <w:pPr>
        <w:ind w:left="2574" w:hanging="480"/>
      </w:pPr>
      <w:rPr>
        <w:rFonts w:hint="default"/>
        <w:lang w:val="zh-HK" w:eastAsia="zh-HK" w:bidi="zh-HK"/>
      </w:rPr>
    </w:lvl>
    <w:lvl w:ilvl="3" w:tplc="99E0A6EE">
      <w:numFmt w:val="bullet"/>
      <w:lvlText w:val="•"/>
      <w:lvlJc w:val="left"/>
      <w:pPr>
        <w:ind w:left="3519" w:hanging="480"/>
      </w:pPr>
      <w:rPr>
        <w:rFonts w:hint="default"/>
        <w:lang w:val="zh-HK" w:eastAsia="zh-HK" w:bidi="zh-HK"/>
      </w:rPr>
    </w:lvl>
    <w:lvl w:ilvl="4" w:tplc="61125E82">
      <w:numFmt w:val="bullet"/>
      <w:lvlText w:val="•"/>
      <w:lvlJc w:val="left"/>
      <w:pPr>
        <w:ind w:left="4464" w:hanging="480"/>
      </w:pPr>
      <w:rPr>
        <w:rFonts w:hint="default"/>
        <w:lang w:val="zh-HK" w:eastAsia="zh-HK" w:bidi="zh-HK"/>
      </w:rPr>
    </w:lvl>
    <w:lvl w:ilvl="5" w:tplc="F5ECED6A">
      <w:numFmt w:val="bullet"/>
      <w:lvlText w:val="•"/>
      <w:lvlJc w:val="left"/>
      <w:pPr>
        <w:ind w:left="5409" w:hanging="480"/>
      </w:pPr>
      <w:rPr>
        <w:rFonts w:hint="default"/>
        <w:lang w:val="zh-HK" w:eastAsia="zh-HK" w:bidi="zh-HK"/>
      </w:rPr>
    </w:lvl>
    <w:lvl w:ilvl="6" w:tplc="7E226586">
      <w:numFmt w:val="bullet"/>
      <w:lvlText w:val="•"/>
      <w:lvlJc w:val="left"/>
      <w:pPr>
        <w:ind w:left="6354" w:hanging="480"/>
      </w:pPr>
      <w:rPr>
        <w:rFonts w:hint="default"/>
        <w:lang w:val="zh-HK" w:eastAsia="zh-HK" w:bidi="zh-HK"/>
      </w:rPr>
    </w:lvl>
    <w:lvl w:ilvl="7" w:tplc="2ED27C44">
      <w:numFmt w:val="bullet"/>
      <w:lvlText w:val="•"/>
      <w:lvlJc w:val="left"/>
      <w:pPr>
        <w:ind w:left="7299" w:hanging="480"/>
      </w:pPr>
      <w:rPr>
        <w:rFonts w:hint="default"/>
        <w:lang w:val="zh-HK" w:eastAsia="zh-HK" w:bidi="zh-HK"/>
      </w:rPr>
    </w:lvl>
    <w:lvl w:ilvl="8" w:tplc="D47C1DB0">
      <w:numFmt w:val="bullet"/>
      <w:lvlText w:val="•"/>
      <w:lvlJc w:val="left"/>
      <w:pPr>
        <w:ind w:left="8245" w:hanging="480"/>
      </w:pPr>
      <w:rPr>
        <w:rFonts w:hint="default"/>
        <w:lang w:val="zh-HK" w:eastAsia="zh-HK" w:bidi="zh-HK"/>
      </w:rPr>
    </w:lvl>
  </w:abstractNum>
  <w:abstractNum w:abstractNumId="86" w15:restartNumberingAfterBreak="0">
    <w:nsid w:val="6BD76D95"/>
    <w:multiLevelType w:val="hybridMultilevel"/>
    <w:tmpl w:val="320C4D50"/>
    <w:lvl w:ilvl="0" w:tplc="38323CAC">
      <w:start w:val="1"/>
      <w:numFmt w:val="decimal"/>
      <w:lvlText w:val="%1."/>
      <w:lvlJc w:val="left"/>
      <w:pPr>
        <w:ind w:left="360" w:hanging="360"/>
      </w:pPr>
      <w:rPr>
        <w:rFonts w:ascii="標楷體" w:eastAsia="標楷體" w:hAnsiTheme="minorHAnsi" w:cs="標楷體"/>
        <w:b w:val="0"/>
        <w:i w:val="0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7" w15:restartNumberingAfterBreak="0">
    <w:nsid w:val="6BEF0627"/>
    <w:multiLevelType w:val="hybridMultilevel"/>
    <w:tmpl w:val="C2025CFC"/>
    <w:lvl w:ilvl="0" w:tplc="B9C41C30">
      <w:start w:val="1"/>
      <w:numFmt w:val="taiwaneseCountingThousand"/>
      <w:lvlText w:val="%1."/>
      <w:lvlJc w:val="left"/>
      <w:pPr>
        <w:ind w:left="525" w:hanging="525"/>
      </w:pPr>
      <w:rPr>
        <w:rFonts w:ascii="標楷體" w:eastAsia="標楷體" w:hAnsi="標楷體" w:cs="新細明體" w:hint="default"/>
        <w:sz w:val="26"/>
      </w:rPr>
    </w:lvl>
    <w:lvl w:ilvl="1" w:tplc="D6AC0D28">
      <w:numFmt w:val="bullet"/>
      <w:lvlText w:val=""/>
      <w:lvlJc w:val="left"/>
      <w:pPr>
        <w:ind w:left="960" w:hanging="48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2" w:tplc="3C09000B">
      <w:start w:val="1"/>
      <w:numFmt w:val="bullet"/>
      <w:lvlText w:val=""/>
      <w:lvlJc w:val="left"/>
      <w:pPr>
        <w:ind w:left="1440" w:hanging="480"/>
      </w:pPr>
      <w:rPr>
        <w:rFonts w:ascii="Wingdings" w:hAnsi="Wingdings" w:hint="default"/>
      </w:r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8" w15:restartNumberingAfterBreak="0">
    <w:nsid w:val="6C2218B2"/>
    <w:multiLevelType w:val="hybridMultilevel"/>
    <w:tmpl w:val="10804B42"/>
    <w:lvl w:ilvl="0" w:tplc="3C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9" w15:restartNumberingAfterBreak="0">
    <w:nsid w:val="6CF7115D"/>
    <w:multiLevelType w:val="hybridMultilevel"/>
    <w:tmpl w:val="C316DFD2"/>
    <w:lvl w:ilvl="0" w:tplc="2FE02F1C">
      <w:start w:val="1"/>
      <w:numFmt w:val="decimal"/>
      <w:lvlText w:val="%1."/>
      <w:lvlJc w:val="left"/>
      <w:pPr>
        <w:ind w:left="1920" w:hanging="480"/>
      </w:pPr>
      <w:rPr>
        <w:rFonts w:asciiTheme="majorEastAsia" w:eastAsiaTheme="majorEastAsia" w:hAnsiTheme="majorEastAsia" w:hint="default"/>
        <w:b w:val="0"/>
        <w:sz w:val="24"/>
        <w:szCs w:val="24"/>
      </w:rPr>
    </w:lvl>
    <w:lvl w:ilvl="1" w:tplc="04090019">
      <w:start w:val="1"/>
      <w:numFmt w:val="ideographTraditional"/>
      <w:lvlText w:val="%2、"/>
      <w:lvlJc w:val="left"/>
      <w:pPr>
        <w:ind w:left="2400" w:hanging="480"/>
      </w:pPr>
    </w:lvl>
    <w:lvl w:ilvl="2" w:tplc="0409001B" w:tentative="1">
      <w:start w:val="1"/>
      <w:numFmt w:val="lowerRoman"/>
      <w:lvlText w:val="%3."/>
      <w:lvlJc w:val="right"/>
      <w:pPr>
        <w:ind w:left="2880" w:hanging="480"/>
      </w:pPr>
    </w:lvl>
    <w:lvl w:ilvl="3" w:tplc="0409000F" w:tentative="1">
      <w:start w:val="1"/>
      <w:numFmt w:val="decimal"/>
      <w:lvlText w:val="%4."/>
      <w:lvlJc w:val="left"/>
      <w:pPr>
        <w:ind w:left="33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840" w:hanging="480"/>
      </w:pPr>
    </w:lvl>
    <w:lvl w:ilvl="5" w:tplc="0409001B" w:tentative="1">
      <w:start w:val="1"/>
      <w:numFmt w:val="lowerRoman"/>
      <w:lvlText w:val="%6."/>
      <w:lvlJc w:val="right"/>
      <w:pPr>
        <w:ind w:left="4320" w:hanging="480"/>
      </w:pPr>
    </w:lvl>
    <w:lvl w:ilvl="6" w:tplc="0409000F" w:tentative="1">
      <w:start w:val="1"/>
      <w:numFmt w:val="decimal"/>
      <w:lvlText w:val="%7."/>
      <w:lvlJc w:val="left"/>
      <w:pPr>
        <w:ind w:left="48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280" w:hanging="480"/>
      </w:pPr>
    </w:lvl>
    <w:lvl w:ilvl="8" w:tplc="0409001B" w:tentative="1">
      <w:start w:val="1"/>
      <w:numFmt w:val="lowerRoman"/>
      <w:lvlText w:val="%9."/>
      <w:lvlJc w:val="right"/>
      <w:pPr>
        <w:ind w:left="5760" w:hanging="480"/>
      </w:pPr>
    </w:lvl>
  </w:abstractNum>
  <w:abstractNum w:abstractNumId="90" w15:restartNumberingAfterBreak="0">
    <w:nsid w:val="6D441F2E"/>
    <w:multiLevelType w:val="hybridMultilevel"/>
    <w:tmpl w:val="F74A9326"/>
    <w:lvl w:ilvl="0" w:tplc="780AB9AE">
      <w:start w:val="1"/>
      <w:numFmt w:val="decimal"/>
      <w:lvlText w:val="(%1)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1" w15:restartNumberingAfterBreak="0">
    <w:nsid w:val="6D5805D3"/>
    <w:multiLevelType w:val="hybridMultilevel"/>
    <w:tmpl w:val="57F25670"/>
    <w:lvl w:ilvl="0" w:tplc="7D26B508">
      <w:numFmt w:val="bullet"/>
      <w:lvlText w:val=""/>
      <w:lvlJc w:val="left"/>
      <w:pPr>
        <w:ind w:left="588" w:hanging="481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1" w:tplc="926A850C">
      <w:numFmt w:val="bullet"/>
      <w:lvlText w:val="•"/>
      <w:lvlJc w:val="left"/>
      <w:pPr>
        <w:ind w:left="1001" w:hanging="481"/>
      </w:pPr>
      <w:rPr>
        <w:rFonts w:hint="default"/>
        <w:lang w:val="zh-HK" w:eastAsia="zh-HK" w:bidi="zh-HK"/>
      </w:rPr>
    </w:lvl>
    <w:lvl w:ilvl="2" w:tplc="88EE94D0">
      <w:numFmt w:val="bullet"/>
      <w:lvlText w:val="•"/>
      <w:lvlJc w:val="left"/>
      <w:pPr>
        <w:ind w:left="1422" w:hanging="481"/>
      </w:pPr>
      <w:rPr>
        <w:rFonts w:hint="default"/>
        <w:lang w:val="zh-HK" w:eastAsia="zh-HK" w:bidi="zh-HK"/>
      </w:rPr>
    </w:lvl>
    <w:lvl w:ilvl="3" w:tplc="93CA45EC">
      <w:numFmt w:val="bullet"/>
      <w:lvlText w:val="•"/>
      <w:lvlJc w:val="left"/>
      <w:pPr>
        <w:ind w:left="1843" w:hanging="481"/>
      </w:pPr>
      <w:rPr>
        <w:rFonts w:hint="default"/>
        <w:lang w:val="zh-HK" w:eastAsia="zh-HK" w:bidi="zh-HK"/>
      </w:rPr>
    </w:lvl>
    <w:lvl w:ilvl="4" w:tplc="DE0E66E6">
      <w:numFmt w:val="bullet"/>
      <w:lvlText w:val="•"/>
      <w:lvlJc w:val="left"/>
      <w:pPr>
        <w:ind w:left="2264" w:hanging="481"/>
      </w:pPr>
      <w:rPr>
        <w:rFonts w:hint="default"/>
        <w:lang w:val="zh-HK" w:eastAsia="zh-HK" w:bidi="zh-HK"/>
      </w:rPr>
    </w:lvl>
    <w:lvl w:ilvl="5" w:tplc="EAD8E83A">
      <w:numFmt w:val="bullet"/>
      <w:lvlText w:val="•"/>
      <w:lvlJc w:val="left"/>
      <w:pPr>
        <w:ind w:left="2685" w:hanging="481"/>
      </w:pPr>
      <w:rPr>
        <w:rFonts w:hint="default"/>
        <w:lang w:val="zh-HK" w:eastAsia="zh-HK" w:bidi="zh-HK"/>
      </w:rPr>
    </w:lvl>
    <w:lvl w:ilvl="6" w:tplc="9026A76E">
      <w:numFmt w:val="bullet"/>
      <w:lvlText w:val="•"/>
      <w:lvlJc w:val="left"/>
      <w:pPr>
        <w:ind w:left="3106" w:hanging="481"/>
      </w:pPr>
      <w:rPr>
        <w:rFonts w:hint="default"/>
        <w:lang w:val="zh-HK" w:eastAsia="zh-HK" w:bidi="zh-HK"/>
      </w:rPr>
    </w:lvl>
    <w:lvl w:ilvl="7" w:tplc="C2AA894C">
      <w:numFmt w:val="bullet"/>
      <w:lvlText w:val="•"/>
      <w:lvlJc w:val="left"/>
      <w:pPr>
        <w:ind w:left="3527" w:hanging="481"/>
      </w:pPr>
      <w:rPr>
        <w:rFonts w:hint="default"/>
        <w:lang w:val="zh-HK" w:eastAsia="zh-HK" w:bidi="zh-HK"/>
      </w:rPr>
    </w:lvl>
    <w:lvl w:ilvl="8" w:tplc="AD180EAE">
      <w:numFmt w:val="bullet"/>
      <w:lvlText w:val="•"/>
      <w:lvlJc w:val="left"/>
      <w:pPr>
        <w:ind w:left="3948" w:hanging="481"/>
      </w:pPr>
      <w:rPr>
        <w:rFonts w:hint="default"/>
        <w:lang w:val="zh-HK" w:eastAsia="zh-HK" w:bidi="zh-HK"/>
      </w:rPr>
    </w:lvl>
  </w:abstractNum>
  <w:abstractNum w:abstractNumId="92" w15:restartNumberingAfterBreak="0">
    <w:nsid w:val="6D6C1FCC"/>
    <w:multiLevelType w:val="hybridMultilevel"/>
    <w:tmpl w:val="B77EE838"/>
    <w:lvl w:ilvl="0" w:tplc="04090001">
      <w:start w:val="1"/>
      <w:numFmt w:val="bullet"/>
      <w:lvlText w:val=""/>
      <w:lvlJc w:val="left"/>
      <w:pPr>
        <w:ind w:left="15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0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abstractNum w:abstractNumId="93" w15:restartNumberingAfterBreak="0">
    <w:nsid w:val="72E870ED"/>
    <w:multiLevelType w:val="hybridMultilevel"/>
    <w:tmpl w:val="9B405274"/>
    <w:lvl w:ilvl="0" w:tplc="3C09000B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94" w15:restartNumberingAfterBreak="0">
    <w:nsid w:val="73165106"/>
    <w:multiLevelType w:val="hybridMultilevel"/>
    <w:tmpl w:val="3AF894A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5" w15:restartNumberingAfterBreak="0">
    <w:nsid w:val="739B6337"/>
    <w:multiLevelType w:val="hybridMultilevel"/>
    <w:tmpl w:val="15B05E60"/>
    <w:lvl w:ilvl="0" w:tplc="E8C8D28A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5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6" w15:restartNumberingAfterBreak="0">
    <w:nsid w:val="73BB0CB9"/>
    <w:multiLevelType w:val="hybridMultilevel"/>
    <w:tmpl w:val="3C18E33C"/>
    <w:lvl w:ilvl="0" w:tplc="C1A0C0BA">
      <w:start w:val="2"/>
      <w:numFmt w:val="bullet"/>
      <w:lvlText w:val=""/>
      <w:lvlJc w:val="left"/>
      <w:pPr>
        <w:ind w:left="1680" w:hanging="360"/>
      </w:pPr>
      <w:rPr>
        <w:rFonts w:ascii="Wingdings" w:eastAsia="新細明體" w:hAnsi="Wingdings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24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1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8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5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2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7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440" w:hanging="360"/>
      </w:pPr>
      <w:rPr>
        <w:rFonts w:ascii="Wingdings" w:hAnsi="Wingdings" w:hint="default"/>
      </w:rPr>
    </w:lvl>
  </w:abstractNum>
  <w:abstractNum w:abstractNumId="97" w15:restartNumberingAfterBreak="0">
    <w:nsid w:val="76B3062C"/>
    <w:multiLevelType w:val="hybridMultilevel"/>
    <w:tmpl w:val="DFBCB762"/>
    <w:lvl w:ilvl="0" w:tplc="BA04DEE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0A0CF1B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D286F04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403A6BF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6CB8638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4D4AA26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80E0B47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AEB0142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4B1AA54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98" w15:restartNumberingAfterBreak="0">
    <w:nsid w:val="76F61D63"/>
    <w:multiLevelType w:val="hybridMultilevel"/>
    <w:tmpl w:val="4C42010A"/>
    <w:lvl w:ilvl="0" w:tplc="3C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9" w15:restartNumberingAfterBreak="0">
    <w:nsid w:val="771E032B"/>
    <w:multiLevelType w:val="hybridMultilevel"/>
    <w:tmpl w:val="728E110E"/>
    <w:lvl w:ilvl="0" w:tplc="04090005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80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28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760" w:hanging="480"/>
      </w:pPr>
      <w:rPr>
        <w:rFonts w:ascii="Wingdings" w:hAnsi="Wingdings" w:hint="default"/>
      </w:rPr>
    </w:lvl>
  </w:abstractNum>
  <w:abstractNum w:abstractNumId="100" w15:restartNumberingAfterBreak="0">
    <w:nsid w:val="77496FCD"/>
    <w:multiLevelType w:val="hybridMultilevel"/>
    <w:tmpl w:val="AD3EBEC6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1" w15:restartNumberingAfterBreak="0">
    <w:nsid w:val="786E6B29"/>
    <w:multiLevelType w:val="hybridMultilevel"/>
    <w:tmpl w:val="48D0DF56"/>
    <w:lvl w:ilvl="0" w:tplc="E8C8D28A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3C09000B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  <w:sz w:val="28"/>
        <w:szCs w:val="24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02" w15:restartNumberingAfterBreak="0">
    <w:nsid w:val="79D126A4"/>
    <w:multiLevelType w:val="hybridMultilevel"/>
    <w:tmpl w:val="34F033B0"/>
    <w:lvl w:ilvl="0" w:tplc="3C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03" w15:restartNumberingAfterBreak="0">
    <w:nsid w:val="7DBE462B"/>
    <w:multiLevelType w:val="hybridMultilevel"/>
    <w:tmpl w:val="A52878F6"/>
    <w:lvl w:ilvl="0" w:tplc="AF62F4F0">
      <w:numFmt w:val="bullet"/>
      <w:lvlText w:val=""/>
      <w:lvlJc w:val="left"/>
      <w:pPr>
        <w:ind w:left="969" w:hanging="481"/>
      </w:pPr>
      <w:rPr>
        <w:rFonts w:ascii="Symbol" w:eastAsia="Symbol" w:hAnsi="Symbol" w:cs="Symbol" w:hint="default"/>
        <w:w w:val="100"/>
        <w:sz w:val="24"/>
        <w:szCs w:val="24"/>
        <w:lang w:val="zh-HK" w:eastAsia="zh-HK" w:bidi="zh-HK"/>
      </w:rPr>
    </w:lvl>
    <w:lvl w:ilvl="1" w:tplc="20B66314">
      <w:numFmt w:val="bullet"/>
      <w:lvlText w:val=""/>
      <w:lvlJc w:val="left"/>
      <w:pPr>
        <w:ind w:left="1449" w:hanging="48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2" w:tplc="3C090005">
      <w:start w:val="1"/>
      <w:numFmt w:val="bullet"/>
      <w:lvlText w:val=""/>
      <w:lvlJc w:val="left"/>
      <w:pPr>
        <w:ind w:left="2439" w:hanging="480"/>
      </w:pPr>
      <w:rPr>
        <w:rFonts w:ascii="Wingdings" w:hAnsi="Wingdings" w:hint="default"/>
        <w:lang w:val="zh-HK" w:eastAsia="zh-HK" w:bidi="zh-HK"/>
      </w:rPr>
    </w:lvl>
    <w:lvl w:ilvl="3" w:tplc="43A2107A">
      <w:numFmt w:val="bullet"/>
      <w:lvlText w:val="•"/>
      <w:lvlJc w:val="left"/>
      <w:pPr>
        <w:ind w:left="3437" w:hanging="480"/>
      </w:pPr>
      <w:rPr>
        <w:rFonts w:hint="default"/>
        <w:lang w:val="zh-HK" w:eastAsia="zh-HK" w:bidi="zh-HK"/>
      </w:rPr>
    </w:lvl>
    <w:lvl w:ilvl="4" w:tplc="6C986B0E">
      <w:numFmt w:val="bullet"/>
      <w:lvlText w:val="•"/>
      <w:lvlJc w:val="left"/>
      <w:pPr>
        <w:ind w:left="4436" w:hanging="480"/>
      </w:pPr>
      <w:rPr>
        <w:rFonts w:hint="default"/>
        <w:lang w:val="zh-HK" w:eastAsia="zh-HK" w:bidi="zh-HK"/>
      </w:rPr>
    </w:lvl>
    <w:lvl w:ilvl="5" w:tplc="93D6197A">
      <w:numFmt w:val="bullet"/>
      <w:lvlText w:val="•"/>
      <w:lvlJc w:val="left"/>
      <w:pPr>
        <w:ind w:left="5434" w:hanging="480"/>
      </w:pPr>
      <w:rPr>
        <w:rFonts w:hint="default"/>
        <w:lang w:val="zh-HK" w:eastAsia="zh-HK" w:bidi="zh-HK"/>
      </w:rPr>
    </w:lvl>
    <w:lvl w:ilvl="6" w:tplc="C65C2F42">
      <w:numFmt w:val="bullet"/>
      <w:lvlText w:val="•"/>
      <w:lvlJc w:val="left"/>
      <w:pPr>
        <w:ind w:left="6433" w:hanging="480"/>
      </w:pPr>
      <w:rPr>
        <w:rFonts w:hint="default"/>
        <w:lang w:val="zh-HK" w:eastAsia="zh-HK" w:bidi="zh-HK"/>
      </w:rPr>
    </w:lvl>
    <w:lvl w:ilvl="7" w:tplc="681ECA7C">
      <w:numFmt w:val="bullet"/>
      <w:lvlText w:val="•"/>
      <w:lvlJc w:val="left"/>
      <w:pPr>
        <w:ind w:left="7431" w:hanging="480"/>
      </w:pPr>
      <w:rPr>
        <w:rFonts w:hint="default"/>
        <w:lang w:val="zh-HK" w:eastAsia="zh-HK" w:bidi="zh-HK"/>
      </w:rPr>
    </w:lvl>
    <w:lvl w:ilvl="8" w:tplc="98683F9A">
      <w:numFmt w:val="bullet"/>
      <w:lvlText w:val="•"/>
      <w:lvlJc w:val="left"/>
      <w:pPr>
        <w:ind w:left="8430" w:hanging="480"/>
      </w:pPr>
      <w:rPr>
        <w:rFonts w:hint="default"/>
        <w:lang w:val="zh-HK" w:eastAsia="zh-HK" w:bidi="zh-HK"/>
      </w:rPr>
    </w:lvl>
  </w:abstractNum>
  <w:abstractNum w:abstractNumId="104" w15:restartNumberingAfterBreak="0">
    <w:nsid w:val="7DD82223"/>
    <w:multiLevelType w:val="hybridMultilevel"/>
    <w:tmpl w:val="B5C6E97E"/>
    <w:lvl w:ilvl="0" w:tplc="BC3A8AD8">
      <w:numFmt w:val="bullet"/>
      <w:lvlText w:val="•"/>
      <w:lvlJc w:val="left"/>
      <w:pPr>
        <w:ind w:left="1428" w:hanging="360"/>
      </w:pPr>
      <w:rPr>
        <w:rFonts w:hint="default"/>
        <w:lang w:val="zh-HK" w:eastAsia="zh-HK" w:bidi="zh-HK"/>
      </w:rPr>
    </w:lvl>
    <w:lvl w:ilvl="1" w:tplc="3C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05" w15:restartNumberingAfterBreak="0">
    <w:nsid w:val="7EE321FC"/>
    <w:multiLevelType w:val="hybridMultilevel"/>
    <w:tmpl w:val="AD3EBEC6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6" w15:restartNumberingAfterBreak="0">
    <w:nsid w:val="7F2343B2"/>
    <w:multiLevelType w:val="hybridMultilevel"/>
    <w:tmpl w:val="C50E4134"/>
    <w:lvl w:ilvl="0" w:tplc="2004BAD2">
      <w:start w:val="1"/>
      <w:numFmt w:val="decimal"/>
      <w:lvlText w:val="%1."/>
      <w:lvlJc w:val="left"/>
      <w:pPr>
        <w:ind w:left="875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75" w:hanging="480"/>
      </w:pPr>
    </w:lvl>
    <w:lvl w:ilvl="2" w:tplc="0409001B" w:tentative="1">
      <w:start w:val="1"/>
      <w:numFmt w:val="lowerRoman"/>
      <w:lvlText w:val="%3."/>
      <w:lvlJc w:val="right"/>
      <w:pPr>
        <w:ind w:left="1955" w:hanging="480"/>
      </w:pPr>
    </w:lvl>
    <w:lvl w:ilvl="3" w:tplc="0409000F" w:tentative="1">
      <w:start w:val="1"/>
      <w:numFmt w:val="decimal"/>
      <w:lvlText w:val="%4."/>
      <w:lvlJc w:val="left"/>
      <w:pPr>
        <w:ind w:left="243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15" w:hanging="480"/>
      </w:pPr>
    </w:lvl>
    <w:lvl w:ilvl="5" w:tplc="0409001B" w:tentative="1">
      <w:start w:val="1"/>
      <w:numFmt w:val="lowerRoman"/>
      <w:lvlText w:val="%6."/>
      <w:lvlJc w:val="right"/>
      <w:pPr>
        <w:ind w:left="3395" w:hanging="480"/>
      </w:pPr>
    </w:lvl>
    <w:lvl w:ilvl="6" w:tplc="0409000F" w:tentative="1">
      <w:start w:val="1"/>
      <w:numFmt w:val="decimal"/>
      <w:lvlText w:val="%7."/>
      <w:lvlJc w:val="left"/>
      <w:pPr>
        <w:ind w:left="387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55" w:hanging="480"/>
      </w:pPr>
    </w:lvl>
    <w:lvl w:ilvl="8" w:tplc="0409001B" w:tentative="1">
      <w:start w:val="1"/>
      <w:numFmt w:val="lowerRoman"/>
      <w:lvlText w:val="%9."/>
      <w:lvlJc w:val="right"/>
      <w:pPr>
        <w:ind w:left="4835" w:hanging="480"/>
      </w:pPr>
    </w:lvl>
  </w:abstractNum>
  <w:abstractNum w:abstractNumId="107" w15:restartNumberingAfterBreak="0">
    <w:nsid w:val="7F7F0FEF"/>
    <w:multiLevelType w:val="hybridMultilevel"/>
    <w:tmpl w:val="BCA0DE48"/>
    <w:lvl w:ilvl="0" w:tplc="6992967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D6AC0D28">
      <w:numFmt w:val="bullet"/>
      <w:lvlText w:val=""/>
      <w:lvlJc w:val="left"/>
      <w:pPr>
        <w:ind w:left="960" w:hanging="48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77"/>
  </w:num>
  <w:num w:numId="2">
    <w:abstractNumId w:val="93"/>
  </w:num>
  <w:num w:numId="3">
    <w:abstractNumId w:val="85"/>
  </w:num>
  <w:num w:numId="4">
    <w:abstractNumId w:val="28"/>
  </w:num>
  <w:num w:numId="5">
    <w:abstractNumId w:val="52"/>
  </w:num>
  <w:num w:numId="6">
    <w:abstractNumId w:val="38"/>
  </w:num>
  <w:num w:numId="7">
    <w:abstractNumId w:val="43"/>
  </w:num>
  <w:num w:numId="8">
    <w:abstractNumId w:val="50"/>
  </w:num>
  <w:num w:numId="9">
    <w:abstractNumId w:val="107"/>
  </w:num>
  <w:num w:numId="10">
    <w:abstractNumId w:val="47"/>
  </w:num>
  <w:num w:numId="11">
    <w:abstractNumId w:val="104"/>
  </w:num>
  <w:num w:numId="12">
    <w:abstractNumId w:val="42"/>
  </w:num>
  <w:num w:numId="13">
    <w:abstractNumId w:val="21"/>
  </w:num>
  <w:num w:numId="14">
    <w:abstractNumId w:val="91"/>
  </w:num>
  <w:num w:numId="15">
    <w:abstractNumId w:val="44"/>
  </w:num>
  <w:num w:numId="16">
    <w:abstractNumId w:val="55"/>
  </w:num>
  <w:num w:numId="17">
    <w:abstractNumId w:val="40"/>
  </w:num>
  <w:num w:numId="18">
    <w:abstractNumId w:val="68"/>
  </w:num>
  <w:num w:numId="19">
    <w:abstractNumId w:val="100"/>
  </w:num>
  <w:num w:numId="20">
    <w:abstractNumId w:val="80"/>
  </w:num>
  <w:num w:numId="21">
    <w:abstractNumId w:val="30"/>
  </w:num>
  <w:num w:numId="22">
    <w:abstractNumId w:val="3"/>
  </w:num>
  <w:num w:numId="23">
    <w:abstractNumId w:val="67"/>
  </w:num>
  <w:num w:numId="24">
    <w:abstractNumId w:val="71"/>
  </w:num>
  <w:num w:numId="25">
    <w:abstractNumId w:val="56"/>
  </w:num>
  <w:num w:numId="26">
    <w:abstractNumId w:val="59"/>
  </w:num>
  <w:num w:numId="27">
    <w:abstractNumId w:val="1"/>
  </w:num>
  <w:num w:numId="28">
    <w:abstractNumId w:val="84"/>
  </w:num>
  <w:num w:numId="29">
    <w:abstractNumId w:val="5"/>
  </w:num>
  <w:num w:numId="30">
    <w:abstractNumId w:val="37"/>
  </w:num>
  <w:num w:numId="31">
    <w:abstractNumId w:val="54"/>
  </w:num>
  <w:num w:numId="32">
    <w:abstractNumId w:val="61"/>
  </w:num>
  <w:num w:numId="33">
    <w:abstractNumId w:val="9"/>
  </w:num>
  <w:num w:numId="34">
    <w:abstractNumId w:val="2"/>
  </w:num>
  <w:num w:numId="35">
    <w:abstractNumId w:val="58"/>
  </w:num>
  <w:num w:numId="36">
    <w:abstractNumId w:val="62"/>
  </w:num>
  <w:num w:numId="37">
    <w:abstractNumId w:val="41"/>
  </w:num>
  <w:num w:numId="38">
    <w:abstractNumId w:val="76"/>
  </w:num>
  <w:num w:numId="39">
    <w:abstractNumId w:val="103"/>
  </w:num>
  <w:num w:numId="40">
    <w:abstractNumId w:val="60"/>
  </w:num>
  <w:num w:numId="41">
    <w:abstractNumId w:val="82"/>
  </w:num>
  <w:num w:numId="42">
    <w:abstractNumId w:val="11"/>
  </w:num>
  <w:num w:numId="43">
    <w:abstractNumId w:val="106"/>
  </w:num>
  <w:num w:numId="44">
    <w:abstractNumId w:val="46"/>
  </w:num>
  <w:num w:numId="45">
    <w:abstractNumId w:val="33"/>
  </w:num>
  <w:num w:numId="46">
    <w:abstractNumId w:val="88"/>
  </w:num>
  <w:num w:numId="47">
    <w:abstractNumId w:val="98"/>
  </w:num>
  <w:num w:numId="48">
    <w:abstractNumId w:val="102"/>
  </w:num>
  <w:num w:numId="49">
    <w:abstractNumId w:val="66"/>
  </w:num>
  <w:num w:numId="50">
    <w:abstractNumId w:val="74"/>
  </w:num>
  <w:num w:numId="51">
    <w:abstractNumId w:val="48"/>
  </w:num>
  <w:num w:numId="52">
    <w:abstractNumId w:val="101"/>
  </w:num>
  <w:num w:numId="53">
    <w:abstractNumId w:val="63"/>
  </w:num>
  <w:num w:numId="54">
    <w:abstractNumId w:val="12"/>
  </w:num>
  <w:num w:numId="55">
    <w:abstractNumId w:val="57"/>
  </w:num>
  <w:num w:numId="56">
    <w:abstractNumId w:val="15"/>
  </w:num>
  <w:num w:numId="57">
    <w:abstractNumId w:val="31"/>
  </w:num>
  <w:num w:numId="58">
    <w:abstractNumId w:val="105"/>
  </w:num>
  <w:num w:numId="59">
    <w:abstractNumId w:val="73"/>
  </w:num>
  <w:num w:numId="60">
    <w:abstractNumId w:val="27"/>
  </w:num>
  <w:num w:numId="61">
    <w:abstractNumId w:val="39"/>
  </w:num>
  <w:num w:numId="62">
    <w:abstractNumId w:val="75"/>
  </w:num>
  <w:num w:numId="63">
    <w:abstractNumId w:val="26"/>
  </w:num>
  <w:num w:numId="64">
    <w:abstractNumId w:val="81"/>
  </w:num>
  <w:num w:numId="65">
    <w:abstractNumId w:val="17"/>
  </w:num>
  <w:num w:numId="66">
    <w:abstractNumId w:val="22"/>
  </w:num>
  <w:num w:numId="67">
    <w:abstractNumId w:val="13"/>
  </w:num>
  <w:num w:numId="68">
    <w:abstractNumId w:val="87"/>
  </w:num>
  <w:num w:numId="69">
    <w:abstractNumId w:val="72"/>
  </w:num>
  <w:num w:numId="70">
    <w:abstractNumId w:val="86"/>
  </w:num>
  <w:num w:numId="71">
    <w:abstractNumId w:val="34"/>
  </w:num>
  <w:num w:numId="72">
    <w:abstractNumId w:val="8"/>
  </w:num>
  <w:num w:numId="73">
    <w:abstractNumId w:val="70"/>
  </w:num>
  <w:num w:numId="74">
    <w:abstractNumId w:val="97"/>
  </w:num>
  <w:num w:numId="75">
    <w:abstractNumId w:val="35"/>
  </w:num>
  <w:num w:numId="76">
    <w:abstractNumId w:val="92"/>
  </w:num>
  <w:num w:numId="77">
    <w:abstractNumId w:val="65"/>
  </w:num>
  <w:num w:numId="78">
    <w:abstractNumId w:val="36"/>
  </w:num>
  <w:num w:numId="79">
    <w:abstractNumId w:val="96"/>
  </w:num>
  <w:num w:numId="80">
    <w:abstractNumId w:val="79"/>
  </w:num>
  <w:num w:numId="81">
    <w:abstractNumId w:val="14"/>
  </w:num>
  <w:num w:numId="82">
    <w:abstractNumId w:val="69"/>
  </w:num>
  <w:num w:numId="83">
    <w:abstractNumId w:val="16"/>
  </w:num>
  <w:num w:numId="84">
    <w:abstractNumId w:val="90"/>
  </w:num>
  <w:num w:numId="85">
    <w:abstractNumId w:val="23"/>
  </w:num>
  <w:num w:numId="86">
    <w:abstractNumId w:val="45"/>
  </w:num>
  <w:num w:numId="87">
    <w:abstractNumId w:val="4"/>
  </w:num>
  <w:num w:numId="88">
    <w:abstractNumId w:val="20"/>
  </w:num>
  <w:num w:numId="89">
    <w:abstractNumId w:val="95"/>
  </w:num>
  <w:num w:numId="90">
    <w:abstractNumId w:val="99"/>
  </w:num>
  <w:num w:numId="91">
    <w:abstractNumId w:val="83"/>
  </w:num>
  <w:num w:numId="92">
    <w:abstractNumId w:val="89"/>
  </w:num>
  <w:num w:numId="93">
    <w:abstractNumId w:val="19"/>
  </w:num>
  <w:num w:numId="94">
    <w:abstractNumId w:val="6"/>
  </w:num>
  <w:num w:numId="95">
    <w:abstractNumId w:val="7"/>
  </w:num>
  <w:num w:numId="96">
    <w:abstractNumId w:val="51"/>
  </w:num>
  <w:num w:numId="97">
    <w:abstractNumId w:val="78"/>
  </w:num>
  <w:num w:numId="98">
    <w:abstractNumId w:val="53"/>
  </w:num>
  <w:num w:numId="99">
    <w:abstractNumId w:val="24"/>
  </w:num>
  <w:num w:numId="100">
    <w:abstractNumId w:val="0"/>
  </w:num>
  <w:num w:numId="101">
    <w:abstractNumId w:val="18"/>
  </w:num>
  <w:num w:numId="102">
    <w:abstractNumId w:val="29"/>
  </w:num>
  <w:num w:numId="103">
    <w:abstractNumId w:val="10"/>
  </w:num>
  <w:num w:numId="104">
    <w:abstractNumId w:val="94"/>
  </w:num>
  <w:num w:numId="105">
    <w:abstractNumId w:val="25"/>
  </w:num>
  <w:num w:numId="106">
    <w:abstractNumId w:val="64"/>
  </w:num>
  <w:num w:numId="107">
    <w:abstractNumId w:val="49"/>
  </w:num>
  <w:num w:numId="108">
    <w:abstractNumId w:val="32"/>
  </w:num>
  <w:numIdMacAtCleanup w:val="10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hideSpellingErrors/>
  <w:hideGrammaticalErrors/>
  <w:activeWritingStyle w:appName="MSWord" w:lang="en-US" w:vendorID="64" w:dllVersion="131078" w:nlCheck="1" w:checkStyle="0"/>
  <w:activeWritingStyle w:appName="MSWord" w:lang="zh-HK" w:vendorID="64" w:dllVersion="131077" w:nlCheck="1" w:checkStyle="1"/>
  <w:activeWritingStyle w:appName="MSWord" w:lang="zh-TW" w:vendorID="64" w:dllVersion="131077" w:nlCheck="1" w:checkStyle="1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wMjC0NDE0N7A0NTJW0lEKTi0uzszPAykwrAUA1hvAjSwAAAA="/>
  </w:docVars>
  <w:rsids>
    <w:rsidRoot w:val="004C219C"/>
    <w:rsid w:val="00000C82"/>
    <w:rsid w:val="00001D47"/>
    <w:rsid w:val="00002698"/>
    <w:rsid w:val="00005D0D"/>
    <w:rsid w:val="00005DD4"/>
    <w:rsid w:val="000074B8"/>
    <w:rsid w:val="000101EF"/>
    <w:rsid w:val="00010AAB"/>
    <w:rsid w:val="000115B4"/>
    <w:rsid w:val="00013072"/>
    <w:rsid w:val="00014623"/>
    <w:rsid w:val="00015073"/>
    <w:rsid w:val="00015E53"/>
    <w:rsid w:val="00016597"/>
    <w:rsid w:val="000170F5"/>
    <w:rsid w:val="00020B7E"/>
    <w:rsid w:val="00022421"/>
    <w:rsid w:val="00022C0A"/>
    <w:rsid w:val="0002615D"/>
    <w:rsid w:val="00026479"/>
    <w:rsid w:val="00027BB4"/>
    <w:rsid w:val="000301B8"/>
    <w:rsid w:val="00030A55"/>
    <w:rsid w:val="000318BF"/>
    <w:rsid w:val="00031CD5"/>
    <w:rsid w:val="0003206D"/>
    <w:rsid w:val="00032311"/>
    <w:rsid w:val="00034281"/>
    <w:rsid w:val="00035BAC"/>
    <w:rsid w:val="000366EF"/>
    <w:rsid w:val="00037C83"/>
    <w:rsid w:val="00042367"/>
    <w:rsid w:val="000443E2"/>
    <w:rsid w:val="00045043"/>
    <w:rsid w:val="0004587D"/>
    <w:rsid w:val="00045F8F"/>
    <w:rsid w:val="0004668D"/>
    <w:rsid w:val="00046E40"/>
    <w:rsid w:val="00047228"/>
    <w:rsid w:val="00047297"/>
    <w:rsid w:val="0004735D"/>
    <w:rsid w:val="000474BF"/>
    <w:rsid w:val="00047EF9"/>
    <w:rsid w:val="00051C2A"/>
    <w:rsid w:val="00052759"/>
    <w:rsid w:val="00052AD5"/>
    <w:rsid w:val="00053BB3"/>
    <w:rsid w:val="00054393"/>
    <w:rsid w:val="000546EF"/>
    <w:rsid w:val="000547DF"/>
    <w:rsid w:val="00054D50"/>
    <w:rsid w:val="000563FF"/>
    <w:rsid w:val="00057F86"/>
    <w:rsid w:val="0006201D"/>
    <w:rsid w:val="00063F86"/>
    <w:rsid w:val="000651C1"/>
    <w:rsid w:val="000654C2"/>
    <w:rsid w:val="00066B67"/>
    <w:rsid w:val="00071AC8"/>
    <w:rsid w:val="00071D76"/>
    <w:rsid w:val="00071DB4"/>
    <w:rsid w:val="000722D4"/>
    <w:rsid w:val="00072DA3"/>
    <w:rsid w:val="00073BE2"/>
    <w:rsid w:val="000761F8"/>
    <w:rsid w:val="0007664B"/>
    <w:rsid w:val="000771CF"/>
    <w:rsid w:val="0008094B"/>
    <w:rsid w:val="000809DA"/>
    <w:rsid w:val="00081652"/>
    <w:rsid w:val="00082D01"/>
    <w:rsid w:val="00084C8F"/>
    <w:rsid w:val="0008732E"/>
    <w:rsid w:val="0008750C"/>
    <w:rsid w:val="00091564"/>
    <w:rsid w:val="0009271C"/>
    <w:rsid w:val="00092AC3"/>
    <w:rsid w:val="00095244"/>
    <w:rsid w:val="00095894"/>
    <w:rsid w:val="0009604B"/>
    <w:rsid w:val="000963C8"/>
    <w:rsid w:val="00097D2D"/>
    <w:rsid w:val="000A1826"/>
    <w:rsid w:val="000A2A45"/>
    <w:rsid w:val="000A37DD"/>
    <w:rsid w:val="000A4C10"/>
    <w:rsid w:val="000A5A89"/>
    <w:rsid w:val="000A6C52"/>
    <w:rsid w:val="000A6E8B"/>
    <w:rsid w:val="000A706D"/>
    <w:rsid w:val="000A70A3"/>
    <w:rsid w:val="000A73CC"/>
    <w:rsid w:val="000A787A"/>
    <w:rsid w:val="000A7F8A"/>
    <w:rsid w:val="000B02FD"/>
    <w:rsid w:val="000B1043"/>
    <w:rsid w:val="000B1CA3"/>
    <w:rsid w:val="000B3270"/>
    <w:rsid w:val="000B3903"/>
    <w:rsid w:val="000B39CE"/>
    <w:rsid w:val="000B402E"/>
    <w:rsid w:val="000B5BAD"/>
    <w:rsid w:val="000B5EED"/>
    <w:rsid w:val="000B6065"/>
    <w:rsid w:val="000B7D08"/>
    <w:rsid w:val="000C0CA6"/>
    <w:rsid w:val="000C1B5D"/>
    <w:rsid w:val="000C1E70"/>
    <w:rsid w:val="000C25AD"/>
    <w:rsid w:val="000C28E4"/>
    <w:rsid w:val="000C2C41"/>
    <w:rsid w:val="000C2E5F"/>
    <w:rsid w:val="000C3546"/>
    <w:rsid w:val="000C5223"/>
    <w:rsid w:val="000C5928"/>
    <w:rsid w:val="000C594E"/>
    <w:rsid w:val="000C6528"/>
    <w:rsid w:val="000C6584"/>
    <w:rsid w:val="000C7D6B"/>
    <w:rsid w:val="000D04CE"/>
    <w:rsid w:val="000D17AB"/>
    <w:rsid w:val="000D2256"/>
    <w:rsid w:val="000D2F6B"/>
    <w:rsid w:val="000D320E"/>
    <w:rsid w:val="000D459A"/>
    <w:rsid w:val="000D5176"/>
    <w:rsid w:val="000D5597"/>
    <w:rsid w:val="000D55E2"/>
    <w:rsid w:val="000D5BBA"/>
    <w:rsid w:val="000D63A1"/>
    <w:rsid w:val="000D69E1"/>
    <w:rsid w:val="000D77E0"/>
    <w:rsid w:val="000D79A4"/>
    <w:rsid w:val="000E0385"/>
    <w:rsid w:val="000E054E"/>
    <w:rsid w:val="000E089E"/>
    <w:rsid w:val="000E0BD6"/>
    <w:rsid w:val="000E2116"/>
    <w:rsid w:val="000E2B78"/>
    <w:rsid w:val="000E3A7A"/>
    <w:rsid w:val="000E4278"/>
    <w:rsid w:val="000E49CD"/>
    <w:rsid w:val="000E4E31"/>
    <w:rsid w:val="000E5FEF"/>
    <w:rsid w:val="000E7870"/>
    <w:rsid w:val="000F037A"/>
    <w:rsid w:val="000F05DA"/>
    <w:rsid w:val="000F0E89"/>
    <w:rsid w:val="000F195E"/>
    <w:rsid w:val="000F21D4"/>
    <w:rsid w:val="000F255E"/>
    <w:rsid w:val="000F39C9"/>
    <w:rsid w:val="000F4FB3"/>
    <w:rsid w:val="000F6DBD"/>
    <w:rsid w:val="000F7645"/>
    <w:rsid w:val="000F7EB6"/>
    <w:rsid w:val="001001F9"/>
    <w:rsid w:val="00100A2A"/>
    <w:rsid w:val="0010183B"/>
    <w:rsid w:val="001019ED"/>
    <w:rsid w:val="00101D0C"/>
    <w:rsid w:val="00102AAD"/>
    <w:rsid w:val="00103BFB"/>
    <w:rsid w:val="00103D35"/>
    <w:rsid w:val="001042A7"/>
    <w:rsid w:val="001050A5"/>
    <w:rsid w:val="0010673B"/>
    <w:rsid w:val="00106834"/>
    <w:rsid w:val="00106DE4"/>
    <w:rsid w:val="0010703E"/>
    <w:rsid w:val="001075E2"/>
    <w:rsid w:val="00107612"/>
    <w:rsid w:val="001076CF"/>
    <w:rsid w:val="00111B1E"/>
    <w:rsid w:val="00111C82"/>
    <w:rsid w:val="001126AD"/>
    <w:rsid w:val="0011279D"/>
    <w:rsid w:val="001127CB"/>
    <w:rsid w:val="00113AE6"/>
    <w:rsid w:val="00114CC6"/>
    <w:rsid w:val="00114D85"/>
    <w:rsid w:val="00114EBB"/>
    <w:rsid w:val="00116954"/>
    <w:rsid w:val="00120820"/>
    <w:rsid w:val="00121C2A"/>
    <w:rsid w:val="00122133"/>
    <w:rsid w:val="00122A22"/>
    <w:rsid w:val="00122E07"/>
    <w:rsid w:val="001237EB"/>
    <w:rsid w:val="001238CA"/>
    <w:rsid w:val="00123D21"/>
    <w:rsid w:val="001240A5"/>
    <w:rsid w:val="00124458"/>
    <w:rsid w:val="001252C3"/>
    <w:rsid w:val="00125CE4"/>
    <w:rsid w:val="00126E38"/>
    <w:rsid w:val="001273F6"/>
    <w:rsid w:val="00130A83"/>
    <w:rsid w:val="00131475"/>
    <w:rsid w:val="00132B1A"/>
    <w:rsid w:val="00132C45"/>
    <w:rsid w:val="00133CFD"/>
    <w:rsid w:val="00134983"/>
    <w:rsid w:val="00134A82"/>
    <w:rsid w:val="001351C1"/>
    <w:rsid w:val="00135566"/>
    <w:rsid w:val="00136627"/>
    <w:rsid w:val="00137A9A"/>
    <w:rsid w:val="001401DF"/>
    <w:rsid w:val="001401F6"/>
    <w:rsid w:val="001410E8"/>
    <w:rsid w:val="0014161A"/>
    <w:rsid w:val="00141A4F"/>
    <w:rsid w:val="00142069"/>
    <w:rsid w:val="00142332"/>
    <w:rsid w:val="001423B9"/>
    <w:rsid w:val="00142D99"/>
    <w:rsid w:val="00143610"/>
    <w:rsid w:val="0014455C"/>
    <w:rsid w:val="00145419"/>
    <w:rsid w:val="0014541A"/>
    <w:rsid w:val="0014707F"/>
    <w:rsid w:val="00147AC6"/>
    <w:rsid w:val="00147EE3"/>
    <w:rsid w:val="001506F9"/>
    <w:rsid w:val="0015463A"/>
    <w:rsid w:val="0015724D"/>
    <w:rsid w:val="00160D08"/>
    <w:rsid w:val="00161538"/>
    <w:rsid w:val="00161D3F"/>
    <w:rsid w:val="00162AD9"/>
    <w:rsid w:val="00162E3D"/>
    <w:rsid w:val="00163B82"/>
    <w:rsid w:val="00163D8F"/>
    <w:rsid w:val="00164258"/>
    <w:rsid w:val="00164897"/>
    <w:rsid w:val="001653A3"/>
    <w:rsid w:val="00166C3E"/>
    <w:rsid w:val="00170167"/>
    <w:rsid w:val="00170452"/>
    <w:rsid w:val="00170771"/>
    <w:rsid w:val="0017085A"/>
    <w:rsid w:val="00170C62"/>
    <w:rsid w:val="00170FEC"/>
    <w:rsid w:val="00172083"/>
    <w:rsid w:val="00172085"/>
    <w:rsid w:val="0017268F"/>
    <w:rsid w:val="00172EC2"/>
    <w:rsid w:val="00173B29"/>
    <w:rsid w:val="00173C77"/>
    <w:rsid w:val="00174F75"/>
    <w:rsid w:val="00176863"/>
    <w:rsid w:val="00176B10"/>
    <w:rsid w:val="00177FD9"/>
    <w:rsid w:val="00177FE2"/>
    <w:rsid w:val="001809AD"/>
    <w:rsid w:val="00180A4E"/>
    <w:rsid w:val="00180C40"/>
    <w:rsid w:val="001810B9"/>
    <w:rsid w:val="00182F0C"/>
    <w:rsid w:val="00183E3D"/>
    <w:rsid w:val="00185849"/>
    <w:rsid w:val="00185F8D"/>
    <w:rsid w:val="0018608B"/>
    <w:rsid w:val="00191E0A"/>
    <w:rsid w:val="00193562"/>
    <w:rsid w:val="001958EA"/>
    <w:rsid w:val="00195E90"/>
    <w:rsid w:val="00196776"/>
    <w:rsid w:val="00196C44"/>
    <w:rsid w:val="00196DE8"/>
    <w:rsid w:val="00197077"/>
    <w:rsid w:val="001A0088"/>
    <w:rsid w:val="001A4406"/>
    <w:rsid w:val="001A4493"/>
    <w:rsid w:val="001A51D0"/>
    <w:rsid w:val="001A59B3"/>
    <w:rsid w:val="001A61C4"/>
    <w:rsid w:val="001A6887"/>
    <w:rsid w:val="001A6C2C"/>
    <w:rsid w:val="001A73EC"/>
    <w:rsid w:val="001A75DE"/>
    <w:rsid w:val="001A768B"/>
    <w:rsid w:val="001B0125"/>
    <w:rsid w:val="001B13CE"/>
    <w:rsid w:val="001B182C"/>
    <w:rsid w:val="001B1C8A"/>
    <w:rsid w:val="001B1E49"/>
    <w:rsid w:val="001B2C0F"/>
    <w:rsid w:val="001B2F1E"/>
    <w:rsid w:val="001B2FC0"/>
    <w:rsid w:val="001B3C1A"/>
    <w:rsid w:val="001B40CF"/>
    <w:rsid w:val="001B4A45"/>
    <w:rsid w:val="001B4D90"/>
    <w:rsid w:val="001B4E57"/>
    <w:rsid w:val="001B5BF6"/>
    <w:rsid w:val="001B5D43"/>
    <w:rsid w:val="001B6D8F"/>
    <w:rsid w:val="001C14A7"/>
    <w:rsid w:val="001C75DF"/>
    <w:rsid w:val="001C7C2A"/>
    <w:rsid w:val="001D087D"/>
    <w:rsid w:val="001D40F2"/>
    <w:rsid w:val="001D4175"/>
    <w:rsid w:val="001D59B2"/>
    <w:rsid w:val="001D6CE6"/>
    <w:rsid w:val="001D78E1"/>
    <w:rsid w:val="001D7D8D"/>
    <w:rsid w:val="001E08A1"/>
    <w:rsid w:val="001E1DBA"/>
    <w:rsid w:val="001E2B89"/>
    <w:rsid w:val="001E334D"/>
    <w:rsid w:val="001E3D32"/>
    <w:rsid w:val="001E444E"/>
    <w:rsid w:val="001E4E70"/>
    <w:rsid w:val="001E50F4"/>
    <w:rsid w:val="001E5248"/>
    <w:rsid w:val="001E5511"/>
    <w:rsid w:val="001E637E"/>
    <w:rsid w:val="001E6774"/>
    <w:rsid w:val="001E727D"/>
    <w:rsid w:val="001F15FF"/>
    <w:rsid w:val="001F22FA"/>
    <w:rsid w:val="001F23D2"/>
    <w:rsid w:val="001F2423"/>
    <w:rsid w:val="001F2853"/>
    <w:rsid w:val="001F32C2"/>
    <w:rsid w:val="001F3519"/>
    <w:rsid w:val="001F417B"/>
    <w:rsid w:val="001F4A04"/>
    <w:rsid w:val="001F4CAE"/>
    <w:rsid w:val="001F5895"/>
    <w:rsid w:val="001F5ABC"/>
    <w:rsid w:val="001F5D21"/>
    <w:rsid w:val="001F6D03"/>
    <w:rsid w:val="001F6DF2"/>
    <w:rsid w:val="001F6FF8"/>
    <w:rsid w:val="001F7C49"/>
    <w:rsid w:val="002013F2"/>
    <w:rsid w:val="00201F3B"/>
    <w:rsid w:val="0020279D"/>
    <w:rsid w:val="00202E12"/>
    <w:rsid w:val="0020329B"/>
    <w:rsid w:val="0020434C"/>
    <w:rsid w:val="00204E0B"/>
    <w:rsid w:val="002057DE"/>
    <w:rsid w:val="0020719B"/>
    <w:rsid w:val="00207A74"/>
    <w:rsid w:val="00210098"/>
    <w:rsid w:val="0021287F"/>
    <w:rsid w:val="00212FC4"/>
    <w:rsid w:val="00215D39"/>
    <w:rsid w:val="00216150"/>
    <w:rsid w:val="0021644E"/>
    <w:rsid w:val="002171F7"/>
    <w:rsid w:val="0021730C"/>
    <w:rsid w:val="00217C45"/>
    <w:rsid w:val="00220305"/>
    <w:rsid w:val="00220510"/>
    <w:rsid w:val="002208D8"/>
    <w:rsid w:val="002219D8"/>
    <w:rsid w:val="00222168"/>
    <w:rsid w:val="00223D66"/>
    <w:rsid w:val="00224515"/>
    <w:rsid w:val="00224698"/>
    <w:rsid w:val="00224E36"/>
    <w:rsid w:val="00225236"/>
    <w:rsid w:val="002253E6"/>
    <w:rsid w:val="0022694B"/>
    <w:rsid w:val="0023064D"/>
    <w:rsid w:val="00231AC0"/>
    <w:rsid w:val="00231AFE"/>
    <w:rsid w:val="00233581"/>
    <w:rsid w:val="002346B2"/>
    <w:rsid w:val="002349AE"/>
    <w:rsid w:val="002373E3"/>
    <w:rsid w:val="00240CFB"/>
    <w:rsid w:val="00241125"/>
    <w:rsid w:val="00241C29"/>
    <w:rsid w:val="00244576"/>
    <w:rsid w:val="00244890"/>
    <w:rsid w:val="00245804"/>
    <w:rsid w:val="002458B9"/>
    <w:rsid w:val="0024628C"/>
    <w:rsid w:val="002465AA"/>
    <w:rsid w:val="00246634"/>
    <w:rsid w:val="00247560"/>
    <w:rsid w:val="00247DE4"/>
    <w:rsid w:val="0025013F"/>
    <w:rsid w:val="00250350"/>
    <w:rsid w:val="00250E1A"/>
    <w:rsid w:val="00252CBE"/>
    <w:rsid w:val="00253801"/>
    <w:rsid w:val="002542F5"/>
    <w:rsid w:val="0025626E"/>
    <w:rsid w:val="002564AA"/>
    <w:rsid w:val="00256C99"/>
    <w:rsid w:val="002571B4"/>
    <w:rsid w:val="00257D6E"/>
    <w:rsid w:val="00260C09"/>
    <w:rsid w:val="002614A8"/>
    <w:rsid w:val="002616C0"/>
    <w:rsid w:val="00262B70"/>
    <w:rsid w:val="002646A4"/>
    <w:rsid w:val="00264800"/>
    <w:rsid w:val="002656F2"/>
    <w:rsid w:val="002662D4"/>
    <w:rsid w:val="00266771"/>
    <w:rsid w:val="00266F4A"/>
    <w:rsid w:val="00267A49"/>
    <w:rsid w:val="00271CC5"/>
    <w:rsid w:val="00272840"/>
    <w:rsid w:val="002731AF"/>
    <w:rsid w:val="00273493"/>
    <w:rsid w:val="0027396A"/>
    <w:rsid w:val="002744E5"/>
    <w:rsid w:val="00274B1D"/>
    <w:rsid w:val="0027529F"/>
    <w:rsid w:val="00275691"/>
    <w:rsid w:val="002777E0"/>
    <w:rsid w:val="0028000E"/>
    <w:rsid w:val="00280EE4"/>
    <w:rsid w:val="00280F0F"/>
    <w:rsid w:val="002818DF"/>
    <w:rsid w:val="0028216C"/>
    <w:rsid w:val="00287147"/>
    <w:rsid w:val="00287BA0"/>
    <w:rsid w:val="002902A4"/>
    <w:rsid w:val="00290B46"/>
    <w:rsid w:val="00290BCE"/>
    <w:rsid w:val="00291692"/>
    <w:rsid w:val="002928FE"/>
    <w:rsid w:val="00292F7F"/>
    <w:rsid w:val="0029346A"/>
    <w:rsid w:val="002938EF"/>
    <w:rsid w:val="002941FE"/>
    <w:rsid w:val="0029426C"/>
    <w:rsid w:val="002942C8"/>
    <w:rsid w:val="0029469C"/>
    <w:rsid w:val="00294ADD"/>
    <w:rsid w:val="002954C4"/>
    <w:rsid w:val="0029580D"/>
    <w:rsid w:val="002959B5"/>
    <w:rsid w:val="00296894"/>
    <w:rsid w:val="0029735F"/>
    <w:rsid w:val="00297CB9"/>
    <w:rsid w:val="002A1393"/>
    <w:rsid w:val="002A15CE"/>
    <w:rsid w:val="002A2152"/>
    <w:rsid w:val="002A22DA"/>
    <w:rsid w:val="002A276F"/>
    <w:rsid w:val="002A2CDD"/>
    <w:rsid w:val="002A5E16"/>
    <w:rsid w:val="002A67C7"/>
    <w:rsid w:val="002A74A5"/>
    <w:rsid w:val="002A790D"/>
    <w:rsid w:val="002B0786"/>
    <w:rsid w:val="002B1027"/>
    <w:rsid w:val="002B3AC0"/>
    <w:rsid w:val="002B6BFF"/>
    <w:rsid w:val="002C1658"/>
    <w:rsid w:val="002C16EC"/>
    <w:rsid w:val="002C1D80"/>
    <w:rsid w:val="002C272A"/>
    <w:rsid w:val="002C27D3"/>
    <w:rsid w:val="002C27FC"/>
    <w:rsid w:val="002C28E2"/>
    <w:rsid w:val="002C2BDA"/>
    <w:rsid w:val="002C2EE8"/>
    <w:rsid w:val="002C321F"/>
    <w:rsid w:val="002C394D"/>
    <w:rsid w:val="002C3ABE"/>
    <w:rsid w:val="002C489C"/>
    <w:rsid w:val="002C56A2"/>
    <w:rsid w:val="002C5A91"/>
    <w:rsid w:val="002C6D8F"/>
    <w:rsid w:val="002D166C"/>
    <w:rsid w:val="002D2367"/>
    <w:rsid w:val="002D3957"/>
    <w:rsid w:val="002D3C23"/>
    <w:rsid w:val="002D3D1E"/>
    <w:rsid w:val="002D477D"/>
    <w:rsid w:val="002D5387"/>
    <w:rsid w:val="002D56CF"/>
    <w:rsid w:val="002D5F5E"/>
    <w:rsid w:val="002D6E1E"/>
    <w:rsid w:val="002E06F9"/>
    <w:rsid w:val="002E0B80"/>
    <w:rsid w:val="002E244F"/>
    <w:rsid w:val="002E323F"/>
    <w:rsid w:val="002E3C1B"/>
    <w:rsid w:val="002E5265"/>
    <w:rsid w:val="002E5780"/>
    <w:rsid w:val="002E57CD"/>
    <w:rsid w:val="002E5999"/>
    <w:rsid w:val="002E59BF"/>
    <w:rsid w:val="002E7D50"/>
    <w:rsid w:val="002F0267"/>
    <w:rsid w:val="002F02AC"/>
    <w:rsid w:val="002F0F13"/>
    <w:rsid w:val="002F1679"/>
    <w:rsid w:val="002F263C"/>
    <w:rsid w:val="002F2815"/>
    <w:rsid w:val="002F2BB3"/>
    <w:rsid w:val="002F416F"/>
    <w:rsid w:val="002F4819"/>
    <w:rsid w:val="002F609C"/>
    <w:rsid w:val="002F61BA"/>
    <w:rsid w:val="002F692F"/>
    <w:rsid w:val="002F7408"/>
    <w:rsid w:val="002F749E"/>
    <w:rsid w:val="00300E26"/>
    <w:rsid w:val="00301220"/>
    <w:rsid w:val="003018C8"/>
    <w:rsid w:val="003023D4"/>
    <w:rsid w:val="00303085"/>
    <w:rsid w:val="0030396D"/>
    <w:rsid w:val="00303A24"/>
    <w:rsid w:val="00304999"/>
    <w:rsid w:val="0030517F"/>
    <w:rsid w:val="003079A2"/>
    <w:rsid w:val="003117A8"/>
    <w:rsid w:val="00312B59"/>
    <w:rsid w:val="00312D67"/>
    <w:rsid w:val="00313653"/>
    <w:rsid w:val="003137E6"/>
    <w:rsid w:val="00313EA9"/>
    <w:rsid w:val="00314159"/>
    <w:rsid w:val="00314D8D"/>
    <w:rsid w:val="003169AB"/>
    <w:rsid w:val="00316E5B"/>
    <w:rsid w:val="0031726C"/>
    <w:rsid w:val="00317C92"/>
    <w:rsid w:val="00320B22"/>
    <w:rsid w:val="003223A2"/>
    <w:rsid w:val="00322429"/>
    <w:rsid w:val="00323ED9"/>
    <w:rsid w:val="00324A5A"/>
    <w:rsid w:val="00324BF0"/>
    <w:rsid w:val="00325D97"/>
    <w:rsid w:val="00326579"/>
    <w:rsid w:val="0032740C"/>
    <w:rsid w:val="00327922"/>
    <w:rsid w:val="003279C7"/>
    <w:rsid w:val="003304C2"/>
    <w:rsid w:val="00331222"/>
    <w:rsid w:val="003336DC"/>
    <w:rsid w:val="00334781"/>
    <w:rsid w:val="00334B6F"/>
    <w:rsid w:val="003357F7"/>
    <w:rsid w:val="00336B8A"/>
    <w:rsid w:val="00336FE1"/>
    <w:rsid w:val="003375B2"/>
    <w:rsid w:val="003400B6"/>
    <w:rsid w:val="003406BA"/>
    <w:rsid w:val="00340D05"/>
    <w:rsid w:val="00340D63"/>
    <w:rsid w:val="00341714"/>
    <w:rsid w:val="00341A50"/>
    <w:rsid w:val="003433B5"/>
    <w:rsid w:val="0034358D"/>
    <w:rsid w:val="00343C8B"/>
    <w:rsid w:val="00344691"/>
    <w:rsid w:val="00344B2E"/>
    <w:rsid w:val="003463C0"/>
    <w:rsid w:val="0034672A"/>
    <w:rsid w:val="00346B61"/>
    <w:rsid w:val="00347D93"/>
    <w:rsid w:val="00350A77"/>
    <w:rsid w:val="00350ABA"/>
    <w:rsid w:val="00350B1A"/>
    <w:rsid w:val="00350BF2"/>
    <w:rsid w:val="00350CCD"/>
    <w:rsid w:val="00351180"/>
    <w:rsid w:val="0035147C"/>
    <w:rsid w:val="00352B6F"/>
    <w:rsid w:val="003530B6"/>
    <w:rsid w:val="0035363A"/>
    <w:rsid w:val="00353A73"/>
    <w:rsid w:val="00353CA0"/>
    <w:rsid w:val="00354608"/>
    <w:rsid w:val="00356044"/>
    <w:rsid w:val="00356449"/>
    <w:rsid w:val="00357497"/>
    <w:rsid w:val="0036008E"/>
    <w:rsid w:val="00360473"/>
    <w:rsid w:val="0036177A"/>
    <w:rsid w:val="00361E7A"/>
    <w:rsid w:val="00362691"/>
    <w:rsid w:val="003642BA"/>
    <w:rsid w:val="00365019"/>
    <w:rsid w:val="003650EB"/>
    <w:rsid w:val="00366873"/>
    <w:rsid w:val="003700CE"/>
    <w:rsid w:val="0037154C"/>
    <w:rsid w:val="003716C4"/>
    <w:rsid w:val="00371E69"/>
    <w:rsid w:val="003721AA"/>
    <w:rsid w:val="003722D2"/>
    <w:rsid w:val="00372492"/>
    <w:rsid w:val="00372B3E"/>
    <w:rsid w:val="00374052"/>
    <w:rsid w:val="00375E34"/>
    <w:rsid w:val="00375F4B"/>
    <w:rsid w:val="0037707E"/>
    <w:rsid w:val="00377087"/>
    <w:rsid w:val="00382057"/>
    <w:rsid w:val="0038258A"/>
    <w:rsid w:val="0038273A"/>
    <w:rsid w:val="00382A86"/>
    <w:rsid w:val="00382DAF"/>
    <w:rsid w:val="00384E32"/>
    <w:rsid w:val="00385E1F"/>
    <w:rsid w:val="00387803"/>
    <w:rsid w:val="00387F10"/>
    <w:rsid w:val="00390352"/>
    <w:rsid w:val="00390640"/>
    <w:rsid w:val="00394433"/>
    <w:rsid w:val="00394DB4"/>
    <w:rsid w:val="003951A3"/>
    <w:rsid w:val="003960C6"/>
    <w:rsid w:val="0039626A"/>
    <w:rsid w:val="00396A54"/>
    <w:rsid w:val="003A1AE3"/>
    <w:rsid w:val="003A3E15"/>
    <w:rsid w:val="003A40A8"/>
    <w:rsid w:val="003A42EE"/>
    <w:rsid w:val="003A6D9D"/>
    <w:rsid w:val="003A6F76"/>
    <w:rsid w:val="003A6FF5"/>
    <w:rsid w:val="003A7965"/>
    <w:rsid w:val="003A7DC4"/>
    <w:rsid w:val="003B02FA"/>
    <w:rsid w:val="003B03EF"/>
    <w:rsid w:val="003B2029"/>
    <w:rsid w:val="003B25CB"/>
    <w:rsid w:val="003B3B94"/>
    <w:rsid w:val="003B4084"/>
    <w:rsid w:val="003B63E6"/>
    <w:rsid w:val="003B6EF5"/>
    <w:rsid w:val="003B748D"/>
    <w:rsid w:val="003B78DC"/>
    <w:rsid w:val="003C0547"/>
    <w:rsid w:val="003C1C0E"/>
    <w:rsid w:val="003C1FD2"/>
    <w:rsid w:val="003C2850"/>
    <w:rsid w:val="003C33C8"/>
    <w:rsid w:val="003C3665"/>
    <w:rsid w:val="003C4AAB"/>
    <w:rsid w:val="003C4D97"/>
    <w:rsid w:val="003C5B06"/>
    <w:rsid w:val="003C68E7"/>
    <w:rsid w:val="003C797C"/>
    <w:rsid w:val="003D0E13"/>
    <w:rsid w:val="003D64F4"/>
    <w:rsid w:val="003D6E2C"/>
    <w:rsid w:val="003D75CA"/>
    <w:rsid w:val="003E06B1"/>
    <w:rsid w:val="003E278E"/>
    <w:rsid w:val="003E2B81"/>
    <w:rsid w:val="003E388D"/>
    <w:rsid w:val="003E3D44"/>
    <w:rsid w:val="003E45B2"/>
    <w:rsid w:val="003E4904"/>
    <w:rsid w:val="003E54CE"/>
    <w:rsid w:val="003E55E0"/>
    <w:rsid w:val="003E6108"/>
    <w:rsid w:val="003E636B"/>
    <w:rsid w:val="003E67A2"/>
    <w:rsid w:val="003E68D3"/>
    <w:rsid w:val="003E6DAE"/>
    <w:rsid w:val="003E7058"/>
    <w:rsid w:val="003E7504"/>
    <w:rsid w:val="003F0AF9"/>
    <w:rsid w:val="003F0C68"/>
    <w:rsid w:val="003F11A2"/>
    <w:rsid w:val="003F2218"/>
    <w:rsid w:val="003F34D0"/>
    <w:rsid w:val="003F38D6"/>
    <w:rsid w:val="003F3AD9"/>
    <w:rsid w:val="003F48F3"/>
    <w:rsid w:val="003F55EA"/>
    <w:rsid w:val="003F6A7F"/>
    <w:rsid w:val="003F6E43"/>
    <w:rsid w:val="003F7906"/>
    <w:rsid w:val="003F7E3B"/>
    <w:rsid w:val="0040128E"/>
    <w:rsid w:val="0040178B"/>
    <w:rsid w:val="0040195D"/>
    <w:rsid w:val="00401E21"/>
    <w:rsid w:val="00401EC7"/>
    <w:rsid w:val="00406986"/>
    <w:rsid w:val="00407A62"/>
    <w:rsid w:val="00407ECF"/>
    <w:rsid w:val="004102BF"/>
    <w:rsid w:val="004102E1"/>
    <w:rsid w:val="0041107C"/>
    <w:rsid w:val="004112B2"/>
    <w:rsid w:val="004115C0"/>
    <w:rsid w:val="0041250E"/>
    <w:rsid w:val="00412AC2"/>
    <w:rsid w:val="00414357"/>
    <w:rsid w:val="004165A1"/>
    <w:rsid w:val="004167F6"/>
    <w:rsid w:val="00416DA0"/>
    <w:rsid w:val="00416DE5"/>
    <w:rsid w:val="00417194"/>
    <w:rsid w:val="00417C1C"/>
    <w:rsid w:val="00417CA0"/>
    <w:rsid w:val="0042075F"/>
    <w:rsid w:val="004207E6"/>
    <w:rsid w:val="00420FB8"/>
    <w:rsid w:val="00421B3E"/>
    <w:rsid w:val="004225FD"/>
    <w:rsid w:val="00422A46"/>
    <w:rsid w:val="00422ECE"/>
    <w:rsid w:val="0042318C"/>
    <w:rsid w:val="00424C70"/>
    <w:rsid w:val="00425704"/>
    <w:rsid w:val="00425C48"/>
    <w:rsid w:val="004270B7"/>
    <w:rsid w:val="00427178"/>
    <w:rsid w:val="004274AB"/>
    <w:rsid w:val="00427FAA"/>
    <w:rsid w:val="0043098E"/>
    <w:rsid w:val="00430E89"/>
    <w:rsid w:val="004317AF"/>
    <w:rsid w:val="004326F2"/>
    <w:rsid w:val="00432EC6"/>
    <w:rsid w:val="004332C8"/>
    <w:rsid w:val="0043496D"/>
    <w:rsid w:val="004350A4"/>
    <w:rsid w:val="0043595A"/>
    <w:rsid w:val="00437AA1"/>
    <w:rsid w:val="00437BBF"/>
    <w:rsid w:val="00440B95"/>
    <w:rsid w:val="00440E42"/>
    <w:rsid w:val="00442A4C"/>
    <w:rsid w:val="004436C4"/>
    <w:rsid w:val="0044463D"/>
    <w:rsid w:val="00446187"/>
    <w:rsid w:val="00447156"/>
    <w:rsid w:val="004473DC"/>
    <w:rsid w:val="004474B8"/>
    <w:rsid w:val="004478A4"/>
    <w:rsid w:val="004508DE"/>
    <w:rsid w:val="00453731"/>
    <w:rsid w:val="00455271"/>
    <w:rsid w:val="004559A4"/>
    <w:rsid w:val="00455F9B"/>
    <w:rsid w:val="0045622F"/>
    <w:rsid w:val="00457D97"/>
    <w:rsid w:val="00460030"/>
    <w:rsid w:val="00461990"/>
    <w:rsid w:val="00462663"/>
    <w:rsid w:val="00462906"/>
    <w:rsid w:val="00463617"/>
    <w:rsid w:val="0046365C"/>
    <w:rsid w:val="00465229"/>
    <w:rsid w:val="0046582D"/>
    <w:rsid w:val="00465A32"/>
    <w:rsid w:val="00465C47"/>
    <w:rsid w:val="00466339"/>
    <w:rsid w:val="0046660D"/>
    <w:rsid w:val="004704A3"/>
    <w:rsid w:val="00471517"/>
    <w:rsid w:val="0047152D"/>
    <w:rsid w:val="004715F1"/>
    <w:rsid w:val="00472A23"/>
    <w:rsid w:val="004734A9"/>
    <w:rsid w:val="0047479B"/>
    <w:rsid w:val="00474EB9"/>
    <w:rsid w:val="0048035C"/>
    <w:rsid w:val="00480C7B"/>
    <w:rsid w:val="00480CD7"/>
    <w:rsid w:val="0048103C"/>
    <w:rsid w:val="00481586"/>
    <w:rsid w:val="00481F02"/>
    <w:rsid w:val="00482392"/>
    <w:rsid w:val="00483454"/>
    <w:rsid w:val="0048498B"/>
    <w:rsid w:val="004855F5"/>
    <w:rsid w:val="00486930"/>
    <w:rsid w:val="00487D74"/>
    <w:rsid w:val="00490AF6"/>
    <w:rsid w:val="00490D0F"/>
    <w:rsid w:val="00491309"/>
    <w:rsid w:val="0049187B"/>
    <w:rsid w:val="004929F7"/>
    <w:rsid w:val="00494223"/>
    <w:rsid w:val="004942E0"/>
    <w:rsid w:val="00494FBA"/>
    <w:rsid w:val="00496189"/>
    <w:rsid w:val="00496C44"/>
    <w:rsid w:val="00496D13"/>
    <w:rsid w:val="004A0850"/>
    <w:rsid w:val="004A0FD2"/>
    <w:rsid w:val="004A13AA"/>
    <w:rsid w:val="004A2DE9"/>
    <w:rsid w:val="004A6F47"/>
    <w:rsid w:val="004B06F2"/>
    <w:rsid w:val="004B12C9"/>
    <w:rsid w:val="004B1489"/>
    <w:rsid w:val="004B1948"/>
    <w:rsid w:val="004B1CB2"/>
    <w:rsid w:val="004B24EB"/>
    <w:rsid w:val="004B261E"/>
    <w:rsid w:val="004B2D20"/>
    <w:rsid w:val="004B2F9E"/>
    <w:rsid w:val="004B37F0"/>
    <w:rsid w:val="004B3F67"/>
    <w:rsid w:val="004B4D4B"/>
    <w:rsid w:val="004B7E30"/>
    <w:rsid w:val="004C02B8"/>
    <w:rsid w:val="004C1006"/>
    <w:rsid w:val="004C12BD"/>
    <w:rsid w:val="004C1E2D"/>
    <w:rsid w:val="004C1E7E"/>
    <w:rsid w:val="004C1F75"/>
    <w:rsid w:val="004C1F7F"/>
    <w:rsid w:val="004C219C"/>
    <w:rsid w:val="004C280A"/>
    <w:rsid w:val="004C372B"/>
    <w:rsid w:val="004C4F5F"/>
    <w:rsid w:val="004C5512"/>
    <w:rsid w:val="004D0530"/>
    <w:rsid w:val="004D0A74"/>
    <w:rsid w:val="004D22E8"/>
    <w:rsid w:val="004D2366"/>
    <w:rsid w:val="004D277A"/>
    <w:rsid w:val="004D299B"/>
    <w:rsid w:val="004D29F9"/>
    <w:rsid w:val="004D2B3F"/>
    <w:rsid w:val="004D2CD8"/>
    <w:rsid w:val="004D32D7"/>
    <w:rsid w:val="004D3FFF"/>
    <w:rsid w:val="004D4EA2"/>
    <w:rsid w:val="004D4EC4"/>
    <w:rsid w:val="004D573D"/>
    <w:rsid w:val="004D593C"/>
    <w:rsid w:val="004D6D8B"/>
    <w:rsid w:val="004D73A1"/>
    <w:rsid w:val="004E163C"/>
    <w:rsid w:val="004E16D2"/>
    <w:rsid w:val="004E269E"/>
    <w:rsid w:val="004E2808"/>
    <w:rsid w:val="004E32E3"/>
    <w:rsid w:val="004E3D6E"/>
    <w:rsid w:val="004E49C5"/>
    <w:rsid w:val="004E4AF0"/>
    <w:rsid w:val="004E5F87"/>
    <w:rsid w:val="004E615B"/>
    <w:rsid w:val="004E6D7C"/>
    <w:rsid w:val="004E71FE"/>
    <w:rsid w:val="004E75A3"/>
    <w:rsid w:val="004F0573"/>
    <w:rsid w:val="004F06AF"/>
    <w:rsid w:val="004F0FAF"/>
    <w:rsid w:val="004F1075"/>
    <w:rsid w:val="004F327D"/>
    <w:rsid w:val="004F3A9A"/>
    <w:rsid w:val="004F44DC"/>
    <w:rsid w:val="004F46F2"/>
    <w:rsid w:val="004F4722"/>
    <w:rsid w:val="004F4D80"/>
    <w:rsid w:val="004F4E3D"/>
    <w:rsid w:val="004F58B9"/>
    <w:rsid w:val="004F7227"/>
    <w:rsid w:val="0050047D"/>
    <w:rsid w:val="00501A99"/>
    <w:rsid w:val="0050253E"/>
    <w:rsid w:val="005026D3"/>
    <w:rsid w:val="0050286D"/>
    <w:rsid w:val="00503307"/>
    <w:rsid w:val="0050334F"/>
    <w:rsid w:val="005038B7"/>
    <w:rsid w:val="005051F1"/>
    <w:rsid w:val="005062C6"/>
    <w:rsid w:val="00506695"/>
    <w:rsid w:val="00506C01"/>
    <w:rsid w:val="00511474"/>
    <w:rsid w:val="00511B4A"/>
    <w:rsid w:val="005121B6"/>
    <w:rsid w:val="0051226C"/>
    <w:rsid w:val="005125D6"/>
    <w:rsid w:val="0051295E"/>
    <w:rsid w:val="005133C4"/>
    <w:rsid w:val="00513747"/>
    <w:rsid w:val="00514107"/>
    <w:rsid w:val="00514364"/>
    <w:rsid w:val="00514DAE"/>
    <w:rsid w:val="005158CC"/>
    <w:rsid w:val="00516202"/>
    <w:rsid w:val="00516245"/>
    <w:rsid w:val="00516598"/>
    <w:rsid w:val="005167FB"/>
    <w:rsid w:val="00516EF2"/>
    <w:rsid w:val="00517389"/>
    <w:rsid w:val="005174E7"/>
    <w:rsid w:val="005202F8"/>
    <w:rsid w:val="005223E4"/>
    <w:rsid w:val="00522659"/>
    <w:rsid w:val="00523BA0"/>
    <w:rsid w:val="00524512"/>
    <w:rsid w:val="005268D6"/>
    <w:rsid w:val="005278FC"/>
    <w:rsid w:val="00531400"/>
    <w:rsid w:val="00531975"/>
    <w:rsid w:val="00532452"/>
    <w:rsid w:val="005324DE"/>
    <w:rsid w:val="00532DF1"/>
    <w:rsid w:val="0053344B"/>
    <w:rsid w:val="005335D3"/>
    <w:rsid w:val="005344E3"/>
    <w:rsid w:val="00536052"/>
    <w:rsid w:val="0053724D"/>
    <w:rsid w:val="0054041B"/>
    <w:rsid w:val="00540F66"/>
    <w:rsid w:val="00541B30"/>
    <w:rsid w:val="005425E8"/>
    <w:rsid w:val="0054295D"/>
    <w:rsid w:val="00543163"/>
    <w:rsid w:val="00544218"/>
    <w:rsid w:val="0054575B"/>
    <w:rsid w:val="00546909"/>
    <w:rsid w:val="00546CDE"/>
    <w:rsid w:val="0054765D"/>
    <w:rsid w:val="00551866"/>
    <w:rsid w:val="005521DA"/>
    <w:rsid w:val="005540AB"/>
    <w:rsid w:val="00554943"/>
    <w:rsid w:val="005549BE"/>
    <w:rsid w:val="00556E5F"/>
    <w:rsid w:val="00557D3D"/>
    <w:rsid w:val="00557F8B"/>
    <w:rsid w:val="005605D0"/>
    <w:rsid w:val="00560DE4"/>
    <w:rsid w:val="00561064"/>
    <w:rsid w:val="00562141"/>
    <w:rsid w:val="0056253E"/>
    <w:rsid w:val="0056353A"/>
    <w:rsid w:val="005638E4"/>
    <w:rsid w:val="00564485"/>
    <w:rsid w:val="00564CA0"/>
    <w:rsid w:val="005663C3"/>
    <w:rsid w:val="00566F7A"/>
    <w:rsid w:val="0056759D"/>
    <w:rsid w:val="005679AB"/>
    <w:rsid w:val="00567E25"/>
    <w:rsid w:val="00571A8A"/>
    <w:rsid w:val="005726EB"/>
    <w:rsid w:val="00572D05"/>
    <w:rsid w:val="00573C9B"/>
    <w:rsid w:val="0057455B"/>
    <w:rsid w:val="005748C8"/>
    <w:rsid w:val="00575668"/>
    <w:rsid w:val="0057581F"/>
    <w:rsid w:val="005760A0"/>
    <w:rsid w:val="00577464"/>
    <w:rsid w:val="005776B8"/>
    <w:rsid w:val="00577F97"/>
    <w:rsid w:val="005808DD"/>
    <w:rsid w:val="00581675"/>
    <w:rsid w:val="00581E55"/>
    <w:rsid w:val="005828D3"/>
    <w:rsid w:val="0058380A"/>
    <w:rsid w:val="0058599C"/>
    <w:rsid w:val="00586DD8"/>
    <w:rsid w:val="00586E47"/>
    <w:rsid w:val="00590254"/>
    <w:rsid w:val="00590D76"/>
    <w:rsid w:val="00590E2C"/>
    <w:rsid w:val="00591F78"/>
    <w:rsid w:val="005921E1"/>
    <w:rsid w:val="00592EA1"/>
    <w:rsid w:val="00593024"/>
    <w:rsid w:val="0059371A"/>
    <w:rsid w:val="00593CBD"/>
    <w:rsid w:val="00593E6E"/>
    <w:rsid w:val="00594A7D"/>
    <w:rsid w:val="005959C8"/>
    <w:rsid w:val="00596064"/>
    <w:rsid w:val="00596CAC"/>
    <w:rsid w:val="005972D9"/>
    <w:rsid w:val="00597939"/>
    <w:rsid w:val="00597A39"/>
    <w:rsid w:val="005A05C6"/>
    <w:rsid w:val="005A0CF2"/>
    <w:rsid w:val="005A1882"/>
    <w:rsid w:val="005A25D9"/>
    <w:rsid w:val="005A3FD7"/>
    <w:rsid w:val="005A4101"/>
    <w:rsid w:val="005A42D5"/>
    <w:rsid w:val="005A4970"/>
    <w:rsid w:val="005A4B46"/>
    <w:rsid w:val="005A53B5"/>
    <w:rsid w:val="005A53EA"/>
    <w:rsid w:val="005A5414"/>
    <w:rsid w:val="005A5E60"/>
    <w:rsid w:val="005A60E3"/>
    <w:rsid w:val="005A7B23"/>
    <w:rsid w:val="005B4522"/>
    <w:rsid w:val="005B53E1"/>
    <w:rsid w:val="005B621A"/>
    <w:rsid w:val="005B69C0"/>
    <w:rsid w:val="005B6A63"/>
    <w:rsid w:val="005B7D6E"/>
    <w:rsid w:val="005C1B0A"/>
    <w:rsid w:val="005C2D54"/>
    <w:rsid w:val="005C3199"/>
    <w:rsid w:val="005C3406"/>
    <w:rsid w:val="005C471D"/>
    <w:rsid w:val="005C4F0C"/>
    <w:rsid w:val="005C52FB"/>
    <w:rsid w:val="005C699E"/>
    <w:rsid w:val="005C6FA9"/>
    <w:rsid w:val="005C720D"/>
    <w:rsid w:val="005C7674"/>
    <w:rsid w:val="005C7EDA"/>
    <w:rsid w:val="005D0423"/>
    <w:rsid w:val="005D0A1A"/>
    <w:rsid w:val="005D132F"/>
    <w:rsid w:val="005D137F"/>
    <w:rsid w:val="005D21E2"/>
    <w:rsid w:val="005D25CB"/>
    <w:rsid w:val="005D2A16"/>
    <w:rsid w:val="005D2A48"/>
    <w:rsid w:val="005D3929"/>
    <w:rsid w:val="005D3B93"/>
    <w:rsid w:val="005D4010"/>
    <w:rsid w:val="005D49ED"/>
    <w:rsid w:val="005D5524"/>
    <w:rsid w:val="005D5BEA"/>
    <w:rsid w:val="005D65C4"/>
    <w:rsid w:val="005D6C3B"/>
    <w:rsid w:val="005D6FDC"/>
    <w:rsid w:val="005D71A8"/>
    <w:rsid w:val="005D757B"/>
    <w:rsid w:val="005D7BA5"/>
    <w:rsid w:val="005E0938"/>
    <w:rsid w:val="005E2F21"/>
    <w:rsid w:val="005E32DA"/>
    <w:rsid w:val="005E3E2D"/>
    <w:rsid w:val="005E5544"/>
    <w:rsid w:val="005E6DFE"/>
    <w:rsid w:val="005E70B9"/>
    <w:rsid w:val="005E7F0C"/>
    <w:rsid w:val="005F0BC5"/>
    <w:rsid w:val="005F15C5"/>
    <w:rsid w:val="005F193F"/>
    <w:rsid w:val="005F2941"/>
    <w:rsid w:val="005F30D5"/>
    <w:rsid w:val="005F30EA"/>
    <w:rsid w:val="005F5063"/>
    <w:rsid w:val="005F5575"/>
    <w:rsid w:val="005F7BEE"/>
    <w:rsid w:val="00600095"/>
    <w:rsid w:val="00600341"/>
    <w:rsid w:val="00600C85"/>
    <w:rsid w:val="006017C6"/>
    <w:rsid w:val="00601CD6"/>
    <w:rsid w:val="00601E39"/>
    <w:rsid w:val="006026EE"/>
    <w:rsid w:val="006044F3"/>
    <w:rsid w:val="00605277"/>
    <w:rsid w:val="006053E2"/>
    <w:rsid w:val="006058CE"/>
    <w:rsid w:val="006064A2"/>
    <w:rsid w:val="00606DCA"/>
    <w:rsid w:val="006071CF"/>
    <w:rsid w:val="006077FB"/>
    <w:rsid w:val="00607EC2"/>
    <w:rsid w:val="006107A4"/>
    <w:rsid w:val="00610961"/>
    <w:rsid w:val="00610D67"/>
    <w:rsid w:val="006139BA"/>
    <w:rsid w:val="00613D33"/>
    <w:rsid w:val="00614DB6"/>
    <w:rsid w:val="00616033"/>
    <w:rsid w:val="00616527"/>
    <w:rsid w:val="006169DC"/>
    <w:rsid w:val="006172F4"/>
    <w:rsid w:val="00617993"/>
    <w:rsid w:val="006206C1"/>
    <w:rsid w:val="00620CA7"/>
    <w:rsid w:val="00621171"/>
    <w:rsid w:val="0062208B"/>
    <w:rsid w:val="006225AF"/>
    <w:rsid w:val="00623C43"/>
    <w:rsid w:val="00625794"/>
    <w:rsid w:val="00625807"/>
    <w:rsid w:val="00626BAE"/>
    <w:rsid w:val="0062704C"/>
    <w:rsid w:val="00630FDC"/>
    <w:rsid w:val="00632621"/>
    <w:rsid w:val="00633675"/>
    <w:rsid w:val="00633844"/>
    <w:rsid w:val="00633F64"/>
    <w:rsid w:val="00633FAE"/>
    <w:rsid w:val="00634B71"/>
    <w:rsid w:val="006357F9"/>
    <w:rsid w:val="00635985"/>
    <w:rsid w:val="00636A2D"/>
    <w:rsid w:val="00636DCD"/>
    <w:rsid w:val="00640332"/>
    <w:rsid w:val="00641F27"/>
    <w:rsid w:val="006425A4"/>
    <w:rsid w:val="006426CA"/>
    <w:rsid w:val="00645042"/>
    <w:rsid w:val="0064576A"/>
    <w:rsid w:val="00646663"/>
    <w:rsid w:val="00650A91"/>
    <w:rsid w:val="00650F5F"/>
    <w:rsid w:val="00651808"/>
    <w:rsid w:val="006520D5"/>
    <w:rsid w:val="00653457"/>
    <w:rsid w:val="00656D15"/>
    <w:rsid w:val="00657203"/>
    <w:rsid w:val="00657640"/>
    <w:rsid w:val="00660344"/>
    <w:rsid w:val="006606EE"/>
    <w:rsid w:val="00660EE5"/>
    <w:rsid w:val="006618B5"/>
    <w:rsid w:val="00664673"/>
    <w:rsid w:val="006646EA"/>
    <w:rsid w:val="006647C3"/>
    <w:rsid w:val="006648D3"/>
    <w:rsid w:val="00664DDE"/>
    <w:rsid w:val="00666DEE"/>
    <w:rsid w:val="0067048B"/>
    <w:rsid w:val="00670F4D"/>
    <w:rsid w:val="00672624"/>
    <w:rsid w:val="00673FFE"/>
    <w:rsid w:val="00674A93"/>
    <w:rsid w:val="0068059F"/>
    <w:rsid w:val="00680787"/>
    <w:rsid w:val="0068098E"/>
    <w:rsid w:val="00680A40"/>
    <w:rsid w:val="00680C38"/>
    <w:rsid w:val="00680E49"/>
    <w:rsid w:val="0068235A"/>
    <w:rsid w:val="00683F0C"/>
    <w:rsid w:val="006842BA"/>
    <w:rsid w:val="00684C91"/>
    <w:rsid w:val="00685EC8"/>
    <w:rsid w:val="0068715B"/>
    <w:rsid w:val="006904B5"/>
    <w:rsid w:val="00690A7B"/>
    <w:rsid w:val="006911E6"/>
    <w:rsid w:val="00691FBB"/>
    <w:rsid w:val="00692058"/>
    <w:rsid w:val="006922A7"/>
    <w:rsid w:val="00692349"/>
    <w:rsid w:val="00692438"/>
    <w:rsid w:val="00692798"/>
    <w:rsid w:val="00693895"/>
    <w:rsid w:val="006941AF"/>
    <w:rsid w:val="00694805"/>
    <w:rsid w:val="00696FE2"/>
    <w:rsid w:val="006A08A7"/>
    <w:rsid w:val="006A11CB"/>
    <w:rsid w:val="006A11DC"/>
    <w:rsid w:val="006A14B2"/>
    <w:rsid w:val="006A1DF5"/>
    <w:rsid w:val="006A2315"/>
    <w:rsid w:val="006A2584"/>
    <w:rsid w:val="006A53EB"/>
    <w:rsid w:val="006A582A"/>
    <w:rsid w:val="006A5BF1"/>
    <w:rsid w:val="006A5C85"/>
    <w:rsid w:val="006A5FB4"/>
    <w:rsid w:val="006A6932"/>
    <w:rsid w:val="006A7DC2"/>
    <w:rsid w:val="006B09BE"/>
    <w:rsid w:val="006B1148"/>
    <w:rsid w:val="006B29F6"/>
    <w:rsid w:val="006B3C9C"/>
    <w:rsid w:val="006B3FA0"/>
    <w:rsid w:val="006B46CE"/>
    <w:rsid w:val="006B526F"/>
    <w:rsid w:val="006B5C10"/>
    <w:rsid w:val="006B5FEE"/>
    <w:rsid w:val="006B673D"/>
    <w:rsid w:val="006B6BAE"/>
    <w:rsid w:val="006B6E94"/>
    <w:rsid w:val="006B7475"/>
    <w:rsid w:val="006B781B"/>
    <w:rsid w:val="006C1229"/>
    <w:rsid w:val="006C18A9"/>
    <w:rsid w:val="006C35AE"/>
    <w:rsid w:val="006C3AD9"/>
    <w:rsid w:val="006C3CED"/>
    <w:rsid w:val="006C547E"/>
    <w:rsid w:val="006C5B35"/>
    <w:rsid w:val="006C6013"/>
    <w:rsid w:val="006C67C6"/>
    <w:rsid w:val="006C6F61"/>
    <w:rsid w:val="006D0D16"/>
    <w:rsid w:val="006D0ED8"/>
    <w:rsid w:val="006D10AD"/>
    <w:rsid w:val="006D3730"/>
    <w:rsid w:val="006D3A4A"/>
    <w:rsid w:val="006D3AEF"/>
    <w:rsid w:val="006D467E"/>
    <w:rsid w:val="006D5126"/>
    <w:rsid w:val="006D62A3"/>
    <w:rsid w:val="006D696F"/>
    <w:rsid w:val="006D6A81"/>
    <w:rsid w:val="006D75AF"/>
    <w:rsid w:val="006D7606"/>
    <w:rsid w:val="006D7DB3"/>
    <w:rsid w:val="006E01CA"/>
    <w:rsid w:val="006E0F0B"/>
    <w:rsid w:val="006E1EF1"/>
    <w:rsid w:val="006E2B7B"/>
    <w:rsid w:val="006E2D28"/>
    <w:rsid w:val="006E2E67"/>
    <w:rsid w:val="006E480E"/>
    <w:rsid w:val="006E5265"/>
    <w:rsid w:val="006E648C"/>
    <w:rsid w:val="006E6812"/>
    <w:rsid w:val="006E6D33"/>
    <w:rsid w:val="006E7FDD"/>
    <w:rsid w:val="006F03ED"/>
    <w:rsid w:val="006F0E5F"/>
    <w:rsid w:val="006F1BF6"/>
    <w:rsid w:val="006F210C"/>
    <w:rsid w:val="006F2BCD"/>
    <w:rsid w:val="006F3749"/>
    <w:rsid w:val="006F443D"/>
    <w:rsid w:val="006F4CFA"/>
    <w:rsid w:val="006F560A"/>
    <w:rsid w:val="006F579E"/>
    <w:rsid w:val="006F58DA"/>
    <w:rsid w:val="006F6772"/>
    <w:rsid w:val="006F74A4"/>
    <w:rsid w:val="007006E9"/>
    <w:rsid w:val="00700AE4"/>
    <w:rsid w:val="00700DFB"/>
    <w:rsid w:val="007014BE"/>
    <w:rsid w:val="00701547"/>
    <w:rsid w:val="00701C23"/>
    <w:rsid w:val="00701E97"/>
    <w:rsid w:val="007033A7"/>
    <w:rsid w:val="00703901"/>
    <w:rsid w:val="007061E2"/>
    <w:rsid w:val="00706DB2"/>
    <w:rsid w:val="00710153"/>
    <w:rsid w:val="007102E4"/>
    <w:rsid w:val="0071058F"/>
    <w:rsid w:val="00710F2F"/>
    <w:rsid w:val="007117B0"/>
    <w:rsid w:val="007137A4"/>
    <w:rsid w:val="00713876"/>
    <w:rsid w:val="00713BA3"/>
    <w:rsid w:val="00713BD0"/>
    <w:rsid w:val="00714AA4"/>
    <w:rsid w:val="00714DFC"/>
    <w:rsid w:val="00717674"/>
    <w:rsid w:val="00721B98"/>
    <w:rsid w:val="0072231A"/>
    <w:rsid w:val="00722DFA"/>
    <w:rsid w:val="007233F8"/>
    <w:rsid w:val="00724051"/>
    <w:rsid w:val="00724557"/>
    <w:rsid w:val="00725B3E"/>
    <w:rsid w:val="00727CC1"/>
    <w:rsid w:val="00732175"/>
    <w:rsid w:val="007328A5"/>
    <w:rsid w:val="00732DD7"/>
    <w:rsid w:val="00733702"/>
    <w:rsid w:val="00733E18"/>
    <w:rsid w:val="00734E57"/>
    <w:rsid w:val="00735883"/>
    <w:rsid w:val="00735A22"/>
    <w:rsid w:val="00735EF1"/>
    <w:rsid w:val="0073630E"/>
    <w:rsid w:val="0074029D"/>
    <w:rsid w:val="0074163B"/>
    <w:rsid w:val="007419B6"/>
    <w:rsid w:val="0074259C"/>
    <w:rsid w:val="007432EA"/>
    <w:rsid w:val="00743CEF"/>
    <w:rsid w:val="00744251"/>
    <w:rsid w:val="007442D2"/>
    <w:rsid w:val="007444AE"/>
    <w:rsid w:val="00744E17"/>
    <w:rsid w:val="00744E8E"/>
    <w:rsid w:val="00745ED1"/>
    <w:rsid w:val="00745EE5"/>
    <w:rsid w:val="00745EF9"/>
    <w:rsid w:val="00747BDD"/>
    <w:rsid w:val="00747BFC"/>
    <w:rsid w:val="0075015B"/>
    <w:rsid w:val="0075144E"/>
    <w:rsid w:val="00752791"/>
    <w:rsid w:val="00752DEF"/>
    <w:rsid w:val="007532AB"/>
    <w:rsid w:val="00753498"/>
    <w:rsid w:val="00753817"/>
    <w:rsid w:val="00754D88"/>
    <w:rsid w:val="00755319"/>
    <w:rsid w:val="00755720"/>
    <w:rsid w:val="00756648"/>
    <w:rsid w:val="00756A4F"/>
    <w:rsid w:val="007610F2"/>
    <w:rsid w:val="0076236A"/>
    <w:rsid w:val="007633AD"/>
    <w:rsid w:val="00763E1F"/>
    <w:rsid w:val="00764147"/>
    <w:rsid w:val="00764792"/>
    <w:rsid w:val="00765261"/>
    <w:rsid w:val="00765E71"/>
    <w:rsid w:val="00766B7A"/>
    <w:rsid w:val="00766BC1"/>
    <w:rsid w:val="00766E16"/>
    <w:rsid w:val="007670AA"/>
    <w:rsid w:val="007673BF"/>
    <w:rsid w:val="00767476"/>
    <w:rsid w:val="00767E8A"/>
    <w:rsid w:val="0077112B"/>
    <w:rsid w:val="0077275B"/>
    <w:rsid w:val="00773EB4"/>
    <w:rsid w:val="00775E0A"/>
    <w:rsid w:val="00776178"/>
    <w:rsid w:val="00776472"/>
    <w:rsid w:val="0077677A"/>
    <w:rsid w:val="007779AC"/>
    <w:rsid w:val="00777CE0"/>
    <w:rsid w:val="00777E3B"/>
    <w:rsid w:val="00777E5A"/>
    <w:rsid w:val="00780747"/>
    <w:rsid w:val="007820FC"/>
    <w:rsid w:val="00782CBF"/>
    <w:rsid w:val="00783766"/>
    <w:rsid w:val="00783854"/>
    <w:rsid w:val="00785B28"/>
    <w:rsid w:val="00785D41"/>
    <w:rsid w:val="00785DB6"/>
    <w:rsid w:val="00786D3E"/>
    <w:rsid w:val="00787C16"/>
    <w:rsid w:val="00787CE6"/>
    <w:rsid w:val="0079043B"/>
    <w:rsid w:val="00790B7C"/>
    <w:rsid w:val="00790EC6"/>
    <w:rsid w:val="00793F08"/>
    <w:rsid w:val="0079563B"/>
    <w:rsid w:val="0079575D"/>
    <w:rsid w:val="00796FAE"/>
    <w:rsid w:val="0079770E"/>
    <w:rsid w:val="00797753"/>
    <w:rsid w:val="007A02A6"/>
    <w:rsid w:val="007A0B7A"/>
    <w:rsid w:val="007A0C07"/>
    <w:rsid w:val="007A0D5D"/>
    <w:rsid w:val="007A210E"/>
    <w:rsid w:val="007A2449"/>
    <w:rsid w:val="007A24AE"/>
    <w:rsid w:val="007A50D2"/>
    <w:rsid w:val="007A5D47"/>
    <w:rsid w:val="007A5F33"/>
    <w:rsid w:val="007A69E3"/>
    <w:rsid w:val="007B09EA"/>
    <w:rsid w:val="007B0BC5"/>
    <w:rsid w:val="007B13F1"/>
    <w:rsid w:val="007B15DE"/>
    <w:rsid w:val="007B1F13"/>
    <w:rsid w:val="007B2277"/>
    <w:rsid w:val="007B2DFF"/>
    <w:rsid w:val="007B3BBE"/>
    <w:rsid w:val="007B43D1"/>
    <w:rsid w:val="007B4423"/>
    <w:rsid w:val="007B496A"/>
    <w:rsid w:val="007B4F3A"/>
    <w:rsid w:val="007B5219"/>
    <w:rsid w:val="007B54A5"/>
    <w:rsid w:val="007B5501"/>
    <w:rsid w:val="007B56F2"/>
    <w:rsid w:val="007B59B8"/>
    <w:rsid w:val="007B59BD"/>
    <w:rsid w:val="007B70DC"/>
    <w:rsid w:val="007B74B4"/>
    <w:rsid w:val="007B7B15"/>
    <w:rsid w:val="007C06A7"/>
    <w:rsid w:val="007C07DB"/>
    <w:rsid w:val="007C0FAF"/>
    <w:rsid w:val="007C1345"/>
    <w:rsid w:val="007C155F"/>
    <w:rsid w:val="007C17EE"/>
    <w:rsid w:val="007C29DA"/>
    <w:rsid w:val="007C34EE"/>
    <w:rsid w:val="007C3B06"/>
    <w:rsid w:val="007C3E2F"/>
    <w:rsid w:val="007C4C79"/>
    <w:rsid w:val="007C4EAB"/>
    <w:rsid w:val="007C63F2"/>
    <w:rsid w:val="007C6F11"/>
    <w:rsid w:val="007C6F5D"/>
    <w:rsid w:val="007C7197"/>
    <w:rsid w:val="007C78C7"/>
    <w:rsid w:val="007D0054"/>
    <w:rsid w:val="007D0289"/>
    <w:rsid w:val="007D0C02"/>
    <w:rsid w:val="007D0FA7"/>
    <w:rsid w:val="007D10BC"/>
    <w:rsid w:val="007D229A"/>
    <w:rsid w:val="007D2DF4"/>
    <w:rsid w:val="007D33AC"/>
    <w:rsid w:val="007D3422"/>
    <w:rsid w:val="007D3785"/>
    <w:rsid w:val="007D3AC0"/>
    <w:rsid w:val="007D5C45"/>
    <w:rsid w:val="007D643F"/>
    <w:rsid w:val="007D7B2F"/>
    <w:rsid w:val="007E0A4C"/>
    <w:rsid w:val="007E2C89"/>
    <w:rsid w:val="007E347B"/>
    <w:rsid w:val="007E514D"/>
    <w:rsid w:val="007E567E"/>
    <w:rsid w:val="007E58E1"/>
    <w:rsid w:val="007E6D95"/>
    <w:rsid w:val="007F02E9"/>
    <w:rsid w:val="007F03A1"/>
    <w:rsid w:val="007F0B16"/>
    <w:rsid w:val="007F0BF3"/>
    <w:rsid w:val="007F1421"/>
    <w:rsid w:val="007F1941"/>
    <w:rsid w:val="007F3328"/>
    <w:rsid w:val="007F4394"/>
    <w:rsid w:val="007F476D"/>
    <w:rsid w:val="007F4FC7"/>
    <w:rsid w:val="007F592C"/>
    <w:rsid w:val="007F5A15"/>
    <w:rsid w:val="007F75EF"/>
    <w:rsid w:val="007F785D"/>
    <w:rsid w:val="007F7B58"/>
    <w:rsid w:val="00800733"/>
    <w:rsid w:val="00800BC8"/>
    <w:rsid w:val="00802430"/>
    <w:rsid w:val="00803A19"/>
    <w:rsid w:val="00807F92"/>
    <w:rsid w:val="008108FD"/>
    <w:rsid w:val="00813843"/>
    <w:rsid w:val="008142B3"/>
    <w:rsid w:val="008150AD"/>
    <w:rsid w:val="008154C2"/>
    <w:rsid w:val="008156EA"/>
    <w:rsid w:val="00820252"/>
    <w:rsid w:val="00820532"/>
    <w:rsid w:val="00820AE8"/>
    <w:rsid w:val="00820D0A"/>
    <w:rsid w:val="00821AA0"/>
    <w:rsid w:val="00823884"/>
    <w:rsid w:val="008238F4"/>
    <w:rsid w:val="00824658"/>
    <w:rsid w:val="00825523"/>
    <w:rsid w:val="00825A53"/>
    <w:rsid w:val="008263B5"/>
    <w:rsid w:val="008266C8"/>
    <w:rsid w:val="00826FBF"/>
    <w:rsid w:val="00827A8E"/>
    <w:rsid w:val="00830C03"/>
    <w:rsid w:val="00831F69"/>
    <w:rsid w:val="00832673"/>
    <w:rsid w:val="00832D46"/>
    <w:rsid w:val="0083343E"/>
    <w:rsid w:val="008337AE"/>
    <w:rsid w:val="00833AC7"/>
    <w:rsid w:val="00836975"/>
    <w:rsid w:val="008369DC"/>
    <w:rsid w:val="00836A34"/>
    <w:rsid w:val="008376B6"/>
    <w:rsid w:val="00840B8A"/>
    <w:rsid w:val="008414E4"/>
    <w:rsid w:val="0084184C"/>
    <w:rsid w:val="00841A61"/>
    <w:rsid w:val="008431DE"/>
    <w:rsid w:val="008432F9"/>
    <w:rsid w:val="00843691"/>
    <w:rsid w:val="00843759"/>
    <w:rsid w:val="00845210"/>
    <w:rsid w:val="00845D6F"/>
    <w:rsid w:val="00846F25"/>
    <w:rsid w:val="00847769"/>
    <w:rsid w:val="00850079"/>
    <w:rsid w:val="00850E51"/>
    <w:rsid w:val="008522A3"/>
    <w:rsid w:val="00853184"/>
    <w:rsid w:val="008531C7"/>
    <w:rsid w:val="00853211"/>
    <w:rsid w:val="00855A89"/>
    <w:rsid w:val="00856412"/>
    <w:rsid w:val="00856699"/>
    <w:rsid w:val="0085679F"/>
    <w:rsid w:val="00857B72"/>
    <w:rsid w:val="008602F6"/>
    <w:rsid w:val="00860A86"/>
    <w:rsid w:val="00862F67"/>
    <w:rsid w:val="0086358B"/>
    <w:rsid w:val="008648FB"/>
    <w:rsid w:val="00865CCF"/>
    <w:rsid w:val="00865E15"/>
    <w:rsid w:val="00870325"/>
    <w:rsid w:val="00870C4C"/>
    <w:rsid w:val="00871217"/>
    <w:rsid w:val="00871317"/>
    <w:rsid w:val="00871416"/>
    <w:rsid w:val="00872832"/>
    <w:rsid w:val="00872FAF"/>
    <w:rsid w:val="008740F6"/>
    <w:rsid w:val="008747BF"/>
    <w:rsid w:val="008753ED"/>
    <w:rsid w:val="0087743D"/>
    <w:rsid w:val="0087798A"/>
    <w:rsid w:val="00880258"/>
    <w:rsid w:val="00880FBC"/>
    <w:rsid w:val="008827E9"/>
    <w:rsid w:val="00882E1B"/>
    <w:rsid w:val="0088302E"/>
    <w:rsid w:val="00883C00"/>
    <w:rsid w:val="00884718"/>
    <w:rsid w:val="008872CB"/>
    <w:rsid w:val="008877DE"/>
    <w:rsid w:val="00887843"/>
    <w:rsid w:val="008903E7"/>
    <w:rsid w:val="00890B94"/>
    <w:rsid w:val="008912AA"/>
    <w:rsid w:val="00891C34"/>
    <w:rsid w:val="00892688"/>
    <w:rsid w:val="008928A1"/>
    <w:rsid w:val="008944EA"/>
    <w:rsid w:val="00894730"/>
    <w:rsid w:val="008A065E"/>
    <w:rsid w:val="008A0BAF"/>
    <w:rsid w:val="008A1121"/>
    <w:rsid w:val="008A1A5D"/>
    <w:rsid w:val="008A3C2A"/>
    <w:rsid w:val="008A4D11"/>
    <w:rsid w:val="008A5C36"/>
    <w:rsid w:val="008A6316"/>
    <w:rsid w:val="008A6A0D"/>
    <w:rsid w:val="008A6FF5"/>
    <w:rsid w:val="008A7B84"/>
    <w:rsid w:val="008B0DAE"/>
    <w:rsid w:val="008B0E4E"/>
    <w:rsid w:val="008B121B"/>
    <w:rsid w:val="008B2EDF"/>
    <w:rsid w:val="008B4F8E"/>
    <w:rsid w:val="008B4FEB"/>
    <w:rsid w:val="008B72D6"/>
    <w:rsid w:val="008B7318"/>
    <w:rsid w:val="008B7695"/>
    <w:rsid w:val="008C0BF0"/>
    <w:rsid w:val="008C23DC"/>
    <w:rsid w:val="008C24AF"/>
    <w:rsid w:val="008C260C"/>
    <w:rsid w:val="008C2E79"/>
    <w:rsid w:val="008C3098"/>
    <w:rsid w:val="008C34D9"/>
    <w:rsid w:val="008C439E"/>
    <w:rsid w:val="008C45DE"/>
    <w:rsid w:val="008C4B10"/>
    <w:rsid w:val="008C5076"/>
    <w:rsid w:val="008C519E"/>
    <w:rsid w:val="008C5384"/>
    <w:rsid w:val="008C5B9C"/>
    <w:rsid w:val="008C60D6"/>
    <w:rsid w:val="008C63A0"/>
    <w:rsid w:val="008C6545"/>
    <w:rsid w:val="008C6840"/>
    <w:rsid w:val="008C7B9E"/>
    <w:rsid w:val="008D0062"/>
    <w:rsid w:val="008D1636"/>
    <w:rsid w:val="008D1B03"/>
    <w:rsid w:val="008D1E89"/>
    <w:rsid w:val="008D20E5"/>
    <w:rsid w:val="008D2719"/>
    <w:rsid w:val="008D2D07"/>
    <w:rsid w:val="008D493F"/>
    <w:rsid w:val="008D4D0C"/>
    <w:rsid w:val="008D54BF"/>
    <w:rsid w:val="008D6750"/>
    <w:rsid w:val="008D7146"/>
    <w:rsid w:val="008D71DE"/>
    <w:rsid w:val="008D7977"/>
    <w:rsid w:val="008E02D6"/>
    <w:rsid w:val="008E094A"/>
    <w:rsid w:val="008E1787"/>
    <w:rsid w:val="008E1B7E"/>
    <w:rsid w:val="008E2743"/>
    <w:rsid w:val="008E2E9F"/>
    <w:rsid w:val="008E3D78"/>
    <w:rsid w:val="008E4622"/>
    <w:rsid w:val="008E4C78"/>
    <w:rsid w:val="008E6E26"/>
    <w:rsid w:val="008E6E49"/>
    <w:rsid w:val="008E7A21"/>
    <w:rsid w:val="008F3C9F"/>
    <w:rsid w:val="008F40CA"/>
    <w:rsid w:val="008F5609"/>
    <w:rsid w:val="008F5A26"/>
    <w:rsid w:val="008F600D"/>
    <w:rsid w:val="009009C2"/>
    <w:rsid w:val="009011A3"/>
    <w:rsid w:val="009021CD"/>
    <w:rsid w:val="00902563"/>
    <w:rsid w:val="00902B0E"/>
    <w:rsid w:val="00902EC1"/>
    <w:rsid w:val="00903106"/>
    <w:rsid w:val="009035FD"/>
    <w:rsid w:val="009056D3"/>
    <w:rsid w:val="0091296D"/>
    <w:rsid w:val="00912F08"/>
    <w:rsid w:val="00914643"/>
    <w:rsid w:val="00914AD9"/>
    <w:rsid w:val="00914F55"/>
    <w:rsid w:val="009152C3"/>
    <w:rsid w:val="009154DE"/>
    <w:rsid w:val="009159CF"/>
    <w:rsid w:val="00915D38"/>
    <w:rsid w:val="00916763"/>
    <w:rsid w:val="009208A4"/>
    <w:rsid w:val="0092100B"/>
    <w:rsid w:val="0092178C"/>
    <w:rsid w:val="009217B3"/>
    <w:rsid w:val="00921EA1"/>
    <w:rsid w:val="00924884"/>
    <w:rsid w:val="0092521E"/>
    <w:rsid w:val="00927F8F"/>
    <w:rsid w:val="00930223"/>
    <w:rsid w:val="00930673"/>
    <w:rsid w:val="009307C8"/>
    <w:rsid w:val="00930D0E"/>
    <w:rsid w:val="00930EBE"/>
    <w:rsid w:val="00931449"/>
    <w:rsid w:val="00931824"/>
    <w:rsid w:val="009318BE"/>
    <w:rsid w:val="00931A48"/>
    <w:rsid w:val="00931AA6"/>
    <w:rsid w:val="009328FA"/>
    <w:rsid w:val="00932E2C"/>
    <w:rsid w:val="00934636"/>
    <w:rsid w:val="0093537C"/>
    <w:rsid w:val="00935562"/>
    <w:rsid w:val="009356BD"/>
    <w:rsid w:val="009359C1"/>
    <w:rsid w:val="00935FCB"/>
    <w:rsid w:val="00936167"/>
    <w:rsid w:val="0094033F"/>
    <w:rsid w:val="009408E0"/>
    <w:rsid w:val="00940D2A"/>
    <w:rsid w:val="00940E0F"/>
    <w:rsid w:val="00940F7B"/>
    <w:rsid w:val="0094256E"/>
    <w:rsid w:val="009429EA"/>
    <w:rsid w:val="009437A3"/>
    <w:rsid w:val="00943FCD"/>
    <w:rsid w:val="009444A8"/>
    <w:rsid w:val="00944FBA"/>
    <w:rsid w:val="00945617"/>
    <w:rsid w:val="00945918"/>
    <w:rsid w:val="00945CCC"/>
    <w:rsid w:val="00946098"/>
    <w:rsid w:val="0095055D"/>
    <w:rsid w:val="0095058D"/>
    <w:rsid w:val="00950AD8"/>
    <w:rsid w:val="00950DBD"/>
    <w:rsid w:val="00951E5A"/>
    <w:rsid w:val="0095216D"/>
    <w:rsid w:val="0095222F"/>
    <w:rsid w:val="00952F4F"/>
    <w:rsid w:val="0095339D"/>
    <w:rsid w:val="009536FA"/>
    <w:rsid w:val="00953EBD"/>
    <w:rsid w:val="009542CB"/>
    <w:rsid w:val="0095558A"/>
    <w:rsid w:val="00957836"/>
    <w:rsid w:val="0096042C"/>
    <w:rsid w:val="00961187"/>
    <w:rsid w:val="00962349"/>
    <w:rsid w:val="00962931"/>
    <w:rsid w:val="00962A1E"/>
    <w:rsid w:val="00963E2C"/>
    <w:rsid w:val="00964B23"/>
    <w:rsid w:val="00966E85"/>
    <w:rsid w:val="00967F6C"/>
    <w:rsid w:val="00971B6A"/>
    <w:rsid w:val="00972585"/>
    <w:rsid w:val="00972947"/>
    <w:rsid w:val="0097346F"/>
    <w:rsid w:val="00973D44"/>
    <w:rsid w:val="00974755"/>
    <w:rsid w:val="009754A0"/>
    <w:rsid w:val="00976521"/>
    <w:rsid w:val="009765F9"/>
    <w:rsid w:val="009800D9"/>
    <w:rsid w:val="00980D35"/>
    <w:rsid w:val="00981FC0"/>
    <w:rsid w:val="00982B36"/>
    <w:rsid w:val="00983441"/>
    <w:rsid w:val="0098440F"/>
    <w:rsid w:val="00985358"/>
    <w:rsid w:val="009855F3"/>
    <w:rsid w:val="00985677"/>
    <w:rsid w:val="0098730E"/>
    <w:rsid w:val="009878FB"/>
    <w:rsid w:val="00987A4C"/>
    <w:rsid w:val="009909AF"/>
    <w:rsid w:val="00992060"/>
    <w:rsid w:val="0099279D"/>
    <w:rsid w:val="00992CA6"/>
    <w:rsid w:val="00994092"/>
    <w:rsid w:val="009942F4"/>
    <w:rsid w:val="00994A50"/>
    <w:rsid w:val="009957FA"/>
    <w:rsid w:val="009959F5"/>
    <w:rsid w:val="00996F2B"/>
    <w:rsid w:val="009A1204"/>
    <w:rsid w:val="009A165E"/>
    <w:rsid w:val="009A3081"/>
    <w:rsid w:val="009A3E35"/>
    <w:rsid w:val="009A40E1"/>
    <w:rsid w:val="009A43F0"/>
    <w:rsid w:val="009A4B39"/>
    <w:rsid w:val="009A53F8"/>
    <w:rsid w:val="009A64EA"/>
    <w:rsid w:val="009A6AC6"/>
    <w:rsid w:val="009B14F9"/>
    <w:rsid w:val="009B3BD3"/>
    <w:rsid w:val="009B512F"/>
    <w:rsid w:val="009B5AE2"/>
    <w:rsid w:val="009B5B1A"/>
    <w:rsid w:val="009B76DF"/>
    <w:rsid w:val="009C0949"/>
    <w:rsid w:val="009C242C"/>
    <w:rsid w:val="009C2655"/>
    <w:rsid w:val="009C29A6"/>
    <w:rsid w:val="009C4DAF"/>
    <w:rsid w:val="009C5F53"/>
    <w:rsid w:val="009D104D"/>
    <w:rsid w:val="009D1DB8"/>
    <w:rsid w:val="009D3E76"/>
    <w:rsid w:val="009D4A11"/>
    <w:rsid w:val="009D4FC2"/>
    <w:rsid w:val="009D5A8D"/>
    <w:rsid w:val="009D64EE"/>
    <w:rsid w:val="009D72F9"/>
    <w:rsid w:val="009D7EB6"/>
    <w:rsid w:val="009E0208"/>
    <w:rsid w:val="009E075E"/>
    <w:rsid w:val="009E1BBE"/>
    <w:rsid w:val="009E2543"/>
    <w:rsid w:val="009E2B58"/>
    <w:rsid w:val="009E30E4"/>
    <w:rsid w:val="009E3430"/>
    <w:rsid w:val="009E381E"/>
    <w:rsid w:val="009E3AC9"/>
    <w:rsid w:val="009E3DB8"/>
    <w:rsid w:val="009E4D6F"/>
    <w:rsid w:val="009E5209"/>
    <w:rsid w:val="009E59AC"/>
    <w:rsid w:val="009E5C3B"/>
    <w:rsid w:val="009F0E9C"/>
    <w:rsid w:val="009F1241"/>
    <w:rsid w:val="009F12A7"/>
    <w:rsid w:val="009F1930"/>
    <w:rsid w:val="009F1C4E"/>
    <w:rsid w:val="009F1EEC"/>
    <w:rsid w:val="009F2527"/>
    <w:rsid w:val="009F2EDB"/>
    <w:rsid w:val="009F3613"/>
    <w:rsid w:val="009F3C62"/>
    <w:rsid w:val="009F3F8F"/>
    <w:rsid w:val="009F46F3"/>
    <w:rsid w:val="009F48ED"/>
    <w:rsid w:val="009F493D"/>
    <w:rsid w:val="009F4DC2"/>
    <w:rsid w:val="009F67C5"/>
    <w:rsid w:val="009F6F57"/>
    <w:rsid w:val="009F72E1"/>
    <w:rsid w:val="009F74B9"/>
    <w:rsid w:val="009F7EA5"/>
    <w:rsid w:val="00A01720"/>
    <w:rsid w:val="00A01874"/>
    <w:rsid w:val="00A036E6"/>
    <w:rsid w:val="00A03B9D"/>
    <w:rsid w:val="00A05AC0"/>
    <w:rsid w:val="00A067DA"/>
    <w:rsid w:val="00A068AC"/>
    <w:rsid w:val="00A0693D"/>
    <w:rsid w:val="00A078DF"/>
    <w:rsid w:val="00A07EE4"/>
    <w:rsid w:val="00A107AD"/>
    <w:rsid w:val="00A10A43"/>
    <w:rsid w:val="00A11453"/>
    <w:rsid w:val="00A115BD"/>
    <w:rsid w:val="00A11ACD"/>
    <w:rsid w:val="00A11BCC"/>
    <w:rsid w:val="00A1356D"/>
    <w:rsid w:val="00A13A9F"/>
    <w:rsid w:val="00A13BB1"/>
    <w:rsid w:val="00A13FB9"/>
    <w:rsid w:val="00A14008"/>
    <w:rsid w:val="00A15420"/>
    <w:rsid w:val="00A206DE"/>
    <w:rsid w:val="00A219E0"/>
    <w:rsid w:val="00A244BC"/>
    <w:rsid w:val="00A24984"/>
    <w:rsid w:val="00A25137"/>
    <w:rsid w:val="00A25E85"/>
    <w:rsid w:val="00A2717E"/>
    <w:rsid w:val="00A27DA8"/>
    <w:rsid w:val="00A31CF1"/>
    <w:rsid w:val="00A32E79"/>
    <w:rsid w:val="00A32FEA"/>
    <w:rsid w:val="00A33CB0"/>
    <w:rsid w:val="00A33EF4"/>
    <w:rsid w:val="00A345FA"/>
    <w:rsid w:val="00A346EC"/>
    <w:rsid w:val="00A34AFA"/>
    <w:rsid w:val="00A350DD"/>
    <w:rsid w:val="00A369D3"/>
    <w:rsid w:val="00A4070C"/>
    <w:rsid w:val="00A421BB"/>
    <w:rsid w:val="00A4223F"/>
    <w:rsid w:val="00A42249"/>
    <w:rsid w:val="00A42683"/>
    <w:rsid w:val="00A4343E"/>
    <w:rsid w:val="00A444F8"/>
    <w:rsid w:val="00A4462E"/>
    <w:rsid w:val="00A46424"/>
    <w:rsid w:val="00A477F6"/>
    <w:rsid w:val="00A47F28"/>
    <w:rsid w:val="00A47F95"/>
    <w:rsid w:val="00A5059A"/>
    <w:rsid w:val="00A51276"/>
    <w:rsid w:val="00A52254"/>
    <w:rsid w:val="00A523A0"/>
    <w:rsid w:val="00A52BC3"/>
    <w:rsid w:val="00A52E41"/>
    <w:rsid w:val="00A5496A"/>
    <w:rsid w:val="00A5586F"/>
    <w:rsid w:val="00A56E35"/>
    <w:rsid w:val="00A5737B"/>
    <w:rsid w:val="00A57F09"/>
    <w:rsid w:val="00A62F4F"/>
    <w:rsid w:val="00A63C44"/>
    <w:rsid w:val="00A64DB5"/>
    <w:rsid w:val="00A66E51"/>
    <w:rsid w:val="00A67448"/>
    <w:rsid w:val="00A67991"/>
    <w:rsid w:val="00A67E63"/>
    <w:rsid w:val="00A70D96"/>
    <w:rsid w:val="00A72137"/>
    <w:rsid w:val="00A723F5"/>
    <w:rsid w:val="00A74B49"/>
    <w:rsid w:val="00A74C33"/>
    <w:rsid w:val="00A763A2"/>
    <w:rsid w:val="00A7691A"/>
    <w:rsid w:val="00A772CA"/>
    <w:rsid w:val="00A81E4B"/>
    <w:rsid w:val="00A8256B"/>
    <w:rsid w:val="00A82F14"/>
    <w:rsid w:val="00A82F29"/>
    <w:rsid w:val="00A83B74"/>
    <w:rsid w:val="00A840A7"/>
    <w:rsid w:val="00A842B9"/>
    <w:rsid w:val="00A84541"/>
    <w:rsid w:val="00A85804"/>
    <w:rsid w:val="00A86767"/>
    <w:rsid w:val="00A86A67"/>
    <w:rsid w:val="00A90F24"/>
    <w:rsid w:val="00A91710"/>
    <w:rsid w:val="00A91F3B"/>
    <w:rsid w:val="00A92BAD"/>
    <w:rsid w:val="00A93B36"/>
    <w:rsid w:val="00A9463B"/>
    <w:rsid w:val="00A95BC1"/>
    <w:rsid w:val="00AA0333"/>
    <w:rsid w:val="00AA0E18"/>
    <w:rsid w:val="00AA10FE"/>
    <w:rsid w:val="00AA2293"/>
    <w:rsid w:val="00AA2577"/>
    <w:rsid w:val="00AA34E2"/>
    <w:rsid w:val="00AA6A3B"/>
    <w:rsid w:val="00AA7827"/>
    <w:rsid w:val="00AB0CA9"/>
    <w:rsid w:val="00AB0FAA"/>
    <w:rsid w:val="00AB15C9"/>
    <w:rsid w:val="00AB176A"/>
    <w:rsid w:val="00AB18C0"/>
    <w:rsid w:val="00AB1FF4"/>
    <w:rsid w:val="00AB27B8"/>
    <w:rsid w:val="00AB2C2D"/>
    <w:rsid w:val="00AB3184"/>
    <w:rsid w:val="00AB35D5"/>
    <w:rsid w:val="00AB471E"/>
    <w:rsid w:val="00AB4E42"/>
    <w:rsid w:val="00AB4F00"/>
    <w:rsid w:val="00AB55C7"/>
    <w:rsid w:val="00AB5D39"/>
    <w:rsid w:val="00AB744D"/>
    <w:rsid w:val="00AC0F6A"/>
    <w:rsid w:val="00AC1CF1"/>
    <w:rsid w:val="00AC2D46"/>
    <w:rsid w:val="00AC379F"/>
    <w:rsid w:val="00AC3BA4"/>
    <w:rsid w:val="00AC3C94"/>
    <w:rsid w:val="00AC4255"/>
    <w:rsid w:val="00AC57D0"/>
    <w:rsid w:val="00AC5AE7"/>
    <w:rsid w:val="00AC7212"/>
    <w:rsid w:val="00AC7E3C"/>
    <w:rsid w:val="00AD0BFE"/>
    <w:rsid w:val="00AD1823"/>
    <w:rsid w:val="00AD2890"/>
    <w:rsid w:val="00AD296D"/>
    <w:rsid w:val="00AD3090"/>
    <w:rsid w:val="00AD4089"/>
    <w:rsid w:val="00AD4858"/>
    <w:rsid w:val="00AD5050"/>
    <w:rsid w:val="00AD6CAE"/>
    <w:rsid w:val="00AD6FFC"/>
    <w:rsid w:val="00AE0560"/>
    <w:rsid w:val="00AE1307"/>
    <w:rsid w:val="00AE1AE1"/>
    <w:rsid w:val="00AE1D73"/>
    <w:rsid w:val="00AE2AFD"/>
    <w:rsid w:val="00AE3895"/>
    <w:rsid w:val="00AE3BE1"/>
    <w:rsid w:val="00AE55BB"/>
    <w:rsid w:val="00AE5F80"/>
    <w:rsid w:val="00AE603A"/>
    <w:rsid w:val="00AE6FCB"/>
    <w:rsid w:val="00AE7838"/>
    <w:rsid w:val="00AF0244"/>
    <w:rsid w:val="00AF1EAB"/>
    <w:rsid w:val="00AF1FC7"/>
    <w:rsid w:val="00AF23C7"/>
    <w:rsid w:val="00AF249C"/>
    <w:rsid w:val="00AF39EF"/>
    <w:rsid w:val="00AF3A7C"/>
    <w:rsid w:val="00AF4153"/>
    <w:rsid w:val="00AF44C4"/>
    <w:rsid w:val="00AF486D"/>
    <w:rsid w:val="00AF4C2F"/>
    <w:rsid w:val="00AF4FF2"/>
    <w:rsid w:val="00AF5FE7"/>
    <w:rsid w:val="00AF607E"/>
    <w:rsid w:val="00AF6281"/>
    <w:rsid w:val="00AF7099"/>
    <w:rsid w:val="00AF75EF"/>
    <w:rsid w:val="00AF7EC4"/>
    <w:rsid w:val="00B00326"/>
    <w:rsid w:val="00B01291"/>
    <w:rsid w:val="00B0144F"/>
    <w:rsid w:val="00B01758"/>
    <w:rsid w:val="00B01F8C"/>
    <w:rsid w:val="00B03154"/>
    <w:rsid w:val="00B031CF"/>
    <w:rsid w:val="00B03403"/>
    <w:rsid w:val="00B045E3"/>
    <w:rsid w:val="00B04826"/>
    <w:rsid w:val="00B04CB3"/>
    <w:rsid w:val="00B0593E"/>
    <w:rsid w:val="00B05C46"/>
    <w:rsid w:val="00B072C4"/>
    <w:rsid w:val="00B075B1"/>
    <w:rsid w:val="00B108D3"/>
    <w:rsid w:val="00B11AFC"/>
    <w:rsid w:val="00B122B2"/>
    <w:rsid w:val="00B137D9"/>
    <w:rsid w:val="00B142F4"/>
    <w:rsid w:val="00B150F6"/>
    <w:rsid w:val="00B1519A"/>
    <w:rsid w:val="00B15ADF"/>
    <w:rsid w:val="00B15F52"/>
    <w:rsid w:val="00B17937"/>
    <w:rsid w:val="00B17E2E"/>
    <w:rsid w:val="00B20677"/>
    <w:rsid w:val="00B20E59"/>
    <w:rsid w:val="00B21CCB"/>
    <w:rsid w:val="00B21D81"/>
    <w:rsid w:val="00B21EE3"/>
    <w:rsid w:val="00B233B8"/>
    <w:rsid w:val="00B2346E"/>
    <w:rsid w:val="00B23DF4"/>
    <w:rsid w:val="00B23F9E"/>
    <w:rsid w:val="00B25599"/>
    <w:rsid w:val="00B26274"/>
    <w:rsid w:val="00B30718"/>
    <w:rsid w:val="00B309A6"/>
    <w:rsid w:val="00B31219"/>
    <w:rsid w:val="00B31BE7"/>
    <w:rsid w:val="00B320E6"/>
    <w:rsid w:val="00B3298D"/>
    <w:rsid w:val="00B32FD5"/>
    <w:rsid w:val="00B3350D"/>
    <w:rsid w:val="00B34117"/>
    <w:rsid w:val="00B3434F"/>
    <w:rsid w:val="00B349BF"/>
    <w:rsid w:val="00B34A70"/>
    <w:rsid w:val="00B35FE0"/>
    <w:rsid w:val="00B36ECC"/>
    <w:rsid w:val="00B3702F"/>
    <w:rsid w:val="00B40619"/>
    <w:rsid w:val="00B42762"/>
    <w:rsid w:val="00B429E4"/>
    <w:rsid w:val="00B43963"/>
    <w:rsid w:val="00B459C3"/>
    <w:rsid w:val="00B45A2B"/>
    <w:rsid w:val="00B46094"/>
    <w:rsid w:val="00B46C24"/>
    <w:rsid w:val="00B47A99"/>
    <w:rsid w:val="00B47A9C"/>
    <w:rsid w:val="00B50DD0"/>
    <w:rsid w:val="00B5251D"/>
    <w:rsid w:val="00B52C63"/>
    <w:rsid w:val="00B52E23"/>
    <w:rsid w:val="00B533E7"/>
    <w:rsid w:val="00B540F2"/>
    <w:rsid w:val="00B54956"/>
    <w:rsid w:val="00B54B66"/>
    <w:rsid w:val="00B550DA"/>
    <w:rsid w:val="00B55F1F"/>
    <w:rsid w:val="00B57304"/>
    <w:rsid w:val="00B6044F"/>
    <w:rsid w:val="00B60878"/>
    <w:rsid w:val="00B60F88"/>
    <w:rsid w:val="00B6242A"/>
    <w:rsid w:val="00B6323E"/>
    <w:rsid w:val="00B651BA"/>
    <w:rsid w:val="00B6706A"/>
    <w:rsid w:val="00B7048F"/>
    <w:rsid w:val="00B709F1"/>
    <w:rsid w:val="00B70A84"/>
    <w:rsid w:val="00B71A75"/>
    <w:rsid w:val="00B7208E"/>
    <w:rsid w:val="00B72164"/>
    <w:rsid w:val="00B721C2"/>
    <w:rsid w:val="00B722B3"/>
    <w:rsid w:val="00B72BD6"/>
    <w:rsid w:val="00B73D3A"/>
    <w:rsid w:val="00B744A0"/>
    <w:rsid w:val="00B75694"/>
    <w:rsid w:val="00B80D99"/>
    <w:rsid w:val="00B81574"/>
    <w:rsid w:val="00B81791"/>
    <w:rsid w:val="00B826DC"/>
    <w:rsid w:val="00B82C71"/>
    <w:rsid w:val="00B82DBB"/>
    <w:rsid w:val="00B852FC"/>
    <w:rsid w:val="00B85FFB"/>
    <w:rsid w:val="00B8653F"/>
    <w:rsid w:val="00B8788F"/>
    <w:rsid w:val="00B903E5"/>
    <w:rsid w:val="00B90C00"/>
    <w:rsid w:val="00B913F2"/>
    <w:rsid w:val="00B91941"/>
    <w:rsid w:val="00B91DFD"/>
    <w:rsid w:val="00B91E01"/>
    <w:rsid w:val="00B9261C"/>
    <w:rsid w:val="00B9444B"/>
    <w:rsid w:val="00B94B0C"/>
    <w:rsid w:val="00B94B8D"/>
    <w:rsid w:val="00B953F9"/>
    <w:rsid w:val="00B95907"/>
    <w:rsid w:val="00B96814"/>
    <w:rsid w:val="00B96BA0"/>
    <w:rsid w:val="00BA0175"/>
    <w:rsid w:val="00BA0BA3"/>
    <w:rsid w:val="00BA1074"/>
    <w:rsid w:val="00BA1645"/>
    <w:rsid w:val="00BA1C38"/>
    <w:rsid w:val="00BA224F"/>
    <w:rsid w:val="00BA2372"/>
    <w:rsid w:val="00BA2F7C"/>
    <w:rsid w:val="00BA3E2A"/>
    <w:rsid w:val="00BA4E46"/>
    <w:rsid w:val="00BA4E8F"/>
    <w:rsid w:val="00BA4EC8"/>
    <w:rsid w:val="00BA5E38"/>
    <w:rsid w:val="00BA727A"/>
    <w:rsid w:val="00BA7660"/>
    <w:rsid w:val="00BB0BBD"/>
    <w:rsid w:val="00BB0FAE"/>
    <w:rsid w:val="00BB261B"/>
    <w:rsid w:val="00BB2E37"/>
    <w:rsid w:val="00BB34CF"/>
    <w:rsid w:val="00BB3AD9"/>
    <w:rsid w:val="00BB424B"/>
    <w:rsid w:val="00BB4614"/>
    <w:rsid w:val="00BC047A"/>
    <w:rsid w:val="00BC0CCD"/>
    <w:rsid w:val="00BC1083"/>
    <w:rsid w:val="00BC1957"/>
    <w:rsid w:val="00BC1A4A"/>
    <w:rsid w:val="00BC2825"/>
    <w:rsid w:val="00BC3CEC"/>
    <w:rsid w:val="00BC3E19"/>
    <w:rsid w:val="00BC4184"/>
    <w:rsid w:val="00BC5C1E"/>
    <w:rsid w:val="00BC674B"/>
    <w:rsid w:val="00BC6A5E"/>
    <w:rsid w:val="00BC6B10"/>
    <w:rsid w:val="00BC7A1E"/>
    <w:rsid w:val="00BC7D2B"/>
    <w:rsid w:val="00BD0906"/>
    <w:rsid w:val="00BD0E83"/>
    <w:rsid w:val="00BD232E"/>
    <w:rsid w:val="00BD299E"/>
    <w:rsid w:val="00BD2DCE"/>
    <w:rsid w:val="00BD30CA"/>
    <w:rsid w:val="00BD38BA"/>
    <w:rsid w:val="00BD516F"/>
    <w:rsid w:val="00BD569A"/>
    <w:rsid w:val="00BD6390"/>
    <w:rsid w:val="00BD6479"/>
    <w:rsid w:val="00BD6FBD"/>
    <w:rsid w:val="00BE046E"/>
    <w:rsid w:val="00BE1B98"/>
    <w:rsid w:val="00BE2573"/>
    <w:rsid w:val="00BE34ED"/>
    <w:rsid w:val="00BE4000"/>
    <w:rsid w:val="00BE4393"/>
    <w:rsid w:val="00BE496B"/>
    <w:rsid w:val="00BE5C24"/>
    <w:rsid w:val="00BE61AA"/>
    <w:rsid w:val="00BE627A"/>
    <w:rsid w:val="00BE6547"/>
    <w:rsid w:val="00BE6BD5"/>
    <w:rsid w:val="00BE6E4C"/>
    <w:rsid w:val="00BE70D2"/>
    <w:rsid w:val="00BF0FF5"/>
    <w:rsid w:val="00BF158A"/>
    <w:rsid w:val="00BF2107"/>
    <w:rsid w:val="00BF2279"/>
    <w:rsid w:val="00BF24DA"/>
    <w:rsid w:val="00BF4058"/>
    <w:rsid w:val="00BF6A49"/>
    <w:rsid w:val="00BF6FD0"/>
    <w:rsid w:val="00BF7483"/>
    <w:rsid w:val="00BF7B48"/>
    <w:rsid w:val="00BF7D25"/>
    <w:rsid w:val="00C0039F"/>
    <w:rsid w:val="00C008C0"/>
    <w:rsid w:val="00C00A59"/>
    <w:rsid w:val="00C01709"/>
    <w:rsid w:val="00C01C5B"/>
    <w:rsid w:val="00C01F62"/>
    <w:rsid w:val="00C01F98"/>
    <w:rsid w:val="00C021D3"/>
    <w:rsid w:val="00C02D14"/>
    <w:rsid w:val="00C03B26"/>
    <w:rsid w:val="00C04536"/>
    <w:rsid w:val="00C045E1"/>
    <w:rsid w:val="00C0522C"/>
    <w:rsid w:val="00C05E33"/>
    <w:rsid w:val="00C069D8"/>
    <w:rsid w:val="00C06B65"/>
    <w:rsid w:val="00C06DEF"/>
    <w:rsid w:val="00C06FC1"/>
    <w:rsid w:val="00C07310"/>
    <w:rsid w:val="00C07821"/>
    <w:rsid w:val="00C11623"/>
    <w:rsid w:val="00C116FD"/>
    <w:rsid w:val="00C13AA8"/>
    <w:rsid w:val="00C13AEE"/>
    <w:rsid w:val="00C14903"/>
    <w:rsid w:val="00C14BE4"/>
    <w:rsid w:val="00C15A49"/>
    <w:rsid w:val="00C17136"/>
    <w:rsid w:val="00C20483"/>
    <w:rsid w:val="00C21D9A"/>
    <w:rsid w:val="00C22CBF"/>
    <w:rsid w:val="00C235C8"/>
    <w:rsid w:val="00C245F3"/>
    <w:rsid w:val="00C24F68"/>
    <w:rsid w:val="00C2501C"/>
    <w:rsid w:val="00C257BF"/>
    <w:rsid w:val="00C260E2"/>
    <w:rsid w:val="00C26D08"/>
    <w:rsid w:val="00C311D6"/>
    <w:rsid w:val="00C319F7"/>
    <w:rsid w:val="00C34579"/>
    <w:rsid w:val="00C34B6F"/>
    <w:rsid w:val="00C34ED7"/>
    <w:rsid w:val="00C35089"/>
    <w:rsid w:val="00C36258"/>
    <w:rsid w:val="00C3745F"/>
    <w:rsid w:val="00C4000A"/>
    <w:rsid w:val="00C402C4"/>
    <w:rsid w:val="00C4101E"/>
    <w:rsid w:val="00C410CF"/>
    <w:rsid w:val="00C42088"/>
    <w:rsid w:val="00C43BF8"/>
    <w:rsid w:val="00C43E36"/>
    <w:rsid w:val="00C45EB0"/>
    <w:rsid w:val="00C4632D"/>
    <w:rsid w:val="00C46468"/>
    <w:rsid w:val="00C4721A"/>
    <w:rsid w:val="00C50FCD"/>
    <w:rsid w:val="00C51C67"/>
    <w:rsid w:val="00C52145"/>
    <w:rsid w:val="00C53A6F"/>
    <w:rsid w:val="00C5419E"/>
    <w:rsid w:val="00C54235"/>
    <w:rsid w:val="00C55A32"/>
    <w:rsid w:val="00C56AB5"/>
    <w:rsid w:val="00C56CD9"/>
    <w:rsid w:val="00C577C6"/>
    <w:rsid w:val="00C57854"/>
    <w:rsid w:val="00C57943"/>
    <w:rsid w:val="00C61B8C"/>
    <w:rsid w:val="00C61CE5"/>
    <w:rsid w:val="00C61E3F"/>
    <w:rsid w:val="00C6244F"/>
    <w:rsid w:val="00C6316F"/>
    <w:rsid w:val="00C64059"/>
    <w:rsid w:val="00C663C0"/>
    <w:rsid w:val="00C70E82"/>
    <w:rsid w:val="00C71510"/>
    <w:rsid w:val="00C71B1F"/>
    <w:rsid w:val="00C72677"/>
    <w:rsid w:val="00C727C2"/>
    <w:rsid w:val="00C7288F"/>
    <w:rsid w:val="00C73548"/>
    <w:rsid w:val="00C7380A"/>
    <w:rsid w:val="00C74BC7"/>
    <w:rsid w:val="00C74E2E"/>
    <w:rsid w:val="00C75AF8"/>
    <w:rsid w:val="00C75D66"/>
    <w:rsid w:val="00C7666D"/>
    <w:rsid w:val="00C76ED5"/>
    <w:rsid w:val="00C770C8"/>
    <w:rsid w:val="00C77503"/>
    <w:rsid w:val="00C77D04"/>
    <w:rsid w:val="00C82227"/>
    <w:rsid w:val="00C84DFE"/>
    <w:rsid w:val="00C850BF"/>
    <w:rsid w:val="00C85CD0"/>
    <w:rsid w:val="00C8642F"/>
    <w:rsid w:val="00C86F97"/>
    <w:rsid w:val="00C87993"/>
    <w:rsid w:val="00C91782"/>
    <w:rsid w:val="00C93769"/>
    <w:rsid w:val="00C937AF"/>
    <w:rsid w:val="00C94594"/>
    <w:rsid w:val="00C94656"/>
    <w:rsid w:val="00C94AFF"/>
    <w:rsid w:val="00C97999"/>
    <w:rsid w:val="00C97C82"/>
    <w:rsid w:val="00CA0E7D"/>
    <w:rsid w:val="00CA47DA"/>
    <w:rsid w:val="00CA4C98"/>
    <w:rsid w:val="00CA53C4"/>
    <w:rsid w:val="00CA5657"/>
    <w:rsid w:val="00CA5D07"/>
    <w:rsid w:val="00CA5DEA"/>
    <w:rsid w:val="00CA5F3C"/>
    <w:rsid w:val="00CA6B6C"/>
    <w:rsid w:val="00CA7748"/>
    <w:rsid w:val="00CA7FF2"/>
    <w:rsid w:val="00CB223B"/>
    <w:rsid w:val="00CB2F02"/>
    <w:rsid w:val="00CB3297"/>
    <w:rsid w:val="00CB4C68"/>
    <w:rsid w:val="00CB4FCF"/>
    <w:rsid w:val="00CB534A"/>
    <w:rsid w:val="00CB5815"/>
    <w:rsid w:val="00CB61A1"/>
    <w:rsid w:val="00CB6B31"/>
    <w:rsid w:val="00CB7794"/>
    <w:rsid w:val="00CB7817"/>
    <w:rsid w:val="00CC01F4"/>
    <w:rsid w:val="00CC0518"/>
    <w:rsid w:val="00CC0844"/>
    <w:rsid w:val="00CC0B69"/>
    <w:rsid w:val="00CC4DD3"/>
    <w:rsid w:val="00CC55EF"/>
    <w:rsid w:val="00CC5B06"/>
    <w:rsid w:val="00CC704F"/>
    <w:rsid w:val="00CC738D"/>
    <w:rsid w:val="00CC74A7"/>
    <w:rsid w:val="00CC7797"/>
    <w:rsid w:val="00CC7F99"/>
    <w:rsid w:val="00CD178C"/>
    <w:rsid w:val="00CD2755"/>
    <w:rsid w:val="00CD2A6F"/>
    <w:rsid w:val="00CD311B"/>
    <w:rsid w:val="00CD3221"/>
    <w:rsid w:val="00CD3D65"/>
    <w:rsid w:val="00CD44EE"/>
    <w:rsid w:val="00CD54B9"/>
    <w:rsid w:val="00CD64D7"/>
    <w:rsid w:val="00CE08EB"/>
    <w:rsid w:val="00CE093E"/>
    <w:rsid w:val="00CE0C22"/>
    <w:rsid w:val="00CE0F5D"/>
    <w:rsid w:val="00CE3C1C"/>
    <w:rsid w:val="00CE4576"/>
    <w:rsid w:val="00CE4D06"/>
    <w:rsid w:val="00CE635D"/>
    <w:rsid w:val="00CE7092"/>
    <w:rsid w:val="00CE710E"/>
    <w:rsid w:val="00CF0154"/>
    <w:rsid w:val="00CF03B2"/>
    <w:rsid w:val="00CF0B4E"/>
    <w:rsid w:val="00CF1D67"/>
    <w:rsid w:val="00CF3455"/>
    <w:rsid w:val="00CF3E89"/>
    <w:rsid w:val="00CF4395"/>
    <w:rsid w:val="00CF4E9C"/>
    <w:rsid w:val="00CF65FC"/>
    <w:rsid w:val="00CF79ED"/>
    <w:rsid w:val="00CF7E5A"/>
    <w:rsid w:val="00D00167"/>
    <w:rsid w:val="00D00F99"/>
    <w:rsid w:val="00D01839"/>
    <w:rsid w:val="00D02F4C"/>
    <w:rsid w:val="00D03F05"/>
    <w:rsid w:val="00D03F5B"/>
    <w:rsid w:val="00D050FC"/>
    <w:rsid w:val="00D063DF"/>
    <w:rsid w:val="00D06BB0"/>
    <w:rsid w:val="00D06FD9"/>
    <w:rsid w:val="00D07CC6"/>
    <w:rsid w:val="00D07E85"/>
    <w:rsid w:val="00D10F2E"/>
    <w:rsid w:val="00D12877"/>
    <w:rsid w:val="00D14A08"/>
    <w:rsid w:val="00D14F70"/>
    <w:rsid w:val="00D151F0"/>
    <w:rsid w:val="00D15BCA"/>
    <w:rsid w:val="00D15EB6"/>
    <w:rsid w:val="00D172AC"/>
    <w:rsid w:val="00D1751C"/>
    <w:rsid w:val="00D20BE6"/>
    <w:rsid w:val="00D21961"/>
    <w:rsid w:val="00D21F67"/>
    <w:rsid w:val="00D22109"/>
    <w:rsid w:val="00D22402"/>
    <w:rsid w:val="00D2282E"/>
    <w:rsid w:val="00D23232"/>
    <w:rsid w:val="00D23CF6"/>
    <w:rsid w:val="00D24262"/>
    <w:rsid w:val="00D252B0"/>
    <w:rsid w:val="00D25868"/>
    <w:rsid w:val="00D26009"/>
    <w:rsid w:val="00D26DFA"/>
    <w:rsid w:val="00D27858"/>
    <w:rsid w:val="00D27BF6"/>
    <w:rsid w:val="00D30105"/>
    <w:rsid w:val="00D3051E"/>
    <w:rsid w:val="00D30B1B"/>
    <w:rsid w:val="00D30F44"/>
    <w:rsid w:val="00D3227D"/>
    <w:rsid w:val="00D337D3"/>
    <w:rsid w:val="00D338AC"/>
    <w:rsid w:val="00D34852"/>
    <w:rsid w:val="00D34C6B"/>
    <w:rsid w:val="00D34D7A"/>
    <w:rsid w:val="00D35449"/>
    <w:rsid w:val="00D40388"/>
    <w:rsid w:val="00D41221"/>
    <w:rsid w:val="00D41C0E"/>
    <w:rsid w:val="00D44192"/>
    <w:rsid w:val="00D450BF"/>
    <w:rsid w:val="00D4593A"/>
    <w:rsid w:val="00D45AE2"/>
    <w:rsid w:val="00D478CD"/>
    <w:rsid w:val="00D47C82"/>
    <w:rsid w:val="00D5025F"/>
    <w:rsid w:val="00D50FB9"/>
    <w:rsid w:val="00D51B5F"/>
    <w:rsid w:val="00D520C6"/>
    <w:rsid w:val="00D52A2D"/>
    <w:rsid w:val="00D53038"/>
    <w:rsid w:val="00D5427E"/>
    <w:rsid w:val="00D569A4"/>
    <w:rsid w:val="00D56C4B"/>
    <w:rsid w:val="00D60584"/>
    <w:rsid w:val="00D61EAB"/>
    <w:rsid w:val="00D62726"/>
    <w:rsid w:val="00D6530D"/>
    <w:rsid w:val="00D6574A"/>
    <w:rsid w:val="00D65BC1"/>
    <w:rsid w:val="00D663DE"/>
    <w:rsid w:val="00D678FD"/>
    <w:rsid w:val="00D67A03"/>
    <w:rsid w:val="00D7123C"/>
    <w:rsid w:val="00D7128B"/>
    <w:rsid w:val="00D7164B"/>
    <w:rsid w:val="00D71936"/>
    <w:rsid w:val="00D71E2E"/>
    <w:rsid w:val="00D731FE"/>
    <w:rsid w:val="00D7460D"/>
    <w:rsid w:val="00D74885"/>
    <w:rsid w:val="00D74AA9"/>
    <w:rsid w:val="00D74C63"/>
    <w:rsid w:val="00D76160"/>
    <w:rsid w:val="00D764FA"/>
    <w:rsid w:val="00D771F4"/>
    <w:rsid w:val="00D77A6C"/>
    <w:rsid w:val="00D77CC9"/>
    <w:rsid w:val="00D801E8"/>
    <w:rsid w:val="00D808C0"/>
    <w:rsid w:val="00D80F4B"/>
    <w:rsid w:val="00D81B59"/>
    <w:rsid w:val="00D8444B"/>
    <w:rsid w:val="00D8664B"/>
    <w:rsid w:val="00D869EF"/>
    <w:rsid w:val="00D86EBF"/>
    <w:rsid w:val="00D8790C"/>
    <w:rsid w:val="00D91F30"/>
    <w:rsid w:val="00D92BA4"/>
    <w:rsid w:val="00D932ED"/>
    <w:rsid w:val="00D936B4"/>
    <w:rsid w:val="00D93934"/>
    <w:rsid w:val="00D9411E"/>
    <w:rsid w:val="00D948AE"/>
    <w:rsid w:val="00D96233"/>
    <w:rsid w:val="00D970DF"/>
    <w:rsid w:val="00D972F3"/>
    <w:rsid w:val="00DA0576"/>
    <w:rsid w:val="00DA1976"/>
    <w:rsid w:val="00DA2792"/>
    <w:rsid w:val="00DA30AA"/>
    <w:rsid w:val="00DA3220"/>
    <w:rsid w:val="00DA38D4"/>
    <w:rsid w:val="00DA3AFC"/>
    <w:rsid w:val="00DA4F84"/>
    <w:rsid w:val="00DA5437"/>
    <w:rsid w:val="00DA56C3"/>
    <w:rsid w:val="00DA5731"/>
    <w:rsid w:val="00DA63B7"/>
    <w:rsid w:val="00DA67AD"/>
    <w:rsid w:val="00DA70D4"/>
    <w:rsid w:val="00DA716A"/>
    <w:rsid w:val="00DA7451"/>
    <w:rsid w:val="00DB05F7"/>
    <w:rsid w:val="00DB0A78"/>
    <w:rsid w:val="00DB1504"/>
    <w:rsid w:val="00DB151A"/>
    <w:rsid w:val="00DB1891"/>
    <w:rsid w:val="00DB2796"/>
    <w:rsid w:val="00DB27C7"/>
    <w:rsid w:val="00DB3611"/>
    <w:rsid w:val="00DB4434"/>
    <w:rsid w:val="00DB47CE"/>
    <w:rsid w:val="00DB4B1A"/>
    <w:rsid w:val="00DB4C1D"/>
    <w:rsid w:val="00DB676E"/>
    <w:rsid w:val="00DB6DBD"/>
    <w:rsid w:val="00DB7D33"/>
    <w:rsid w:val="00DC0460"/>
    <w:rsid w:val="00DC1507"/>
    <w:rsid w:val="00DC1EC1"/>
    <w:rsid w:val="00DC2745"/>
    <w:rsid w:val="00DC2D2D"/>
    <w:rsid w:val="00DC3026"/>
    <w:rsid w:val="00DC305C"/>
    <w:rsid w:val="00DC3082"/>
    <w:rsid w:val="00DC55C4"/>
    <w:rsid w:val="00DC77CA"/>
    <w:rsid w:val="00DD0BD2"/>
    <w:rsid w:val="00DD1431"/>
    <w:rsid w:val="00DD2581"/>
    <w:rsid w:val="00DD2678"/>
    <w:rsid w:val="00DD2CF0"/>
    <w:rsid w:val="00DD3078"/>
    <w:rsid w:val="00DD34A0"/>
    <w:rsid w:val="00DD430A"/>
    <w:rsid w:val="00DD7274"/>
    <w:rsid w:val="00DD72B7"/>
    <w:rsid w:val="00DE14EB"/>
    <w:rsid w:val="00DE1604"/>
    <w:rsid w:val="00DE186E"/>
    <w:rsid w:val="00DE21BC"/>
    <w:rsid w:val="00DE2C43"/>
    <w:rsid w:val="00DE473D"/>
    <w:rsid w:val="00DE504E"/>
    <w:rsid w:val="00DE577F"/>
    <w:rsid w:val="00DE5EA9"/>
    <w:rsid w:val="00DE6FB8"/>
    <w:rsid w:val="00DE70B2"/>
    <w:rsid w:val="00DE7DF3"/>
    <w:rsid w:val="00DF092C"/>
    <w:rsid w:val="00DF1768"/>
    <w:rsid w:val="00DF1CF4"/>
    <w:rsid w:val="00DF2295"/>
    <w:rsid w:val="00DF2CFB"/>
    <w:rsid w:val="00DF3440"/>
    <w:rsid w:val="00DF476D"/>
    <w:rsid w:val="00DF59FE"/>
    <w:rsid w:val="00DF5A46"/>
    <w:rsid w:val="00DF5FB3"/>
    <w:rsid w:val="00DF6455"/>
    <w:rsid w:val="00DF79D5"/>
    <w:rsid w:val="00E01465"/>
    <w:rsid w:val="00E01CEA"/>
    <w:rsid w:val="00E02EF5"/>
    <w:rsid w:val="00E033E3"/>
    <w:rsid w:val="00E03703"/>
    <w:rsid w:val="00E04F8D"/>
    <w:rsid w:val="00E05946"/>
    <w:rsid w:val="00E05FFE"/>
    <w:rsid w:val="00E06FD7"/>
    <w:rsid w:val="00E07429"/>
    <w:rsid w:val="00E0794E"/>
    <w:rsid w:val="00E07D52"/>
    <w:rsid w:val="00E10733"/>
    <w:rsid w:val="00E1094A"/>
    <w:rsid w:val="00E12191"/>
    <w:rsid w:val="00E123F1"/>
    <w:rsid w:val="00E12DF9"/>
    <w:rsid w:val="00E13611"/>
    <w:rsid w:val="00E13DDA"/>
    <w:rsid w:val="00E14C72"/>
    <w:rsid w:val="00E1655A"/>
    <w:rsid w:val="00E215A6"/>
    <w:rsid w:val="00E2205C"/>
    <w:rsid w:val="00E22C9B"/>
    <w:rsid w:val="00E22D94"/>
    <w:rsid w:val="00E22DDD"/>
    <w:rsid w:val="00E23020"/>
    <w:rsid w:val="00E234AE"/>
    <w:rsid w:val="00E235AD"/>
    <w:rsid w:val="00E23F05"/>
    <w:rsid w:val="00E250AE"/>
    <w:rsid w:val="00E31086"/>
    <w:rsid w:val="00E31BA2"/>
    <w:rsid w:val="00E32026"/>
    <w:rsid w:val="00E32540"/>
    <w:rsid w:val="00E34A59"/>
    <w:rsid w:val="00E35513"/>
    <w:rsid w:val="00E37321"/>
    <w:rsid w:val="00E37C5A"/>
    <w:rsid w:val="00E37E76"/>
    <w:rsid w:val="00E4032B"/>
    <w:rsid w:val="00E4127A"/>
    <w:rsid w:val="00E41994"/>
    <w:rsid w:val="00E420A5"/>
    <w:rsid w:val="00E4301B"/>
    <w:rsid w:val="00E43CAB"/>
    <w:rsid w:val="00E43D1F"/>
    <w:rsid w:val="00E44720"/>
    <w:rsid w:val="00E459DB"/>
    <w:rsid w:val="00E45C8F"/>
    <w:rsid w:val="00E46609"/>
    <w:rsid w:val="00E46861"/>
    <w:rsid w:val="00E4699D"/>
    <w:rsid w:val="00E46BA7"/>
    <w:rsid w:val="00E47504"/>
    <w:rsid w:val="00E47672"/>
    <w:rsid w:val="00E47E6B"/>
    <w:rsid w:val="00E50122"/>
    <w:rsid w:val="00E509E5"/>
    <w:rsid w:val="00E5154C"/>
    <w:rsid w:val="00E52CF3"/>
    <w:rsid w:val="00E53A22"/>
    <w:rsid w:val="00E5451E"/>
    <w:rsid w:val="00E55046"/>
    <w:rsid w:val="00E5670A"/>
    <w:rsid w:val="00E5794E"/>
    <w:rsid w:val="00E600F7"/>
    <w:rsid w:val="00E63C14"/>
    <w:rsid w:val="00E646C7"/>
    <w:rsid w:val="00E64E43"/>
    <w:rsid w:val="00E64E95"/>
    <w:rsid w:val="00E6539F"/>
    <w:rsid w:val="00E6547C"/>
    <w:rsid w:val="00E65CDD"/>
    <w:rsid w:val="00E65F46"/>
    <w:rsid w:val="00E674BB"/>
    <w:rsid w:val="00E67637"/>
    <w:rsid w:val="00E6764C"/>
    <w:rsid w:val="00E67662"/>
    <w:rsid w:val="00E70C4D"/>
    <w:rsid w:val="00E71FB6"/>
    <w:rsid w:val="00E733FC"/>
    <w:rsid w:val="00E73601"/>
    <w:rsid w:val="00E7428C"/>
    <w:rsid w:val="00E74662"/>
    <w:rsid w:val="00E75FA2"/>
    <w:rsid w:val="00E76023"/>
    <w:rsid w:val="00E7733B"/>
    <w:rsid w:val="00E823EC"/>
    <w:rsid w:val="00E83A64"/>
    <w:rsid w:val="00E8423F"/>
    <w:rsid w:val="00E84AB0"/>
    <w:rsid w:val="00E84DA2"/>
    <w:rsid w:val="00E852B5"/>
    <w:rsid w:val="00E857AC"/>
    <w:rsid w:val="00E85C64"/>
    <w:rsid w:val="00E85FCD"/>
    <w:rsid w:val="00E86014"/>
    <w:rsid w:val="00E861A8"/>
    <w:rsid w:val="00E86830"/>
    <w:rsid w:val="00E87751"/>
    <w:rsid w:val="00E90283"/>
    <w:rsid w:val="00E925BE"/>
    <w:rsid w:val="00E925C9"/>
    <w:rsid w:val="00E93305"/>
    <w:rsid w:val="00E93C89"/>
    <w:rsid w:val="00E94E9C"/>
    <w:rsid w:val="00E96C59"/>
    <w:rsid w:val="00E97611"/>
    <w:rsid w:val="00E9763C"/>
    <w:rsid w:val="00EA099E"/>
    <w:rsid w:val="00EA0AA0"/>
    <w:rsid w:val="00EA122B"/>
    <w:rsid w:val="00EA190A"/>
    <w:rsid w:val="00EA417B"/>
    <w:rsid w:val="00EA5389"/>
    <w:rsid w:val="00EA565C"/>
    <w:rsid w:val="00EA5BBD"/>
    <w:rsid w:val="00EB10E1"/>
    <w:rsid w:val="00EB1187"/>
    <w:rsid w:val="00EB15A5"/>
    <w:rsid w:val="00EB1AB4"/>
    <w:rsid w:val="00EB34B6"/>
    <w:rsid w:val="00EB3543"/>
    <w:rsid w:val="00EB478A"/>
    <w:rsid w:val="00EB5544"/>
    <w:rsid w:val="00EB5C15"/>
    <w:rsid w:val="00EB5D65"/>
    <w:rsid w:val="00EB6133"/>
    <w:rsid w:val="00EB690C"/>
    <w:rsid w:val="00EB73CE"/>
    <w:rsid w:val="00EB7BC0"/>
    <w:rsid w:val="00EB7DCA"/>
    <w:rsid w:val="00EC035C"/>
    <w:rsid w:val="00EC0544"/>
    <w:rsid w:val="00EC078B"/>
    <w:rsid w:val="00EC15E1"/>
    <w:rsid w:val="00EC1B0D"/>
    <w:rsid w:val="00EC1F4F"/>
    <w:rsid w:val="00EC39B1"/>
    <w:rsid w:val="00EC4205"/>
    <w:rsid w:val="00EC4D29"/>
    <w:rsid w:val="00EC4DB5"/>
    <w:rsid w:val="00EC4EFE"/>
    <w:rsid w:val="00EC77B6"/>
    <w:rsid w:val="00EC7915"/>
    <w:rsid w:val="00ED1444"/>
    <w:rsid w:val="00ED1A71"/>
    <w:rsid w:val="00ED1B0E"/>
    <w:rsid w:val="00ED2FAE"/>
    <w:rsid w:val="00ED327A"/>
    <w:rsid w:val="00ED4D60"/>
    <w:rsid w:val="00ED51D0"/>
    <w:rsid w:val="00ED590E"/>
    <w:rsid w:val="00ED6E83"/>
    <w:rsid w:val="00EE08AB"/>
    <w:rsid w:val="00EE30DF"/>
    <w:rsid w:val="00EE4DE6"/>
    <w:rsid w:val="00EE4EAC"/>
    <w:rsid w:val="00EE7242"/>
    <w:rsid w:val="00EF22D8"/>
    <w:rsid w:val="00EF2B11"/>
    <w:rsid w:val="00EF59AA"/>
    <w:rsid w:val="00EF5F13"/>
    <w:rsid w:val="00EF684E"/>
    <w:rsid w:val="00EF6F69"/>
    <w:rsid w:val="00EF70F2"/>
    <w:rsid w:val="00F00DDC"/>
    <w:rsid w:val="00F0160B"/>
    <w:rsid w:val="00F01FDD"/>
    <w:rsid w:val="00F0247C"/>
    <w:rsid w:val="00F02B63"/>
    <w:rsid w:val="00F02D64"/>
    <w:rsid w:val="00F031C6"/>
    <w:rsid w:val="00F03B1E"/>
    <w:rsid w:val="00F03CC4"/>
    <w:rsid w:val="00F04913"/>
    <w:rsid w:val="00F04CA6"/>
    <w:rsid w:val="00F05DBC"/>
    <w:rsid w:val="00F074A5"/>
    <w:rsid w:val="00F100DD"/>
    <w:rsid w:val="00F102C1"/>
    <w:rsid w:val="00F10934"/>
    <w:rsid w:val="00F11C85"/>
    <w:rsid w:val="00F125CA"/>
    <w:rsid w:val="00F13C02"/>
    <w:rsid w:val="00F13D39"/>
    <w:rsid w:val="00F14266"/>
    <w:rsid w:val="00F17777"/>
    <w:rsid w:val="00F17B4E"/>
    <w:rsid w:val="00F20374"/>
    <w:rsid w:val="00F21109"/>
    <w:rsid w:val="00F217FC"/>
    <w:rsid w:val="00F22F41"/>
    <w:rsid w:val="00F23B30"/>
    <w:rsid w:val="00F23CB9"/>
    <w:rsid w:val="00F24659"/>
    <w:rsid w:val="00F24AC3"/>
    <w:rsid w:val="00F2572C"/>
    <w:rsid w:val="00F25FD6"/>
    <w:rsid w:val="00F266BB"/>
    <w:rsid w:val="00F2742C"/>
    <w:rsid w:val="00F279F8"/>
    <w:rsid w:val="00F27E17"/>
    <w:rsid w:val="00F27E34"/>
    <w:rsid w:val="00F32077"/>
    <w:rsid w:val="00F32340"/>
    <w:rsid w:val="00F32365"/>
    <w:rsid w:val="00F324E9"/>
    <w:rsid w:val="00F3365B"/>
    <w:rsid w:val="00F338D0"/>
    <w:rsid w:val="00F340C8"/>
    <w:rsid w:val="00F34704"/>
    <w:rsid w:val="00F34EB1"/>
    <w:rsid w:val="00F3528C"/>
    <w:rsid w:val="00F35F30"/>
    <w:rsid w:val="00F374C8"/>
    <w:rsid w:val="00F41EF2"/>
    <w:rsid w:val="00F42DAB"/>
    <w:rsid w:val="00F4392A"/>
    <w:rsid w:val="00F4399E"/>
    <w:rsid w:val="00F43FD3"/>
    <w:rsid w:val="00F4465B"/>
    <w:rsid w:val="00F449BB"/>
    <w:rsid w:val="00F453FD"/>
    <w:rsid w:val="00F45D42"/>
    <w:rsid w:val="00F4616F"/>
    <w:rsid w:val="00F47CC1"/>
    <w:rsid w:val="00F51577"/>
    <w:rsid w:val="00F5262D"/>
    <w:rsid w:val="00F52C89"/>
    <w:rsid w:val="00F533F9"/>
    <w:rsid w:val="00F53992"/>
    <w:rsid w:val="00F54F87"/>
    <w:rsid w:val="00F5523A"/>
    <w:rsid w:val="00F55E2D"/>
    <w:rsid w:val="00F5622C"/>
    <w:rsid w:val="00F56466"/>
    <w:rsid w:val="00F57A3A"/>
    <w:rsid w:val="00F57CC5"/>
    <w:rsid w:val="00F60018"/>
    <w:rsid w:val="00F60E16"/>
    <w:rsid w:val="00F60FC9"/>
    <w:rsid w:val="00F61108"/>
    <w:rsid w:val="00F61E2A"/>
    <w:rsid w:val="00F623DF"/>
    <w:rsid w:val="00F63077"/>
    <w:rsid w:val="00F63B65"/>
    <w:rsid w:val="00F641A2"/>
    <w:rsid w:val="00F655E1"/>
    <w:rsid w:val="00F66171"/>
    <w:rsid w:val="00F66BAF"/>
    <w:rsid w:val="00F677DA"/>
    <w:rsid w:val="00F67D76"/>
    <w:rsid w:val="00F67E12"/>
    <w:rsid w:val="00F67FDB"/>
    <w:rsid w:val="00F704B5"/>
    <w:rsid w:val="00F70AEE"/>
    <w:rsid w:val="00F70F24"/>
    <w:rsid w:val="00F710F2"/>
    <w:rsid w:val="00F72FD8"/>
    <w:rsid w:val="00F74514"/>
    <w:rsid w:val="00F74F15"/>
    <w:rsid w:val="00F7549C"/>
    <w:rsid w:val="00F75C05"/>
    <w:rsid w:val="00F75FFC"/>
    <w:rsid w:val="00F7620E"/>
    <w:rsid w:val="00F76B04"/>
    <w:rsid w:val="00F76C1D"/>
    <w:rsid w:val="00F76E89"/>
    <w:rsid w:val="00F8117E"/>
    <w:rsid w:val="00F81223"/>
    <w:rsid w:val="00F81309"/>
    <w:rsid w:val="00F81502"/>
    <w:rsid w:val="00F82530"/>
    <w:rsid w:val="00F8278E"/>
    <w:rsid w:val="00F835F6"/>
    <w:rsid w:val="00F842DC"/>
    <w:rsid w:val="00F84BB5"/>
    <w:rsid w:val="00F85FAB"/>
    <w:rsid w:val="00F86253"/>
    <w:rsid w:val="00F867C5"/>
    <w:rsid w:val="00F9027D"/>
    <w:rsid w:val="00F9224F"/>
    <w:rsid w:val="00F92A76"/>
    <w:rsid w:val="00F948FC"/>
    <w:rsid w:val="00F97EEE"/>
    <w:rsid w:val="00FA3EA4"/>
    <w:rsid w:val="00FA644D"/>
    <w:rsid w:val="00FA6789"/>
    <w:rsid w:val="00FA6A39"/>
    <w:rsid w:val="00FA707B"/>
    <w:rsid w:val="00FA719B"/>
    <w:rsid w:val="00FB2D46"/>
    <w:rsid w:val="00FB6CD9"/>
    <w:rsid w:val="00FB705E"/>
    <w:rsid w:val="00FB72F2"/>
    <w:rsid w:val="00FC01A8"/>
    <w:rsid w:val="00FC085D"/>
    <w:rsid w:val="00FC0F42"/>
    <w:rsid w:val="00FC18FD"/>
    <w:rsid w:val="00FC2AB7"/>
    <w:rsid w:val="00FC2BAB"/>
    <w:rsid w:val="00FC5219"/>
    <w:rsid w:val="00FC623A"/>
    <w:rsid w:val="00FC6EC8"/>
    <w:rsid w:val="00FC7F4C"/>
    <w:rsid w:val="00FD026D"/>
    <w:rsid w:val="00FD0AE2"/>
    <w:rsid w:val="00FD1175"/>
    <w:rsid w:val="00FD17DA"/>
    <w:rsid w:val="00FD1C59"/>
    <w:rsid w:val="00FD1FD3"/>
    <w:rsid w:val="00FD2A9B"/>
    <w:rsid w:val="00FD2ABF"/>
    <w:rsid w:val="00FD37A5"/>
    <w:rsid w:val="00FD3A0E"/>
    <w:rsid w:val="00FD3BE2"/>
    <w:rsid w:val="00FD4681"/>
    <w:rsid w:val="00FD4D8A"/>
    <w:rsid w:val="00FD5EF0"/>
    <w:rsid w:val="00FD6065"/>
    <w:rsid w:val="00FD6618"/>
    <w:rsid w:val="00FD675B"/>
    <w:rsid w:val="00FD6CEB"/>
    <w:rsid w:val="00FD70FE"/>
    <w:rsid w:val="00FD7235"/>
    <w:rsid w:val="00FD7838"/>
    <w:rsid w:val="00FE11AF"/>
    <w:rsid w:val="00FE14FD"/>
    <w:rsid w:val="00FE23B3"/>
    <w:rsid w:val="00FE2B4D"/>
    <w:rsid w:val="00FE2D87"/>
    <w:rsid w:val="00FE3413"/>
    <w:rsid w:val="00FE4FA7"/>
    <w:rsid w:val="00FE5CC5"/>
    <w:rsid w:val="00FE6300"/>
    <w:rsid w:val="00FE784B"/>
    <w:rsid w:val="00FF0004"/>
    <w:rsid w:val="00FF0042"/>
    <w:rsid w:val="00FF139A"/>
    <w:rsid w:val="00FF16F9"/>
    <w:rsid w:val="00FF21E7"/>
    <w:rsid w:val="00FF275C"/>
    <w:rsid w:val="00FF2789"/>
    <w:rsid w:val="00FF2EEC"/>
    <w:rsid w:val="00FF3246"/>
    <w:rsid w:val="00FF32F8"/>
    <w:rsid w:val="00FF36E7"/>
    <w:rsid w:val="00FF3955"/>
    <w:rsid w:val="00FF404F"/>
    <w:rsid w:val="00FF47D0"/>
    <w:rsid w:val="00FF4BE5"/>
    <w:rsid w:val="00FF63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17FBD23"/>
  <w15:docId w15:val="{D73A8B47-31AB-4F67-98B0-F3BFE35788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F74514"/>
    <w:pPr>
      <w:widowControl w:val="0"/>
    </w:pPr>
  </w:style>
  <w:style w:type="paragraph" w:styleId="1">
    <w:name w:val="heading 1"/>
    <w:basedOn w:val="a"/>
    <w:next w:val="a"/>
    <w:link w:val="10"/>
    <w:uiPriority w:val="9"/>
    <w:qFormat/>
    <w:rsid w:val="00DA67AD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link w:val="20"/>
    <w:uiPriority w:val="1"/>
    <w:qFormat/>
    <w:rsid w:val="00DF092C"/>
    <w:pPr>
      <w:autoSpaceDE w:val="0"/>
      <w:autoSpaceDN w:val="0"/>
      <w:spacing w:before="9"/>
      <w:ind w:left="487"/>
      <w:outlineLvl w:val="1"/>
    </w:pPr>
    <w:rPr>
      <w:rFonts w:ascii="新細明體" w:eastAsia="新細明體" w:hAnsi="新細明體" w:cs="新細明體"/>
      <w:b/>
      <w:bCs/>
      <w:kern w:val="0"/>
      <w:sz w:val="36"/>
      <w:szCs w:val="36"/>
      <w:lang w:val="zh-HK" w:eastAsia="zh-HK" w:bidi="zh-HK"/>
    </w:rPr>
  </w:style>
  <w:style w:type="paragraph" w:styleId="3">
    <w:name w:val="heading 3"/>
    <w:basedOn w:val="a"/>
    <w:next w:val="a"/>
    <w:link w:val="30"/>
    <w:uiPriority w:val="9"/>
    <w:unhideWhenUsed/>
    <w:qFormat/>
    <w:rsid w:val="00B54956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Cs w:val="24"/>
    </w:rPr>
  </w:style>
  <w:style w:type="paragraph" w:styleId="4">
    <w:name w:val="heading 4"/>
    <w:basedOn w:val="a"/>
    <w:next w:val="a"/>
    <w:link w:val="40"/>
    <w:uiPriority w:val="9"/>
    <w:unhideWhenUsed/>
    <w:qFormat/>
    <w:rsid w:val="009A4B39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5">
    <w:name w:val="heading 5"/>
    <w:basedOn w:val="a"/>
    <w:next w:val="a"/>
    <w:link w:val="50"/>
    <w:uiPriority w:val="9"/>
    <w:unhideWhenUsed/>
    <w:qFormat/>
    <w:rsid w:val="009A4B39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Web">
    <w:name w:val="Normal (Web)"/>
    <w:basedOn w:val="a"/>
    <w:uiPriority w:val="99"/>
    <w:unhideWhenUsed/>
    <w:rsid w:val="004C219C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kern w:val="0"/>
      <w:szCs w:val="24"/>
    </w:rPr>
  </w:style>
  <w:style w:type="character" w:styleId="a3">
    <w:name w:val="annotation reference"/>
    <w:basedOn w:val="a0"/>
    <w:uiPriority w:val="99"/>
    <w:semiHidden/>
    <w:unhideWhenUsed/>
    <w:rsid w:val="004C219C"/>
    <w:rPr>
      <w:sz w:val="18"/>
      <w:szCs w:val="18"/>
    </w:rPr>
  </w:style>
  <w:style w:type="paragraph" w:styleId="a4">
    <w:name w:val="annotation text"/>
    <w:basedOn w:val="a"/>
    <w:link w:val="a5"/>
    <w:uiPriority w:val="99"/>
    <w:unhideWhenUsed/>
    <w:rsid w:val="004C219C"/>
    <w:rPr>
      <w:szCs w:val="24"/>
    </w:rPr>
  </w:style>
  <w:style w:type="character" w:customStyle="1" w:styleId="a5">
    <w:name w:val="註解文字 字元"/>
    <w:basedOn w:val="a0"/>
    <w:link w:val="a4"/>
    <w:uiPriority w:val="99"/>
    <w:rsid w:val="004C219C"/>
    <w:rPr>
      <w:szCs w:val="24"/>
    </w:rPr>
  </w:style>
  <w:style w:type="table" w:styleId="a6">
    <w:name w:val="Table Grid"/>
    <w:basedOn w:val="a1"/>
    <w:uiPriority w:val="59"/>
    <w:rsid w:val="004C219C"/>
    <w:rPr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Balloon Text"/>
    <w:basedOn w:val="a"/>
    <w:link w:val="a8"/>
    <w:uiPriority w:val="99"/>
    <w:semiHidden/>
    <w:unhideWhenUsed/>
    <w:rsid w:val="004C219C"/>
    <w:rPr>
      <w:rFonts w:asciiTheme="majorHAnsi" w:eastAsiaTheme="majorEastAsia" w:hAnsiTheme="majorHAnsi" w:cstheme="majorBidi"/>
      <w:sz w:val="18"/>
      <w:szCs w:val="18"/>
    </w:rPr>
  </w:style>
  <w:style w:type="character" w:customStyle="1" w:styleId="a8">
    <w:name w:val="註解方塊文字 字元"/>
    <w:basedOn w:val="a0"/>
    <w:link w:val="a7"/>
    <w:uiPriority w:val="99"/>
    <w:semiHidden/>
    <w:rsid w:val="004C219C"/>
    <w:rPr>
      <w:rFonts w:asciiTheme="majorHAnsi" w:eastAsiaTheme="majorEastAsia" w:hAnsiTheme="majorHAnsi" w:cstheme="majorBidi"/>
      <w:sz w:val="18"/>
      <w:szCs w:val="18"/>
    </w:rPr>
  </w:style>
  <w:style w:type="paragraph" w:styleId="a9">
    <w:name w:val="annotation subject"/>
    <w:basedOn w:val="a4"/>
    <w:next w:val="a4"/>
    <w:link w:val="aa"/>
    <w:uiPriority w:val="99"/>
    <w:semiHidden/>
    <w:unhideWhenUsed/>
    <w:rsid w:val="004C219C"/>
    <w:rPr>
      <w:b/>
      <w:bCs/>
      <w:szCs w:val="22"/>
    </w:rPr>
  </w:style>
  <w:style w:type="character" w:customStyle="1" w:styleId="aa">
    <w:name w:val="註解主旨 字元"/>
    <w:basedOn w:val="a5"/>
    <w:link w:val="a9"/>
    <w:uiPriority w:val="99"/>
    <w:semiHidden/>
    <w:rsid w:val="004C219C"/>
    <w:rPr>
      <w:b/>
      <w:bCs/>
      <w:szCs w:val="24"/>
    </w:rPr>
  </w:style>
  <w:style w:type="paragraph" w:styleId="ab">
    <w:name w:val="header"/>
    <w:basedOn w:val="a"/>
    <w:link w:val="ac"/>
    <w:uiPriority w:val="99"/>
    <w:unhideWhenUsed/>
    <w:rsid w:val="009217B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c">
    <w:name w:val="頁首 字元"/>
    <w:basedOn w:val="a0"/>
    <w:link w:val="ab"/>
    <w:uiPriority w:val="99"/>
    <w:rsid w:val="009217B3"/>
    <w:rPr>
      <w:sz w:val="20"/>
      <w:szCs w:val="20"/>
    </w:rPr>
  </w:style>
  <w:style w:type="paragraph" w:styleId="ad">
    <w:name w:val="footer"/>
    <w:basedOn w:val="a"/>
    <w:link w:val="ae"/>
    <w:uiPriority w:val="99"/>
    <w:unhideWhenUsed/>
    <w:rsid w:val="009217B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e">
    <w:name w:val="頁尾 字元"/>
    <w:basedOn w:val="a0"/>
    <w:link w:val="ad"/>
    <w:uiPriority w:val="99"/>
    <w:rsid w:val="009217B3"/>
    <w:rPr>
      <w:sz w:val="20"/>
      <w:szCs w:val="20"/>
    </w:rPr>
  </w:style>
  <w:style w:type="paragraph" w:styleId="af">
    <w:name w:val="List Paragraph"/>
    <w:basedOn w:val="a"/>
    <w:uiPriority w:val="1"/>
    <w:qFormat/>
    <w:rsid w:val="009217B3"/>
    <w:pPr>
      <w:ind w:leftChars="200" w:left="480"/>
    </w:pPr>
  </w:style>
  <w:style w:type="character" w:customStyle="1" w:styleId="20">
    <w:name w:val="標題 2 字元"/>
    <w:basedOn w:val="a0"/>
    <w:link w:val="2"/>
    <w:uiPriority w:val="1"/>
    <w:rsid w:val="00DF092C"/>
    <w:rPr>
      <w:rFonts w:ascii="新細明體" w:eastAsia="新細明體" w:hAnsi="新細明體" w:cs="新細明體"/>
      <w:b/>
      <w:bCs/>
      <w:kern w:val="0"/>
      <w:sz w:val="36"/>
      <w:szCs w:val="36"/>
      <w:lang w:val="zh-HK" w:eastAsia="zh-HK" w:bidi="zh-HK"/>
    </w:rPr>
  </w:style>
  <w:style w:type="character" w:customStyle="1" w:styleId="40">
    <w:name w:val="標題 4 字元"/>
    <w:basedOn w:val="a0"/>
    <w:link w:val="4"/>
    <w:uiPriority w:val="9"/>
    <w:rsid w:val="009A4B39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af0">
    <w:name w:val="Body Text"/>
    <w:basedOn w:val="a"/>
    <w:link w:val="af1"/>
    <w:uiPriority w:val="1"/>
    <w:qFormat/>
    <w:rsid w:val="009A4B39"/>
    <w:pPr>
      <w:autoSpaceDE w:val="0"/>
      <w:autoSpaceDN w:val="0"/>
    </w:pPr>
    <w:rPr>
      <w:rFonts w:ascii="新細明體" w:eastAsia="新細明體" w:hAnsi="新細明體" w:cs="新細明體"/>
      <w:kern w:val="0"/>
      <w:szCs w:val="24"/>
      <w:lang w:val="zh-HK" w:eastAsia="zh-HK" w:bidi="zh-HK"/>
    </w:rPr>
  </w:style>
  <w:style w:type="character" w:customStyle="1" w:styleId="af1">
    <w:name w:val="本文 字元"/>
    <w:basedOn w:val="a0"/>
    <w:link w:val="af0"/>
    <w:uiPriority w:val="1"/>
    <w:rsid w:val="009A4B39"/>
    <w:rPr>
      <w:rFonts w:ascii="新細明體" w:eastAsia="新細明體" w:hAnsi="新細明體" w:cs="新細明體"/>
      <w:kern w:val="0"/>
      <w:szCs w:val="24"/>
      <w:lang w:val="zh-HK" w:eastAsia="zh-HK" w:bidi="zh-HK"/>
    </w:rPr>
  </w:style>
  <w:style w:type="character" w:customStyle="1" w:styleId="50">
    <w:name w:val="標題 5 字元"/>
    <w:basedOn w:val="a0"/>
    <w:link w:val="5"/>
    <w:uiPriority w:val="9"/>
    <w:rsid w:val="009A4B39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30">
    <w:name w:val="標題 3 字元"/>
    <w:basedOn w:val="a0"/>
    <w:link w:val="3"/>
    <w:uiPriority w:val="9"/>
    <w:rsid w:val="00B54956"/>
    <w:rPr>
      <w:rFonts w:asciiTheme="majorHAnsi" w:eastAsiaTheme="majorEastAsia" w:hAnsiTheme="majorHAnsi" w:cstheme="majorBidi"/>
      <w:color w:val="1F4D78" w:themeColor="accent1" w:themeShade="7F"/>
      <w:szCs w:val="24"/>
    </w:rPr>
  </w:style>
  <w:style w:type="table" w:customStyle="1" w:styleId="TableNormal1">
    <w:name w:val="Table Normal1"/>
    <w:uiPriority w:val="2"/>
    <w:semiHidden/>
    <w:unhideWhenUsed/>
    <w:qFormat/>
    <w:rsid w:val="00B54956"/>
    <w:pPr>
      <w:widowControl w:val="0"/>
      <w:autoSpaceDE w:val="0"/>
      <w:autoSpaceDN w:val="0"/>
    </w:pPr>
    <w:rPr>
      <w:kern w:val="0"/>
      <w:sz w:val="22"/>
      <w:lang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a"/>
    <w:uiPriority w:val="1"/>
    <w:qFormat/>
    <w:rsid w:val="00B54956"/>
    <w:pPr>
      <w:autoSpaceDE w:val="0"/>
      <w:autoSpaceDN w:val="0"/>
    </w:pPr>
    <w:rPr>
      <w:rFonts w:ascii="標楷體" w:eastAsia="標楷體" w:hAnsi="標楷體" w:cs="標楷體"/>
      <w:kern w:val="0"/>
      <w:sz w:val="22"/>
      <w:lang w:val="zh-HK" w:eastAsia="zh-HK" w:bidi="zh-HK"/>
    </w:rPr>
  </w:style>
  <w:style w:type="paragraph" w:customStyle="1" w:styleId="af2">
    <w:name w:val="附件標題"/>
    <w:basedOn w:val="a"/>
    <w:rsid w:val="006C18A9"/>
    <w:pPr>
      <w:widowControl/>
      <w:spacing w:afterLines="100" w:line="400" w:lineRule="exact"/>
      <w:jc w:val="center"/>
    </w:pPr>
    <w:rPr>
      <w:rFonts w:ascii="Times New Roman" w:eastAsia="Times New Roman" w:hAnsi="Times New Roman" w:cs="Times New Roman"/>
      <w:b/>
      <w:spacing w:val="40"/>
      <w:w w:val="110"/>
      <w:sz w:val="32"/>
      <w:szCs w:val="24"/>
    </w:rPr>
  </w:style>
  <w:style w:type="paragraph" w:customStyle="1" w:styleId="11">
    <w:name w:val="表格內文1"/>
    <w:basedOn w:val="a"/>
    <w:rsid w:val="006C18A9"/>
    <w:pPr>
      <w:widowControl/>
    </w:pPr>
    <w:rPr>
      <w:rFonts w:ascii="Times New Roman" w:eastAsia="Times New Roman" w:hAnsi="Times New Roman" w:cs="Times New Roman"/>
      <w:w w:val="110"/>
      <w:szCs w:val="24"/>
    </w:rPr>
  </w:style>
  <w:style w:type="paragraph" w:styleId="HTML">
    <w:name w:val="HTML Preformatted"/>
    <w:basedOn w:val="a"/>
    <w:link w:val="HTML0"/>
    <w:uiPriority w:val="99"/>
    <w:unhideWhenUsed/>
    <w:rsid w:val="006C18A9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kern w:val="0"/>
      <w:sz w:val="20"/>
      <w:szCs w:val="20"/>
    </w:rPr>
  </w:style>
  <w:style w:type="character" w:customStyle="1" w:styleId="HTML0">
    <w:name w:val="HTML 預設格式 字元"/>
    <w:basedOn w:val="a0"/>
    <w:link w:val="HTML"/>
    <w:uiPriority w:val="99"/>
    <w:rsid w:val="006C18A9"/>
    <w:rPr>
      <w:rFonts w:ascii="Courier New" w:eastAsia="Times New Roman" w:hAnsi="Courier New" w:cs="Courier New"/>
      <w:kern w:val="0"/>
      <w:sz w:val="20"/>
      <w:szCs w:val="20"/>
    </w:rPr>
  </w:style>
  <w:style w:type="character" w:styleId="af3">
    <w:name w:val="Hyperlink"/>
    <w:basedOn w:val="a0"/>
    <w:uiPriority w:val="99"/>
    <w:unhideWhenUsed/>
    <w:rsid w:val="006C18A9"/>
    <w:rPr>
      <w:color w:val="0563C1" w:themeColor="hyperlink"/>
      <w:u w:val="single"/>
    </w:rPr>
  </w:style>
  <w:style w:type="paragraph" w:styleId="af4">
    <w:name w:val="No Spacing"/>
    <w:uiPriority w:val="1"/>
    <w:qFormat/>
    <w:rsid w:val="006C18A9"/>
    <w:pPr>
      <w:widowControl w:val="0"/>
      <w:autoSpaceDE w:val="0"/>
      <w:autoSpaceDN w:val="0"/>
    </w:pPr>
    <w:rPr>
      <w:rFonts w:ascii="標楷體" w:eastAsia="標楷體" w:hAnsi="標楷體" w:cs="標楷體"/>
      <w:kern w:val="0"/>
      <w:sz w:val="22"/>
      <w:lang w:val="zh-HK" w:eastAsia="zh-HK" w:bidi="zh-HK"/>
    </w:rPr>
  </w:style>
  <w:style w:type="paragraph" w:customStyle="1" w:styleId="Default">
    <w:name w:val="Default"/>
    <w:rsid w:val="00E420A5"/>
    <w:pPr>
      <w:widowControl w:val="0"/>
      <w:autoSpaceDE w:val="0"/>
      <w:autoSpaceDN w:val="0"/>
      <w:adjustRightInd w:val="0"/>
    </w:pPr>
    <w:rPr>
      <w:rFonts w:ascii="Times New Roman" w:hAnsi="Times New Roman" w:cs="Times New Roman"/>
      <w:color w:val="000000"/>
      <w:kern w:val="0"/>
      <w:szCs w:val="24"/>
    </w:rPr>
  </w:style>
  <w:style w:type="character" w:customStyle="1" w:styleId="10">
    <w:name w:val="標題 1 字元"/>
    <w:basedOn w:val="a0"/>
    <w:link w:val="1"/>
    <w:uiPriority w:val="9"/>
    <w:rsid w:val="00DA67A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af5">
    <w:name w:val="Title"/>
    <w:link w:val="af6"/>
    <w:uiPriority w:val="10"/>
    <w:qFormat/>
    <w:rsid w:val="004942E0"/>
    <w:pPr>
      <w:jc w:val="center"/>
    </w:pPr>
    <w:rPr>
      <w:rFonts w:ascii="Franklin Gothic Demi" w:eastAsia="Times New Roman" w:hAnsi="Franklin Gothic Demi" w:cs="Times New Roman"/>
      <w:color w:val="009900"/>
      <w:kern w:val="28"/>
      <w:sz w:val="144"/>
      <w:szCs w:val="144"/>
    </w:rPr>
  </w:style>
  <w:style w:type="character" w:customStyle="1" w:styleId="af6">
    <w:name w:val="標題 字元"/>
    <w:basedOn w:val="a0"/>
    <w:link w:val="af5"/>
    <w:uiPriority w:val="10"/>
    <w:rsid w:val="004942E0"/>
    <w:rPr>
      <w:rFonts w:ascii="Franklin Gothic Demi" w:eastAsia="Times New Roman" w:hAnsi="Franklin Gothic Demi" w:cs="Times New Roman"/>
      <w:color w:val="009900"/>
      <w:kern w:val="28"/>
      <w:sz w:val="144"/>
      <w:szCs w:val="144"/>
    </w:rPr>
  </w:style>
  <w:style w:type="character" w:styleId="af7">
    <w:name w:val="FollowedHyperlink"/>
    <w:basedOn w:val="a0"/>
    <w:uiPriority w:val="99"/>
    <w:semiHidden/>
    <w:unhideWhenUsed/>
    <w:rsid w:val="003A6D9D"/>
    <w:rPr>
      <w:color w:val="954F72" w:themeColor="followedHyperlink"/>
      <w:u w:val="single"/>
    </w:rPr>
  </w:style>
  <w:style w:type="character" w:customStyle="1" w:styleId="12">
    <w:name w:val="未解析的提及1"/>
    <w:basedOn w:val="a0"/>
    <w:uiPriority w:val="99"/>
    <w:semiHidden/>
    <w:unhideWhenUsed/>
    <w:rsid w:val="00807F92"/>
    <w:rPr>
      <w:color w:val="605E5C"/>
      <w:shd w:val="clear" w:color="auto" w:fill="E1DFDD"/>
    </w:rPr>
  </w:style>
  <w:style w:type="paragraph" w:styleId="af8">
    <w:name w:val="Note Heading"/>
    <w:basedOn w:val="a"/>
    <w:next w:val="a"/>
    <w:link w:val="af9"/>
    <w:uiPriority w:val="99"/>
    <w:unhideWhenUsed/>
    <w:rsid w:val="000D77E0"/>
    <w:rPr>
      <w:szCs w:val="24"/>
    </w:rPr>
  </w:style>
  <w:style w:type="character" w:customStyle="1" w:styleId="af9">
    <w:name w:val="註釋標題 字元"/>
    <w:basedOn w:val="a0"/>
    <w:link w:val="af8"/>
    <w:uiPriority w:val="99"/>
    <w:rsid w:val="000D77E0"/>
    <w:rPr>
      <w:szCs w:val="24"/>
    </w:rPr>
  </w:style>
  <w:style w:type="paragraph" w:styleId="afa">
    <w:name w:val="Closing"/>
    <w:basedOn w:val="a"/>
    <w:link w:val="afb"/>
    <w:uiPriority w:val="99"/>
    <w:unhideWhenUsed/>
    <w:rsid w:val="000D77E0"/>
    <w:pPr>
      <w:ind w:left="4252"/>
    </w:pPr>
    <w:rPr>
      <w:szCs w:val="24"/>
    </w:rPr>
  </w:style>
  <w:style w:type="character" w:customStyle="1" w:styleId="afb">
    <w:name w:val="結語 字元"/>
    <w:basedOn w:val="a0"/>
    <w:link w:val="afa"/>
    <w:uiPriority w:val="99"/>
    <w:rsid w:val="000D77E0"/>
    <w:rPr>
      <w:szCs w:val="24"/>
    </w:rPr>
  </w:style>
  <w:style w:type="character" w:customStyle="1" w:styleId="21">
    <w:name w:val="未解析的提及2"/>
    <w:basedOn w:val="a0"/>
    <w:uiPriority w:val="99"/>
    <w:semiHidden/>
    <w:unhideWhenUsed/>
    <w:rsid w:val="002E323F"/>
    <w:rPr>
      <w:color w:val="605E5C"/>
      <w:shd w:val="clear" w:color="auto" w:fill="E1DFDD"/>
    </w:rPr>
  </w:style>
  <w:style w:type="paragraph" w:styleId="afc">
    <w:name w:val="Revision"/>
    <w:hidden/>
    <w:uiPriority w:val="99"/>
    <w:semiHidden/>
    <w:rsid w:val="00107612"/>
  </w:style>
  <w:style w:type="paragraph" w:styleId="afd">
    <w:name w:val="footnote text"/>
    <w:basedOn w:val="a"/>
    <w:link w:val="afe"/>
    <w:uiPriority w:val="99"/>
    <w:semiHidden/>
    <w:unhideWhenUsed/>
    <w:rsid w:val="007E0A4C"/>
    <w:pPr>
      <w:snapToGrid w:val="0"/>
    </w:pPr>
    <w:rPr>
      <w:sz w:val="20"/>
      <w:szCs w:val="20"/>
    </w:rPr>
  </w:style>
  <w:style w:type="character" w:customStyle="1" w:styleId="afe">
    <w:name w:val="註腳文字 字元"/>
    <w:basedOn w:val="a0"/>
    <w:link w:val="afd"/>
    <w:uiPriority w:val="99"/>
    <w:semiHidden/>
    <w:rsid w:val="007E0A4C"/>
    <w:rPr>
      <w:sz w:val="20"/>
      <w:szCs w:val="20"/>
    </w:rPr>
  </w:style>
  <w:style w:type="character" w:styleId="aff">
    <w:name w:val="footnote reference"/>
    <w:basedOn w:val="a0"/>
    <w:uiPriority w:val="99"/>
    <w:semiHidden/>
    <w:unhideWhenUsed/>
    <w:rsid w:val="007E0A4C"/>
    <w:rPr>
      <w:vertAlign w:val="superscript"/>
    </w:rPr>
  </w:style>
  <w:style w:type="character" w:styleId="aff0">
    <w:name w:val="Emphasis"/>
    <w:basedOn w:val="a0"/>
    <w:uiPriority w:val="20"/>
    <w:qFormat/>
    <w:rsid w:val="00A2717E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3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38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5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99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28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92293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811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8734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540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288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622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46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012111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8009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97535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30796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9432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475483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212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45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952519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4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ustomXml" Target="../customXml/item3.xml"/><Relationship Id="rId5" Type="http://schemas.openxmlformats.org/officeDocument/2006/relationships/webSettings" Target="webSettings.xml"/><Relationship Id="rId10" Type="http://schemas.openxmlformats.org/officeDocument/2006/relationships/customXml" Target="../customXml/item2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文件" ma:contentTypeID="0x010100ADBED71BD54DF1428A5D1608D6E3C01A" ma:contentTypeVersion="2" ma:contentTypeDescription="建立新的文件。" ma:contentTypeScope="" ma:versionID="03644fb908931bed2694ab23b9dcc496">
  <xsd:schema xmlns:xsd="http://www.w3.org/2001/XMLSchema" xmlns:xs="http://www.w3.org/2001/XMLSchema" xmlns:p="http://schemas.microsoft.com/office/2006/metadata/properties" xmlns:ns2="42c56921-c5fc-4b9c-9309-8b84b92b1e6d" targetNamespace="http://schemas.microsoft.com/office/2006/metadata/properties" ma:root="true" ma:fieldsID="40616b9686592bc122599c8e07bfec49" ns2:_="">
    <xsd:import namespace="42c56921-c5fc-4b9c-9309-8b84b92b1e6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c56921-c5fc-4b9c-9309-8b84b92b1e6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內容類型"/>
        <xsd:element ref="dc:title" minOccurs="0" maxOccurs="1" ma:index="4" ma:displayName="標題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0274C3B-A8AA-44EC-AA0B-1C678C11325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EFE5DE7-972F-461F-89FA-F5094567A4A1}"/>
</file>

<file path=customXml/itemProps3.xml><?xml version="1.0" encoding="utf-8"?>
<ds:datastoreItem xmlns:ds="http://schemas.openxmlformats.org/officeDocument/2006/customXml" ds:itemID="{B71E6A48-09D2-4D2C-81F7-B8CD7CA2E6B1}"/>
</file>

<file path=customXml/itemProps4.xml><?xml version="1.0" encoding="utf-8"?>
<ds:datastoreItem xmlns:ds="http://schemas.openxmlformats.org/officeDocument/2006/customXml" ds:itemID="{1901391D-EEB1-40AE-A494-505DA0C304BC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6</Words>
  <Characters>26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indows User</dc:creator>
  <cp:lastModifiedBy>YEUNG, Ho-wa</cp:lastModifiedBy>
  <cp:revision>5</cp:revision>
  <cp:lastPrinted>2021-12-29T09:39:00Z</cp:lastPrinted>
  <dcterms:created xsi:type="dcterms:W3CDTF">2022-01-24T07:50:00Z</dcterms:created>
  <dcterms:modified xsi:type="dcterms:W3CDTF">2022-01-31T03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DBED71BD54DF1428A5D1608D6E3C01A</vt:lpwstr>
  </property>
</Properties>
</file>